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B95D9" w14:textId="40EEE68A" w:rsidR="00586023" w:rsidRPr="00EC0D67" w:rsidRDefault="00586023" w:rsidP="00EC0D67">
      <w:pPr>
        <w:rPr>
          <w:b/>
          <w:bCs/>
        </w:rPr>
      </w:pPr>
      <w:bookmarkStart w:id="0" w:name="_Hlk81913923"/>
      <w:r w:rsidRPr="00EC0D67">
        <w:rPr>
          <w:rFonts w:hint="eastAsia"/>
          <w:b/>
          <w:bCs/>
          <w:snapToGrid w:val="0"/>
          <w:kern w:val="0"/>
        </w:rPr>
        <w:t>表</w:t>
      </w:r>
      <w:r w:rsidR="00BD25AA" w:rsidRPr="00EC0D67">
        <w:rPr>
          <w:rFonts w:hint="eastAsia"/>
          <w:b/>
          <w:bCs/>
          <w:snapToGrid w:val="0"/>
          <w:kern w:val="0"/>
        </w:rPr>
        <w:t>二</w:t>
      </w:r>
      <w:r w:rsidRPr="00EC0D67">
        <w:rPr>
          <w:rFonts w:hint="eastAsia"/>
          <w:b/>
          <w:bCs/>
          <w:snapToGrid w:val="0"/>
          <w:kern w:val="0"/>
        </w:rPr>
        <w:t>︰</w:t>
      </w:r>
      <w:r w:rsidR="004410A9" w:rsidRPr="00EC0D67">
        <w:rPr>
          <w:rFonts w:hint="eastAsia"/>
          <w:b/>
          <w:bCs/>
          <w:snapToGrid w:val="0"/>
          <w:kern w:val="0"/>
        </w:rPr>
        <w:t>課</w:t>
      </w:r>
      <w:r w:rsidRPr="00EC0D67">
        <w:rPr>
          <w:b/>
          <w:bCs/>
        </w:rPr>
        <w:t>堂計劃表</w:t>
      </w:r>
      <w:bookmarkStart w:id="1" w:name="_Hlk80281154"/>
      <w:r w:rsidR="00E753C3" w:rsidRPr="00EC0D67">
        <w:rPr>
          <w:rFonts w:hint="eastAsia"/>
          <w:b/>
          <w:bCs/>
        </w:rPr>
        <w:t>（</w:t>
      </w:r>
      <w:r w:rsidRPr="00EC0D67">
        <w:rPr>
          <w:rFonts w:hint="eastAsia"/>
          <w:b/>
          <w:bCs/>
        </w:rPr>
        <w:t>小組</w:t>
      </w:r>
      <w:bookmarkEnd w:id="1"/>
      <w:r w:rsidR="00E753C3" w:rsidRPr="00EC0D67">
        <w:rPr>
          <w:rFonts w:hint="eastAsia"/>
          <w:b/>
          <w:bCs/>
        </w:rPr>
        <w:t>）</w:t>
      </w:r>
    </w:p>
    <w:p w14:paraId="695078DA" w14:textId="77777777" w:rsidR="005B3DCB" w:rsidRPr="005B3DCB" w:rsidRDefault="005B3DCB" w:rsidP="00586023"/>
    <w:p w14:paraId="4F3926ED" w14:textId="3506F0E0" w:rsidR="00586023" w:rsidRPr="00EC0D67" w:rsidRDefault="00586023" w:rsidP="00EC0D67">
      <w:pPr>
        <w:rPr>
          <w:bCs/>
        </w:rPr>
      </w:pPr>
      <w:r w:rsidRPr="00EC0D67">
        <w:rPr>
          <w:rFonts w:hint="eastAsia"/>
          <w:bCs/>
        </w:rPr>
        <w:t>第</w:t>
      </w:r>
      <w:r w:rsidR="00E753C3" w:rsidRPr="00EC0D67">
        <w:rPr>
          <w:rFonts w:hint="eastAsia"/>
          <w:bCs/>
        </w:rPr>
        <w:t>（</w:t>
      </w:r>
      <w:r w:rsidRPr="00EC0D67">
        <w:rPr>
          <w:rFonts w:hint="eastAsia"/>
          <w:bCs/>
        </w:rPr>
        <w:t>一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二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三</w:t>
      </w:r>
      <w:r w:rsidRPr="00EC0D67">
        <w:rPr>
          <w:rFonts w:hint="eastAsia"/>
          <w:bCs/>
        </w:rPr>
        <w:t>/</w:t>
      </w:r>
      <w:r w:rsidRPr="00EC0D67">
        <w:rPr>
          <w:rFonts w:hint="eastAsia"/>
          <w:bCs/>
        </w:rPr>
        <w:t>四</w:t>
      </w:r>
      <w:r w:rsidR="00E753C3" w:rsidRPr="00EC0D67">
        <w:rPr>
          <w:rFonts w:hint="eastAsia"/>
          <w:bCs/>
        </w:rPr>
        <w:t>）</w:t>
      </w:r>
      <w:r w:rsidRPr="00EC0D67">
        <w:rPr>
          <w:rFonts w:hint="eastAsia"/>
          <w:bCs/>
        </w:rPr>
        <w:t>節</w:t>
      </w:r>
      <w:r w:rsidRPr="00EC0D67">
        <w:rPr>
          <w:rFonts w:hint="eastAsia"/>
          <w:bCs/>
        </w:rPr>
        <w:t xml:space="preserve"> </w:t>
      </w:r>
      <w:r w:rsidR="004410A9" w:rsidRPr="00EC0D67">
        <w:rPr>
          <w:bCs/>
        </w:rPr>
        <w:t>-</w:t>
      </w:r>
      <w:r w:rsidRPr="00EC0D67">
        <w:rPr>
          <w:rFonts w:hint="eastAsia"/>
          <w:bCs/>
        </w:rPr>
        <w:t>-</w:t>
      </w:r>
      <w:bookmarkStart w:id="2" w:name="_Hlk79914847"/>
      <w:r w:rsidR="004410A9" w:rsidRPr="00EC0D67">
        <w:rPr>
          <w:bCs/>
        </w:rPr>
        <w:t xml:space="preserve"> </w:t>
      </w:r>
      <w:r w:rsidR="004410A9" w:rsidRPr="00EC0D67">
        <w:rPr>
          <w:rFonts w:hint="eastAsia"/>
          <w:bCs/>
        </w:rPr>
        <w:t>課</w:t>
      </w:r>
      <w:r w:rsidRPr="00EC0D67">
        <w:rPr>
          <w:bCs/>
        </w:rPr>
        <w:t>堂</w:t>
      </w:r>
      <w:bookmarkEnd w:id="2"/>
      <w:r w:rsidRPr="00EC0D67">
        <w:rPr>
          <w:bCs/>
        </w:rPr>
        <w:t>計劃表</w:t>
      </w:r>
    </w:p>
    <w:p w14:paraId="5E9722DE" w14:textId="77777777" w:rsidR="00586023" w:rsidRDefault="00586023" w:rsidP="00586023"/>
    <w:p w14:paraId="67219781" w14:textId="03B62339" w:rsidR="00586023" w:rsidRDefault="00962DB2" w:rsidP="00586023">
      <w:bookmarkStart w:id="3" w:name="_Hlk80281189"/>
      <w:r>
        <w:rPr>
          <w:rFonts w:hint="eastAsia"/>
        </w:rPr>
        <w:t>學生代號</w:t>
      </w:r>
      <w:r w:rsidR="00586023">
        <w:rPr>
          <w:rFonts w:hint="eastAsia"/>
        </w:rPr>
        <w:t>︰</w:t>
      </w:r>
      <w:r w:rsidR="00586023">
        <w:rPr>
          <w:rFonts w:hint="eastAsia"/>
        </w:rPr>
        <w:t>________</w:t>
      </w:r>
      <w:r w:rsidR="004410A9">
        <w:t>___________</w:t>
      </w:r>
      <w:r w:rsidR="004410A9">
        <w:tab/>
      </w:r>
      <w:r w:rsidR="00586023">
        <w:rPr>
          <w:rFonts w:hint="eastAsia"/>
        </w:rPr>
        <w:t>學校名稱︰</w:t>
      </w:r>
      <w:r w:rsidR="00586023">
        <w:rPr>
          <w:rFonts w:hint="eastAsia"/>
        </w:rPr>
        <w:t>______</w:t>
      </w:r>
      <w:r w:rsidR="004410A9">
        <w:t>_____</w:t>
      </w:r>
      <w:r w:rsidR="00586023">
        <w:rPr>
          <w:rFonts w:hint="eastAsia"/>
        </w:rPr>
        <w:t>_______________</w:t>
      </w:r>
      <w:r w:rsidR="004410A9">
        <w:t>_______</w:t>
      </w:r>
      <w:r w:rsidR="00586023">
        <w:rPr>
          <w:rFonts w:hint="eastAsia"/>
        </w:rPr>
        <w:t xml:space="preserve">____ </w:t>
      </w:r>
    </w:p>
    <w:p w14:paraId="0EBE2F8B" w14:textId="17596370" w:rsidR="00586023" w:rsidRDefault="004410A9" w:rsidP="00586023">
      <w:r w:rsidRPr="004410A9">
        <w:rPr>
          <w:rFonts w:hint="eastAsia"/>
        </w:rPr>
        <w:t>填寫日期︰</w:t>
      </w:r>
      <w:r w:rsidRPr="004410A9">
        <w:rPr>
          <w:rFonts w:hint="eastAsia"/>
        </w:rPr>
        <w:t>___________</w:t>
      </w:r>
      <w:r>
        <w:t>_</w:t>
      </w:r>
      <w:r w:rsidRPr="004410A9">
        <w:rPr>
          <w:rFonts w:hint="eastAsia"/>
        </w:rPr>
        <w:t>_______</w:t>
      </w:r>
      <w:r>
        <w:tab/>
      </w:r>
      <w:r w:rsidR="00586023">
        <w:rPr>
          <w:rFonts w:hint="eastAsia"/>
        </w:rPr>
        <w:t>小組︰</w:t>
      </w:r>
      <w:r w:rsidR="00586023">
        <w:rPr>
          <w:rFonts w:hint="eastAsia"/>
        </w:rPr>
        <w:t xml:space="preserve">_________________________________________ </w:t>
      </w:r>
    </w:p>
    <w:p w14:paraId="3132AEC1" w14:textId="50BDD119" w:rsidR="00586023" w:rsidRDefault="007C61CF" w:rsidP="00586023">
      <w:r w:rsidRPr="007C61CF">
        <w:rPr>
          <w:rFonts w:hint="eastAsia"/>
        </w:rPr>
        <w:t>指導實習導師</w:t>
      </w:r>
      <w:r w:rsidR="00586023">
        <w:rPr>
          <w:rFonts w:hint="eastAsia"/>
        </w:rPr>
        <w:t>姓名︰</w:t>
      </w:r>
      <w:r w:rsidR="00586023">
        <w:rPr>
          <w:rFonts w:hint="eastAsia"/>
        </w:rPr>
        <w:t>___________________________</w:t>
      </w:r>
      <w:bookmarkEnd w:id="3"/>
    </w:p>
    <w:p w14:paraId="0066F1FE" w14:textId="77777777" w:rsidR="00586023" w:rsidRDefault="00586023" w:rsidP="00586023"/>
    <w:p w14:paraId="085E4284" w14:textId="35978E70" w:rsidR="00586023" w:rsidRDefault="004410A9" w:rsidP="00586023">
      <w:r w:rsidRPr="004410A9">
        <w:rPr>
          <w:rFonts w:hint="eastAsia"/>
        </w:rPr>
        <w:t>實習</w:t>
      </w:r>
      <w:r w:rsidR="00586023">
        <w:rPr>
          <w:rFonts w:hint="eastAsia"/>
        </w:rPr>
        <w:t>日期︰</w:t>
      </w:r>
      <w:r w:rsidR="00586023">
        <w:rPr>
          <w:rFonts w:hint="eastAsia"/>
        </w:rPr>
        <w:t xml:space="preserve">______________ </w:t>
      </w:r>
      <w:r w:rsidR="00586023">
        <w:rPr>
          <w:rFonts w:hint="eastAsia"/>
        </w:rPr>
        <w:t>時間︰</w:t>
      </w:r>
      <w:r w:rsidR="00586023">
        <w:rPr>
          <w:rFonts w:hint="eastAsia"/>
        </w:rPr>
        <w:t>____________</w:t>
      </w:r>
      <w:r w:rsidR="00586023">
        <w:tab/>
      </w:r>
      <w:r w:rsidR="00586023">
        <w:rPr>
          <w:rFonts w:hint="eastAsia"/>
        </w:rPr>
        <w:t>課室︰</w:t>
      </w:r>
      <w:r w:rsidR="00586023">
        <w:rPr>
          <w:rFonts w:hint="eastAsia"/>
        </w:rPr>
        <w:t>________________</w:t>
      </w:r>
    </w:p>
    <w:p w14:paraId="232A7FFF" w14:textId="77777777" w:rsidR="00586023" w:rsidRDefault="00586023" w:rsidP="00586023"/>
    <w:p w14:paraId="29C4DAD5" w14:textId="1CC0B2EE" w:rsidR="0016579D" w:rsidRPr="00717888" w:rsidRDefault="0016579D" w:rsidP="00586023">
      <w:r w:rsidRPr="00717888">
        <w:rPr>
          <w:rFonts w:hint="eastAsia"/>
        </w:rPr>
        <w:t>是節訓練目標︰</w:t>
      </w:r>
      <w:r w:rsidRPr="00717888">
        <w:rPr>
          <w:rFonts w:hint="eastAsia"/>
        </w:rPr>
        <w:t>_____________________________________________</w:t>
      </w:r>
    </w:p>
    <w:p w14:paraId="65D69602" w14:textId="77777777" w:rsidR="002562DE" w:rsidRDefault="002562DE" w:rsidP="0058602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1"/>
        <w:gridCol w:w="3020"/>
        <w:gridCol w:w="3119"/>
        <w:gridCol w:w="1804"/>
      </w:tblGrid>
      <w:tr w:rsidR="00586023" w14:paraId="5C4C017D" w14:textId="77777777" w:rsidTr="002562DE">
        <w:tc>
          <w:tcPr>
            <w:tcW w:w="1511" w:type="dxa"/>
            <w:shd w:val="clear" w:color="auto" w:fill="auto"/>
          </w:tcPr>
          <w:p w14:paraId="4CDED405" w14:textId="77777777" w:rsidR="00586023" w:rsidRDefault="00586023" w:rsidP="00570B76">
            <w:bookmarkStart w:id="4" w:name="_Hlk79943011"/>
            <w:r>
              <w:rPr>
                <w:rFonts w:hint="eastAsia"/>
              </w:rPr>
              <w:t>行為目標</w:t>
            </w:r>
          </w:p>
        </w:tc>
        <w:tc>
          <w:tcPr>
            <w:tcW w:w="3020" w:type="dxa"/>
            <w:shd w:val="clear" w:color="auto" w:fill="auto"/>
          </w:tcPr>
          <w:p w14:paraId="1B789D19" w14:textId="77777777" w:rsidR="00586023" w:rsidRDefault="00586023" w:rsidP="00570B76">
            <w:r>
              <w:rPr>
                <w:rFonts w:hint="eastAsia"/>
              </w:rPr>
              <w:t>策略</w:t>
            </w:r>
          </w:p>
        </w:tc>
        <w:tc>
          <w:tcPr>
            <w:tcW w:w="3119" w:type="dxa"/>
            <w:shd w:val="clear" w:color="auto" w:fill="auto"/>
          </w:tcPr>
          <w:p w14:paraId="7D2F78A2" w14:textId="616513F1" w:rsidR="00586023" w:rsidRDefault="00D62B77" w:rsidP="00570B76">
            <w:r w:rsidRPr="00717888">
              <w:rPr>
                <w:rFonts w:hint="eastAsia"/>
              </w:rPr>
              <w:t>活動流程</w:t>
            </w:r>
          </w:p>
        </w:tc>
        <w:tc>
          <w:tcPr>
            <w:tcW w:w="1804" w:type="dxa"/>
          </w:tcPr>
          <w:p w14:paraId="1E754A3C" w14:textId="77777777" w:rsidR="002562DE" w:rsidRDefault="00D62B77" w:rsidP="00570B76">
            <w:r w:rsidRPr="00D62B77">
              <w:rPr>
                <w:rFonts w:hint="eastAsia"/>
              </w:rPr>
              <w:t>教材</w:t>
            </w:r>
            <w:r w:rsidR="002562DE">
              <w:rPr>
                <w:rFonts w:ascii="新細明體" w:hAnsi="新細明體" w:hint="eastAsia"/>
              </w:rPr>
              <w:t>、</w:t>
            </w:r>
            <w:r w:rsidR="00586023">
              <w:rPr>
                <w:rFonts w:hint="eastAsia"/>
              </w:rPr>
              <w:t>獎賞及</w:t>
            </w:r>
          </w:p>
          <w:p w14:paraId="2133D3AB" w14:textId="43EE0CFE" w:rsidR="00586023" w:rsidRDefault="00586023" w:rsidP="00570B76">
            <w:r>
              <w:rPr>
                <w:rFonts w:hint="eastAsia"/>
              </w:rPr>
              <w:t>其他關注</w:t>
            </w:r>
          </w:p>
        </w:tc>
      </w:tr>
      <w:tr w:rsidR="00586023" w14:paraId="456608C7" w14:textId="77777777" w:rsidTr="002562DE">
        <w:tc>
          <w:tcPr>
            <w:tcW w:w="1511" w:type="dxa"/>
            <w:shd w:val="clear" w:color="auto" w:fill="auto"/>
          </w:tcPr>
          <w:p w14:paraId="6AE2055B" w14:textId="77777777" w:rsidR="00586023" w:rsidRDefault="00586023" w:rsidP="00570B76"/>
          <w:p w14:paraId="7BF451F1" w14:textId="77777777" w:rsidR="00586023" w:rsidRDefault="00586023" w:rsidP="00570B76"/>
          <w:p w14:paraId="66F87B51" w14:textId="77777777" w:rsidR="00586023" w:rsidRDefault="00586023" w:rsidP="00570B76"/>
          <w:p w14:paraId="659FBA80" w14:textId="77777777" w:rsidR="00586023" w:rsidRDefault="00586023" w:rsidP="00570B76"/>
          <w:p w14:paraId="3BC2A5CE" w14:textId="77777777" w:rsidR="00586023" w:rsidRDefault="00586023" w:rsidP="00570B76"/>
          <w:p w14:paraId="355F997E" w14:textId="77777777" w:rsidR="00586023" w:rsidRDefault="00586023" w:rsidP="00570B76"/>
          <w:p w14:paraId="2F903F75" w14:textId="77777777" w:rsidR="00586023" w:rsidRDefault="00586023" w:rsidP="00570B76"/>
          <w:p w14:paraId="4BDF2652" w14:textId="77777777" w:rsidR="00586023" w:rsidRDefault="00586023" w:rsidP="00570B76"/>
        </w:tc>
        <w:tc>
          <w:tcPr>
            <w:tcW w:w="3020" w:type="dxa"/>
            <w:shd w:val="clear" w:color="auto" w:fill="auto"/>
          </w:tcPr>
          <w:p w14:paraId="4ACE082E" w14:textId="77777777" w:rsidR="00586023" w:rsidRDefault="00586023" w:rsidP="00570B76"/>
        </w:tc>
        <w:tc>
          <w:tcPr>
            <w:tcW w:w="3119" w:type="dxa"/>
            <w:shd w:val="clear" w:color="auto" w:fill="auto"/>
          </w:tcPr>
          <w:p w14:paraId="5D1CB83B" w14:textId="77777777" w:rsidR="00586023" w:rsidRDefault="00586023" w:rsidP="00570B76"/>
        </w:tc>
        <w:tc>
          <w:tcPr>
            <w:tcW w:w="1804" w:type="dxa"/>
          </w:tcPr>
          <w:p w14:paraId="31D4A260" w14:textId="77777777" w:rsidR="00586023" w:rsidRDefault="00586023" w:rsidP="00570B76"/>
        </w:tc>
      </w:tr>
      <w:bookmarkEnd w:id="4"/>
      <w:tr w:rsidR="00586023" w14:paraId="0E1F9197" w14:textId="77777777" w:rsidTr="002562DE">
        <w:tc>
          <w:tcPr>
            <w:tcW w:w="1511" w:type="dxa"/>
            <w:shd w:val="clear" w:color="auto" w:fill="auto"/>
          </w:tcPr>
          <w:p w14:paraId="766B9434" w14:textId="77777777" w:rsidR="00586023" w:rsidRDefault="00586023" w:rsidP="00570B76"/>
          <w:p w14:paraId="18218DE6" w14:textId="77777777" w:rsidR="00586023" w:rsidRDefault="00586023" w:rsidP="00570B76"/>
          <w:p w14:paraId="5A4D5F89" w14:textId="77777777" w:rsidR="00586023" w:rsidRDefault="00586023" w:rsidP="00570B76"/>
          <w:p w14:paraId="6556E056" w14:textId="77777777" w:rsidR="00586023" w:rsidRDefault="00586023" w:rsidP="00570B76"/>
          <w:p w14:paraId="50E92DB7" w14:textId="77777777" w:rsidR="00586023" w:rsidRDefault="00586023" w:rsidP="00570B76"/>
          <w:p w14:paraId="1C8BA398" w14:textId="77777777" w:rsidR="00586023" w:rsidRDefault="00586023" w:rsidP="00570B76"/>
          <w:p w14:paraId="340FB717" w14:textId="77777777" w:rsidR="00586023" w:rsidRDefault="00586023" w:rsidP="00570B76"/>
        </w:tc>
        <w:tc>
          <w:tcPr>
            <w:tcW w:w="3020" w:type="dxa"/>
            <w:shd w:val="clear" w:color="auto" w:fill="auto"/>
          </w:tcPr>
          <w:p w14:paraId="59EFC206" w14:textId="77777777" w:rsidR="00586023" w:rsidRDefault="00586023" w:rsidP="00570B76"/>
        </w:tc>
        <w:tc>
          <w:tcPr>
            <w:tcW w:w="3119" w:type="dxa"/>
            <w:shd w:val="clear" w:color="auto" w:fill="auto"/>
          </w:tcPr>
          <w:p w14:paraId="5DF343C2" w14:textId="77777777" w:rsidR="00586023" w:rsidRDefault="00586023" w:rsidP="00570B76"/>
        </w:tc>
        <w:tc>
          <w:tcPr>
            <w:tcW w:w="1804" w:type="dxa"/>
          </w:tcPr>
          <w:p w14:paraId="587B52AD" w14:textId="77777777" w:rsidR="00586023" w:rsidRDefault="00586023" w:rsidP="00570B76"/>
        </w:tc>
      </w:tr>
      <w:tr w:rsidR="00586023" w14:paraId="42EFA441" w14:textId="77777777" w:rsidTr="002562DE">
        <w:tc>
          <w:tcPr>
            <w:tcW w:w="1511" w:type="dxa"/>
            <w:shd w:val="clear" w:color="auto" w:fill="auto"/>
          </w:tcPr>
          <w:p w14:paraId="6C21000E" w14:textId="77777777" w:rsidR="00586023" w:rsidRDefault="00586023" w:rsidP="00570B76"/>
          <w:p w14:paraId="490C0DC0" w14:textId="77777777" w:rsidR="00586023" w:rsidRDefault="00586023" w:rsidP="00570B76"/>
          <w:p w14:paraId="6E78518B" w14:textId="77777777" w:rsidR="00586023" w:rsidRDefault="00586023" w:rsidP="00570B76"/>
          <w:p w14:paraId="18DD36B0" w14:textId="77777777" w:rsidR="00586023" w:rsidRDefault="00586023" w:rsidP="00570B76"/>
          <w:p w14:paraId="7987B4B5" w14:textId="77777777" w:rsidR="00586023" w:rsidRDefault="00586023" w:rsidP="00570B76"/>
        </w:tc>
        <w:tc>
          <w:tcPr>
            <w:tcW w:w="3020" w:type="dxa"/>
            <w:shd w:val="clear" w:color="auto" w:fill="auto"/>
          </w:tcPr>
          <w:p w14:paraId="662C7B7D" w14:textId="77777777" w:rsidR="00586023" w:rsidRDefault="00586023" w:rsidP="00570B76"/>
        </w:tc>
        <w:tc>
          <w:tcPr>
            <w:tcW w:w="3119" w:type="dxa"/>
            <w:shd w:val="clear" w:color="auto" w:fill="auto"/>
          </w:tcPr>
          <w:p w14:paraId="538A4E70" w14:textId="77777777" w:rsidR="00586023" w:rsidRDefault="00586023" w:rsidP="00570B76"/>
        </w:tc>
        <w:tc>
          <w:tcPr>
            <w:tcW w:w="1804" w:type="dxa"/>
          </w:tcPr>
          <w:p w14:paraId="7BF00B55" w14:textId="77777777" w:rsidR="00586023" w:rsidRDefault="00586023" w:rsidP="00570B76"/>
        </w:tc>
      </w:tr>
      <w:tr w:rsidR="00586023" w14:paraId="13D589B3" w14:textId="77777777" w:rsidTr="002562DE">
        <w:tc>
          <w:tcPr>
            <w:tcW w:w="1511" w:type="dxa"/>
            <w:shd w:val="clear" w:color="auto" w:fill="auto"/>
          </w:tcPr>
          <w:p w14:paraId="7E7D2C7F" w14:textId="77777777" w:rsidR="00586023" w:rsidRDefault="00586023" w:rsidP="00570B76"/>
          <w:p w14:paraId="23211101" w14:textId="77777777" w:rsidR="00586023" w:rsidRDefault="00586023" w:rsidP="00570B76"/>
          <w:p w14:paraId="4696196C" w14:textId="77777777" w:rsidR="00586023" w:rsidRDefault="00586023" w:rsidP="00570B76"/>
          <w:p w14:paraId="075A17B5" w14:textId="77777777" w:rsidR="00586023" w:rsidRDefault="00586023" w:rsidP="00570B76"/>
          <w:p w14:paraId="264C3B92" w14:textId="77777777" w:rsidR="00586023" w:rsidRDefault="00586023" w:rsidP="00570B76"/>
        </w:tc>
        <w:tc>
          <w:tcPr>
            <w:tcW w:w="3020" w:type="dxa"/>
            <w:shd w:val="clear" w:color="auto" w:fill="auto"/>
          </w:tcPr>
          <w:p w14:paraId="55960816" w14:textId="77777777" w:rsidR="00586023" w:rsidRDefault="00586023" w:rsidP="00570B76"/>
        </w:tc>
        <w:tc>
          <w:tcPr>
            <w:tcW w:w="3119" w:type="dxa"/>
            <w:shd w:val="clear" w:color="auto" w:fill="auto"/>
          </w:tcPr>
          <w:p w14:paraId="77C108BC" w14:textId="77777777" w:rsidR="00586023" w:rsidRDefault="00586023" w:rsidP="00570B76"/>
        </w:tc>
        <w:tc>
          <w:tcPr>
            <w:tcW w:w="1804" w:type="dxa"/>
          </w:tcPr>
          <w:p w14:paraId="4378FED8" w14:textId="77777777" w:rsidR="00586023" w:rsidRDefault="00586023" w:rsidP="00570B76"/>
        </w:tc>
      </w:tr>
      <w:bookmarkEnd w:id="0"/>
    </w:tbl>
    <w:p w14:paraId="02105AB8" w14:textId="77777777" w:rsidR="00586023" w:rsidRDefault="00586023" w:rsidP="00586023"/>
    <w:sectPr w:rsidR="00586023" w:rsidSect="006D42D8">
      <w:footerReference w:type="default" r:id="rId9"/>
      <w:pgSz w:w="11906" w:h="16838" w:code="9"/>
      <w:pgMar w:top="1134" w:right="1134" w:bottom="1134" w:left="1134" w:header="851" w:footer="284" w:gutter="0"/>
      <w:pgNumType w:start="1"/>
      <w:cols w:space="425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4342" w14:textId="77777777" w:rsidR="008275E4" w:rsidRDefault="008275E4">
      <w:r>
        <w:separator/>
      </w:r>
    </w:p>
  </w:endnote>
  <w:endnote w:type="continuationSeparator" w:id="0">
    <w:p w14:paraId="4C96FEEF" w14:textId="77777777" w:rsidR="008275E4" w:rsidRDefault="00827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JNgaiHK-Medium">
    <w:altName w:val="新細明體"/>
    <w:panose1 w:val="00000000000000000000"/>
    <w:charset w:val="88"/>
    <w:family w:val="auto"/>
    <w:notTrueType/>
    <w:pitch w:val="default"/>
    <w:sig w:usb0="00000001" w:usb1="080F0000" w:usb2="00000010" w:usb3="00000000" w:csb0="0012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өũ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A60A" w14:textId="77777777" w:rsidR="004C7DE7" w:rsidRDefault="004C7DE7" w:rsidP="00441306">
    <w:pPr>
      <w:pStyle w:val="Footer"/>
      <w:jc w:val="center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BBF65" w14:textId="77777777" w:rsidR="008275E4" w:rsidRDefault="008275E4">
      <w:r>
        <w:separator/>
      </w:r>
    </w:p>
  </w:footnote>
  <w:footnote w:type="continuationSeparator" w:id="0">
    <w:p w14:paraId="6E6238DA" w14:textId="77777777" w:rsidR="008275E4" w:rsidRDefault="00827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37" type="#_x0000_t75" style="width:9.55pt;height:9.55pt;visibility:visible;mso-wrap-style:square" o:bullet="t">
        <v:imagedata r:id="rId1" o:title=""/>
      </v:shape>
    </w:pict>
  </w:numPicBullet>
  <w:abstractNum w:abstractNumId="0" w15:restartNumberingAfterBreak="0">
    <w:nsid w:val="054D1CB3"/>
    <w:multiLevelType w:val="hybridMultilevel"/>
    <w:tmpl w:val="74AEC9E0"/>
    <w:lvl w:ilvl="0" w:tplc="36E42A98">
      <w:start w:val="1"/>
      <w:numFmt w:val="bullet"/>
      <w:lvlText w:val=""/>
      <w:lvlJc w:val="left"/>
      <w:pPr>
        <w:tabs>
          <w:tab w:val="num" w:pos="340"/>
        </w:tabs>
        <w:ind w:left="340" w:firstLine="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1713E5"/>
    <w:multiLevelType w:val="hybridMultilevel"/>
    <w:tmpl w:val="B7002216"/>
    <w:lvl w:ilvl="0" w:tplc="2DF45D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0A47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AE6C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D88F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1029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2202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1C55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BE35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F083B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C33C8"/>
    <w:multiLevelType w:val="hybridMultilevel"/>
    <w:tmpl w:val="8B1C5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B2516"/>
    <w:multiLevelType w:val="hybridMultilevel"/>
    <w:tmpl w:val="D1F2E12A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587E54"/>
    <w:multiLevelType w:val="hybridMultilevel"/>
    <w:tmpl w:val="0CF80BC0"/>
    <w:lvl w:ilvl="0" w:tplc="420C3350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3B8347F"/>
    <w:multiLevelType w:val="hybridMultilevel"/>
    <w:tmpl w:val="9BB0539A"/>
    <w:lvl w:ilvl="0" w:tplc="D65622E2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8220B1D"/>
    <w:multiLevelType w:val="hybridMultilevel"/>
    <w:tmpl w:val="AA344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410D"/>
    <w:multiLevelType w:val="hybridMultilevel"/>
    <w:tmpl w:val="8C34265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8" w15:restartNumberingAfterBreak="0">
    <w:nsid w:val="1BE4200D"/>
    <w:multiLevelType w:val="hybridMultilevel"/>
    <w:tmpl w:val="66C284CA"/>
    <w:lvl w:ilvl="0" w:tplc="C7242996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標楷體" w:eastAsia="標楷體" w:hAnsi="Times New Roman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E624601"/>
    <w:multiLevelType w:val="hybridMultilevel"/>
    <w:tmpl w:val="9C7248EE"/>
    <w:lvl w:ilvl="0" w:tplc="0680B82A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5085EC3"/>
    <w:multiLevelType w:val="singleLevel"/>
    <w:tmpl w:val="4FAE5B90"/>
    <w:lvl w:ilvl="0">
      <w:start w:val="1"/>
      <w:numFmt w:val="taiwaneseCountingThousand"/>
      <w:lvlText w:val="%1、"/>
      <w:lvlJc w:val="left"/>
      <w:pPr>
        <w:tabs>
          <w:tab w:val="num" w:pos="482"/>
        </w:tabs>
        <w:ind w:left="482" w:hanging="482"/>
      </w:pPr>
      <w:rPr>
        <w:rFonts w:hint="eastAsia"/>
      </w:rPr>
    </w:lvl>
  </w:abstractNum>
  <w:abstractNum w:abstractNumId="11" w15:restartNumberingAfterBreak="0">
    <w:nsid w:val="25DD47D4"/>
    <w:multiLevelType w:val="hybridMultilevel"/>
    <w:tmpl w:val="9F4A6C3C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12" w15:restartNumberingAfterBreak="0">
    <w:nsid w:val="28655610"/>
    <w:multiLevelType w:val="hybridMultilevel"/>
    <w:tmpl w:val="38964A4A"/>
    <w:lvl w:ilvl="0" w:tplc="3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54D90"/>
    <w:multiLevelType w:val="hybridMultilevel"/>
    <w:tmpl w:val="2280E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4369F6"/>
    <w:multiLevelType w:val="hybridMultilevel"/>
    <w:tmpl w:val="96801B66"/>
    <w:lvl w:ilvl="0" w:tplc="0409000B">
      <w:start w:val="1"/>
      <w:numFmt w:val="bullet"/>
      <w:lvlText w:val=""/>
      <w:lvlJc w:val="left"/>
      <w:pPr>
        <w:ind w:left="73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1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4" w:hanging="480"/>
      </w:pPr>
      <w:rPr>
        <w:rFonts w:ascii="Wingdings" w:hAnsi="Wingdings" w:hint="default"/>
      </w:rPr>
    </w:lvl>
  </w:abstractNum>
  <w:abstractNum w:abstractNumId="15" w15:restartNumberingAfterBreak="0">
    <w:nsid w:val="2C1011AE"/>
    <w:multiLevelType w:val="multilevel"/>
    <w:tmpl w:val="AF083580"/>
    <w:lvl w:ilvl="0">
      <w:start w:val="1"/>
      <w:numFmt w:val="taiwaneseCountingThousand"/>
      <w:lvlText w:val="(%1)"/>
      <w:lvlJc w:val="left"/>
      <w:pPr>
        <w:ind w:left="425" w:hanging="425"/>
      </w:pPr>
      <w:rPr>
        <w:rFonts w:hint="eastAsia"/>
        <w:b/>
        <w:sz w:val="28"/>
        <w:szCs w:val="28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b w:val="0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CFB67FB"/>
    <w:multiLevelType w:val="hybridMultilevel"/>
    <w:tmpl w:val="8CBC6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D682368"/>
    <w:multiLevelType w:val="hybridMultilevel"/>
    <w:tmpl w:val="E896557C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20A79D1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315B8"/>
    <w:multiLevelType w:val="hybridMultilevel"/>
    <w:tmpl w:val="AF503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C76E1"/>
    <w:multiLevelType w:val="hybridMultilevel"/>
    <w:tmpl w:val="EEAE332E"/>
    <w:lvl w:ilvl="0" w:tplc="74706B34">
      <w:start w:val="2"/>
      <w:numFmt w:val="decimal"/>
      <w:lvlText w:val="%1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90F3C82"/>
    <w:multiLevelType w:val="hybridMultilevel"/>
    <w:tmpl w:val="0674CCF0"/>
    <w:lvl w:ilvl="0" w:tplc="54FEEEC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864973"/>
    <w:multiLevelType w:val="multilevel"/>
    <w:tmpl w:val="257A3C8C"/>
    <w:lvl w:ilvl="0">
      <w:start w:val="1"/>
      <w:numFmt w:val="taiwaneseCountingThousand"/>
      <w:lvlText w:val="﹙%1﹚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3612ED7"/>
    <w:multiLevelType w:val="hybridMultilevel"/>
    <w:tmpl w:val="71AE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2100D"/>
    <w:multiLevelType w:val="hybridMultilevel"/>
    <w:tmpl w:val="7DEAF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EA33AC"/>
    <w:multiLevelType w:val="hybridMultilevel"/>
    <w:tmpl w:val="219CB164"/>
    <w:lvl w:ilvl="0" w:tplc="7D2474C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74706B34">
      <w:start w:val="2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48EB35BF"/>
    <w:multiLevelType w:val="hybridMultilevel"/>
    <w:tmpl w:val="4AE24562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27" w15:restartNumberingAfterBreak="0">
    <w:nsid w:val="4BA06F85"/>
    <w:multiLevelType w:val="hybridMultilevel"/>
    <w:tmpl w:val="0270CF44"/>
    <w:lvl w:ilvl="0" w:tplc="B4AE0EE6">
      <w:start w:val="1"/>
      <w:numFmt w:val="decimal"/>
      <w:lvlText w:val="%1."/>
      <w:lvlJc w:val="left"/>
      <w:pPr>
        <w:ind w:left="720" w:hanging="360"/>
      </w:pPr>
      <w:rPr>
        <w:rFonts w:ascii="MJNgaiHK-Medium" w:eastAsia="MJNgaiHK-Medium" w:cs="MJNgaiHK-Medium" w:hint="default"/>
        <w:color w:val="B3004D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0867BA"/>
    <w:multiLevelType w:val="multilevel"/>
    <w:tmpl w:val="7A00E4D4"/>
    <w:styleLink w:val="Style1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5"/>
      <w:numFmt w:val="decim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DDD5A8C"/>
    <w:multiLevelType w:val="hybridMultilevel"/>
    <w:tmpl w:val="F4586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31DFC"/>
    <w:multiLevelType w:val="hybridMultilevel"/>
    <w:tmpl w:val="0BB0D54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1" w15:restartNumberingAfterBreak="0">
    <w:nsid w:val="508E2731"/>
    <w:multiLevelType w:val="hybridMultilevel"/>
    <w:tmpl w:val="6E88C18C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51434630"/>
    <w:multiLevelType w:val="hybridMultilevel"/>
    <w:tmpl w:val="E494A39A"/>
    <w:lvl w:ilvl="0" w:tplc="A830D3C0">
      <w:start w:val="1"/>
      <w:numFmt w:val="bullet"/>
      <w:lvlText w:val="•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0311372"/>
    <w:multiLevelType w:val="hybridMultilevel"/>
    <w:tmpl w:val="744C1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0C12291"/>
    <w:multiLevelType w:val="hybridMultilevel"/>
    <w:tmpl w:val="CB44952C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54B4A86"/>
    <w:multiLevelType w:val="hybridMultilevel"/>
    <w:tmpl w:val="77660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6BF716C"/>
    <w:multiLevelType w:val="hybridMultilevel"/>
    <w:tmpl w:val="0AFE2CB8"/>
    <w:lvl w:ilvl="0" w:tplc="54FEEEC2">
      <w:start w:val="1"/>
      <w:numFmt w:val="bullet"/>
      <w:lvlText w:val=""/>
      <w:lvlJc w:val="left"/>
      <w:pPr>
        <w:ind w:left="55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80"/>
      </w:pPr>
      <w:rPr>
        <w:rFonts w:ascii="Wingdings" w:hAnsi="Wingdings" w:hint="default"/>
      </w:rPr>
    </w:lvl>
  </w:abstractNum>
  <w:abstractNum w:abstractNumId="37" w15:restartNumberingAfterBreak="0">
    <w:nsid w:val="68E61767"/>
    <w:multiLevelType w:val="hybridMultilevel"/>
    <w:tmpl w:val="A79EC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F00EDE"/>
    <w:multiLevelType w:val="hybridMultilevel"/>
    <w:tmpl w:val="5DE47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136DC"/>
    <w:multiLevelType w:val="hybridMultilevel"/>
    <w:tmpl w:val="C9D21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8A4E4E"/>
    <w:multiLevelType w:val="hybridMultilevel"/>
    <w:tmpl w:val="B4B286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704234D"/>
    <w:multiLevelType w:val="hybridMultilevel"/>
    <w:tmpl w:val="B25014C0"/>
    <w:lvl w:ilvl="0" w:tplc="BCA6B53E">
      <w:start w:val="2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5835F3"/>
    <w:multiLevelType w:val="hybridMultilevel"/>
    <w:tmpl w:val="5C64E498"/>
    <w:lvl w:ilvl="0" w:tplc="A830D3C0">
      <w:start w:val="1"/>
      <w:numFmt w:val="bullet"/>
      <w:lvlText w:val="•"/>
      <w:lvlJc w:val="left"/>
      <w:pPr>
        <w:tabs>
          <w:tab w:val="num" w:pos="786"/>
        </w:tabs>
        <w:ind w:left="786" w:hanging="36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AA73139"/>
    <w:multiLevelType w:val="hybridMultilevel"/>
    <w:tmpl w:val="A0B83F8E"/>
    <w:lvl w:ilvl="0" w:tplc="BBCC07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0D4999"/>
    <w:multiLevelType w:val="hybridMultilevel"/>
    <w:tmpl w:val="C374BABE"/>
    <w:lvl w:ilvl="0" w:tplc="056C6C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770993"/>
    <w:multiLevelType w:val="hybridMultilevel"/>
    <w:tmpl w:val="3EF0F444"/>
    <w:lvl w:ilvl="0" w:tplc="E8303D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21"/>
  </w:num>
  <w:num w:numId="3">
    <w:abstractNumId w:val="15"/>
  </w:num>
  <w:num w:numId="4">
    <w:abstractNumId w:val="5"/>
  </w:num>
  <w:num w:numId="5">
    <w:abstractNumId w:val="16"/>
  </w:num>
  <w:num w:numId="6">
    <w:abstractNumId w:val="35"/>
  </w:num>
  <w:num w:numId="7">
    <w:abstractNumId w:val="28"/>
  </w:num>
  <w:num w:numId="8">
    <w:abstractNumId w:val="14"/>
  </w:num>
  <w:num w:numId="9">
    <w:abstractNumId w:val="22"/>
  </w:num>
  <w:num w:numId="10">
    <w:abstractNumId w:val="4"/>
  </w:num>
  <w:num w:numId="11">
    <w:abstractNumId w:val="44"/>
  </w:num>
  <w:num w:numId="12">
    <w:abstractNumId w:val="34"/>
  </w:num>
  <w:num w:numId="13">
    <w:abstractNumId w:val="0"/>
  </w:num>
  <w:num w:numId="14">
    <w:abstractNumId w:val="31"/>
  </w:num>
  <w:num w:numId="15">
    <w:abstractNumId w:val="33"/>
  </w:num>
  <w:num w:numId="16">
    <w:abstractNumId w:val="39"/>
  </w:num>
  <w:num w:numId="17">
    <w:abstractNumId w:val="9"/>
  </w:num>
  <w:num w:numId="18">
    <w:abstractNumId w:val="40"/>
  </w:num>
  <w:num w:numId="19">
    <w:abstractNumId w:val="42"/>
  </w:num>
  <w:num w:numId="20">
    <w:abstractNumId w:val="8"/>
  </w:num>
  <w:num w:numId="21">
    <w:abstractNumId w:val="25"/>
  </w:num>
  <w:num w:numId="22">
    <w:abstractNumId w:val="20"/>
  </w:num>
  <w:num w:numId="23">
    <w:abstractNumId w:val="3"/>
  </w:num>
  <w:num w:numId="24">
    <w:abstractNumId w:val="11"/>
  </w:num>
  <w:num w:numId="25">
    <w:abstractNumId w:val="26"/>
  </w:num>
  <w:num w:numId="26">
    <w:abstractNumId w:val="7"/>
  </w:num>
  <w:num w:numId="27">
    <w:abstractNumId w:val="30"/>
  </w:num>
  <w:num w:numId="28">
    <w:abstractNumId w:val="36"/>
  </w:num>
  <w:num w:numId="29">
    <w:abstractNumId w:val="23"/>
  </w:num>
  <w:num w:numId="30">
    <w:abstractNumId w:val="6"/>
  </w:num>
  <w:num w:numId="31">
    <w:abstractNumId w:val="27"/>
  </w:num>
  <w:num w:numId="32">
    <w:abstractNumId w:val="19"/>
  </w:num>
  <w:num w:numId="33">
    <w:abstractNumId w:val="18"/>
  </w:num>
  <w:num w:numId="34">
    <w:abstractNumId w:val="13"/>
  </w:num>
  <w:num w:numId="35">
    <w:abstractNumId w:val="37"/>
  </w:num>
  <w:num w:numId="36">
    <w:abstractNumId w:val="38"/>
  </w:num>
  <w:num w:numId="37">
    <w:abstractNumId w:val="24"/>
  </w:num>
  <w:num w:numId="38">
    <w:abstractNumId w:val="41"/>
  </w:num>
  <w:num w:numId="39">
    <w:abstractNumId w:val="2"/>
  </w:num>
  <w:num w:numId="40">
    <w:abstractNumId w:val="10"/>
  </w:num>
  <w:num w:numId="41">
    <w:abstractNumId w:val="32"/>
  </w:num>
  <w:num w:numId="42">
    <w:abstractNumId w:val="29"/>
  </w:num>
  <w:num w:numId="43">
    <w:abstractNumId w:val="1"/>
  </w:num>
  <w:num w:numId="44">
    <w:abstractNumId w:val="43"/>
  </w:num>
  <w:num w:numId="45">
    <w:abstractNumId w:val="12"/>
  </w:num>
  <w:num w:numId="46">
    <w:abstractNumId w:val="4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AwMjA1NjA3MDdR0lEKTi0uzszPAykwqgUAa5AeTywAAAA="/>
  </w:docVars>
  <w:rsids>
    <w:rsidRoot w:val="00CF54F1"/>
    <w:rsid w:val="00000088"/>
    <w:rsid w:val="0000085B"/>
    <w:rsid w:val="0000090C"/>
    <w:rsid w:val="00002AAE"/>
    <w:rsid w:val="00002E4D"/>
    <w:rsid w:val="00004333"/>
    <w:rsid w:val="0000682F"/>
    <w:rsid w:val="000072D6"/>
    <w:rsid w:val="00010095"/>
    <w:rsid w:val="00010A64"/>
    <w:rsid w:val="00010E29"/>
    <w:rsid w:val="000111EB"/>
    <w:rsid w:val="00011707"/>
    <w:rsid w:val="0001180B"/>
    <w:rsid w:val="0001183E"/>
    <w:rsid w:val="00012D69"/>
    <w:rsid w:val="00013F9F"/>
    <w:rsid w:val="000147AC"/>
    <w:rsid w:val="000148D3"/>
    <w:rsid w:val="00014CE5"/>
    <w:rsid w:val="00015340"/>
    <w:rsid w:val="0001585B"/>
    <w:rsid w:val="0001773C"/>
    <w:rsid w:val="00021777"/>
    <w:rsid w:val="00021EAB"/>
    <w:rsid w:val="000224C5"/>
    <w:rsid w:val="00022AC8"/>
    <w:rsid w:val="00022E19"/>
    <w:rsid w:val="000235A4"/>
    <w:rsid w:val="00024592"/>
    <w:rsid w:val="00024B27"/>
    <w:rsid w:val="00024F78"/>
    <w:rsid w:val="00025DF6"/>
    <w:rsid w:val="00026226"/>
    <w:rsid w:val="000272D8"/>
    <w:rsid w:val="00027416"/>
    <w:rsid w:val="00027641"/>
    <w:rsid w:val="0002795C"/>
    <w:rsid w:val="00027A42"/>
    <w:rsid w:val="00030981"/>
    <w:rsid w:val="00031528"/>
    <w:rsid w:val="00032CBE"/>
    <w:rsid w:val="000338E7"/>
    <w:rsid w:val="000344A7"/>
    <w:rsid w:val="00034F0F"/>
    <w:rsid w:val="0003576B"/>
    <w:rsid w:val="000357A0"/>
    <w:rsid w:val="000364F1"/>
    <w:rsid w:val="000369B3"/>
    <w:rsid w:val="00037076"/>
    <w:rsid w:val="00037397"/>
    <w:rsid w:val="0003786D"/>
    <w:rsid w:val="00037A6C"/>
    <w:rsid w:val="00037D25"/>
    <w:rsid w:val="0004145E"/>
    <w:rsid w:val="00042C03"/>
    <w:rsid w:val="0004320B"/>
    <w:rsid w:val="000442E0"/>
    <w:rsid w:val="00044887"/>
    <w:rsid w:val="000457D0"/>
    <w:rsid w:val="000469FC"/>
    <w:rsid w:val="00046E71"/>
    <w:rsid w:val="00046FCD"/>
    <w:rsid w:val="00050C02"/>
    <w:rsid w:val="00050C9A"/>
    <w:rsid w:val="00050EAE"/>
    <w:rsid w:val="000513FA"/>
    <w:rsid w:val="00051493"/>
    <w:rsid w:val="00051BFD"/>
    <w:rsid w:val="00053817"/>
    <w:rsid w:val="00053B34"/>
    <w:rsid w:val="00054DDA"/>
    <w:rsid w:val="00057FB7"/>
    <w:rsid w:val="00061F4F"/>
    <w:rsid w:val="0006206D"/>
    <w:rsid w:val="000629C8"/>
    <w:rsid w:val="000631CE"/>
    <w:rsid w:val="000638F2"/>
    <w:rsid w:val="00063E25"/>
    <w:rsid w:val="000642F8"/>
    <w:rsid w:val="00064915"/>
    <w:rsid w:val="0006493D"/>
    <w:rsid w:val="00065275"/>
    <w:rsid w:val="00067B44"/>
    <w:rsid w:val="00067FCD"/>
    <w:rsid w:val="0007271B"/>
    <w:rsid w:val="00073364"/>
    <w:rsid w:val="0007373A"/>
    <w:rsid w:val="000741F9"/>
    <w:rsid w:val="00074DBF"/>
    <w:rsid w:val="0007581B"/>
    <w:rsid w:val="00076CA3"/>
    <w:rsid w:val="00077C5B"/>
    <w:rsid w:val="00082874"/>
    <w:rsid w:val="0008632A"/>
    <w:rsid w:val="00087066"/>
    <w:rsid w:val="00090071"/>
    <w:rsid w:val="000900DC"/>
    <w:rsid w:val="000914E9"/>
    <w:rsid w:val="00092641"/>
    <w:rsid w:val="00094B67"/>
    <w:rsid w:val="00094F94"/>
    <w:rsid w:val="00095DFD"/>
    <w:rsid w:val="0009687B"/>
    <w:rsid w:val="000969A8"/>
    <w:rsid w:val="000969DA"/>
    <w:rsid w:val="0009795B"/>
    <w:rsid w:val="000A0199"/>
    <w:rsid w:val="000A0E1B"/>
    <w:rsid w:val="000A13C4"/>
    <w:rsid w:val="000A1790"/>
    <w:rsid w:val="000A21B8"/>
    <w:rsid w:val="000A22D4"/>
    <w:rsid w:val="000A3826"/>
    <w:rsid w:val="000A3C02"/>
    <w:rsid w:val="000A4279"/>
    <w:rsid w:val="000A47C2"/>
    <w:rsid w:val="000A6A81"/>
    <w:rsid w:val="000A7962"/>
    <w:rsid w:val="000A7B05"/>
    <w:rsid w:val="000B2281"/>
    <w:rsid w:val="000B2AE5"/>
    <w:rsid w:val="000B2C3E"/>
    <w:rsid w:val="000B2CC4"/>
    <w:rsid w:val="000B5F1A"/>
    <w:rsid w:val="000B6A82"/>
    <w:rsid w:val="000B7BC8"/>
    <w:rsid w:val="000B7EFF"/>
    <w:rsid w:val="000C03A1"/>
    <w:rsid w:val="000C07B0"/>
    <w:rsid w:val="000C1006"/>
    <w:rsid w:val="000C2759"/>
    <w:rsid w:val="000C2C61"/>
    <w:rsid w:val="000C5B0B"/>
    <w:rsid w:val="000C6172"/>
    <w:rsid w:val="000C63A9"/>
    <w:rsid w:val="000C6ACA"/>
    <w:rsid w:val="000D007C"/>
    <w:rsid w:val="000D0D7E"/>
    <w:rsid w:val="000D2AC0"/>
    <w:rsid w:val="000D2C7F"/>
    <w:rsid w:val="000D3001"/>
    <w:rsid w:val="000D3C9E"/>
    <w:rsid w:val="000D3DFB"/>
    <w:rsid w:val="000D5A2D"/>
    <w:rsid w:val="000D7435"/>
    <w:rsid w:val="000D7B26"/>
    <w:rsid w:val="000E03BE"/>
    <w:rsid w:val="000E09B4"/>
    <w:rsid w:val="000E0A52"/>
    <w:rsid w:val="000E0C80"/>
    <w:rsid w:val="000E0D2A"/>
    <w:rsid w:val="000E179D"/>
    <w:rsid w:val="000E1A55"/>
    <w:rsid w:val="000E357B"/>
    <w:rsid w:val="000E3AE1"/>
    <w:rsid w:val="000E4070"/>
    <w:rsid w:val="000E54B4"/>
    <w:rsid w:val="000E7147"/>
    <w:rsid w:val="000E7677"/>
    <w:rsid w:val="000E771A"/>
    <w:rsid w:val="000F093A"/>
    <w:rsid w:val="000F0AB6"/>
    <w:rsid w:val="000F0D06"/>
    <w:rsid w:val="000F0F54"/>
    <w:rsid w:val="000F2293"/>
    <w:rsid w:val="000F234A"/>
    <w:rsid w:val="000F246C"/>
    <w:rsid w:val="000F26D8"/>
    <w:rsid w:val="000F2CAA"/>
    <w:rsid w:val="000F3794"/>
    <w:rsid w:val="000F3A6D"/>
    <w:rsid w:val="000F4256"/>
    <w:rsid w:val="000F496F"/>
    <w:rsid w:val="000F4EFA"/>
    <w:rsid w:val="000F6041"/>
    <w:rsid w:val="000F68F9"/>
    <w:rsid w:val="000F74B2"/>
    <w:rsid w:val="0010000C"/>
    <w:rsid w:val="00100735"/>
    <w:rsid w:val="00100BA7"/>
    <w:rsid w:val="00102471"/>
    <w:rsid w:val="00103386"/>
    <w:rsid w:val="00103866"/>
    <w:rsid w:val="00104D9F"/>
    <w:rsid w:val="0010602A"/>
    <w:rsid w:val="001075CE"/>
    <w:rsid w:val="00110B65"/>
    <w:rsid w:val="00111829"/>
    <w:rsid w:val="00111EFE"/>
    <w:rsid w:val="00112B6F"/>
    <w:rsid w:val="0011323A"/>
    <w:rsid w:val="0011473E"/>
    <w:rsid w:val="00115528"/>
    <w:rsid w:val="00116E3B"/>
    <w:rsid w:val="00116F08"/>
    <w:rsid w:val="00120023"/>
    <w:rsid w:val="00120AE5"/>
    <w:rsid w:val="001215DC"/>
    <w:rsid w:val="00121747"/>
    <w:rsid w:val="001224C0"/>
    <w:rsid w:val="00122CB7"/>
    <w:rsid w:val="00122D85"/>
    <w:rsid w:val="0012415E"/>
    <w:rsid w:val="00124DFB"/>
    <w:rsid w:val="00124FF2"/>
    <w:rsid w:val="00125138"/>
    <w:rsid w:val="001252BC"/>
    <w:rsid w:val="0012535E"/>
    <w:rsid w:val="001256D3"/>
    <w:rsid w:val="001259E9"/>
    <w:rsid w:val="00126269"/>
    <w:rsid w:val="0012671A"/>
    <w:rsid w:val="00126952"/>
    <w:rsid w:val="001269AB"/>
    <w:rsid w:val="00126E3B"/>
    <w:rsid w:val="00127BB6"/>
    <w:rsid w:val="00127C98"/>
    <w:rsid w:val="0013047E"/>
    <w:rsid w:val="00131238"/>
    <w:rsid w:val="00132CDE"/>
    <w:rsid w:val="00133866"/>
    <w:rsid w:val="00133900"/>
    <w:rsid w:val="001353BC"/>
    <w:rsid w:val="0013545F"/>
    <w:rsid w:val="00136FC2"/>
    <w:rsid w:val="00137D4B"/>
    <w:rsid w:val="00143066"/>
    <w:rsid w:val="00143C2A"/>
    <w:rsid w:val="00144D64"/>
    <w:rsid w:val="00145E66"/>
    <w:rsid w:val="00145FC3"/>
    <w:rsid w:val="00150BFE"/>
    <w:rsid w:val="00151A23"/>
    <w:rsid w:val="001527FD"/>
    <w:rsid w:val="00152B37"/>
    <w:rsid w:val="00152D0A"/>
    <w:rsid w:val="0015350C"/>
    <w:rsid w:val="00153BD6"/>
    <w:rsid w:val="00153BEF"/>
    <w:rsid w:val="0015457D"/>
    <w:rsid w:val="001552A6"/>
    <w:rsid w:val="00155A48"/>
    <w:rsid w:val="00156587"/>
    <w:rsid w:val="00156F4F"/>
    <w:rsid w:val="001572BE"/>
    <w:rsid w:val="001578D1"/>
    <w:rsid w:val="00157F8D"/>
    <w:rsid w:val="0016125A"/>
    <w:rsid w:val="0016146F"/>
    <w:rsid w:val="00163968"/>
    <w:rsid w:val="00163E69"/>
    <w:rsid w:val="00164207"/>
    <w:rsid w:val="00165311"/>
    <w:rsid w:val="0016579D"/>
    <w:rsid w:val="00166338"/>
    <w:rsid w:val="00167AE4"/>
    <w:rsid w:val="00171088"/>
    <w:rsid w:val="0017359B"/>
    <w:rsid w:val="00174D92"/>
    <w:rsid w:val="0017535A"/>
    <w:rsid w:val="00176380"/>
    <w:rsid w:val="001777B5"/>
    <w:rsid w:val="00177CF3"/>
    <w:rsid w:val="00180404"/>
    <w:rsid w:val="001810D2"/>
    <w:rsid w:val="0018119E"/>
    <w:rsid w:val="001811EA"/>
    <w:rsid w:val="00181D1D"/>
    <w:rsid w:val="001827A4"/>
    <w:rsid w:val="00182D26"/>
    <w:rsid w:val="00183613"/>
    <w:rsid w:val="00183631"/>
    <w:rsid w:val="00185650"/>
    <w:rsid w:val="00185787"/>
    <w:rsid w:val="00186CC0"/>
    <w:rsid w:val="0019155B"/>
    <w:rsid w:val="001923E7"/>
    <w:rsid w:val="00193FD6"/>
    <w:rsid w:val="00194A0C"/>
    <w:rsid w:val="00195CF8"/>
    <w:rsid w:val="00196407"/>
    <w:rsid w:val="00196A9E"/>
    <w:rsid w:val="001970E1"/>
    <w:rsid w:val="001974EE"/>
    <w:rsid w:val="001A182A"/>
    <w:rsid w:val="001A2954"/>
    <w:rsid w:val="001A357E"/>
    <w:rsid w:val="001A4914"/>
    <w:rsid w:val="001A5999"/>
    <w:rsid w:val="001A5FE3"/>
    <w:rsid w:val="001A614D"/>
    <w:rsid w:val="001A7194"/>
    <w:rsid w:val="001B013A"/>
    <w:rsid w:val="001B1217"/>
    <w:rsid w:val="001B1E3B"/>
    <w:rsid w:val="001B274D"/>
    <w:rsid w:val="001B3806"/>
    <w:rsid w:val="001B5390"/>
    <w:rsid w:val="001B5EB5"/>
    <w:rsid w:val="001C2097"/>
    <w:rsid w:val="001C283E"/>
    <w:rsid w:val="001C3994"/>
    <w:rsid w:val="001C4E8C"/>
    <w:rsid w:val="001C56CC"/>
    <w:rsid w:val="001C6705"/>
    <w:rsid w:val="001C6F86"/>
    <w:rsid w:val="001C6FA9"/>
    <w:rsid w:val="001D0563"/>
    <w:rsid w:val="001D0B2F"/>
    <w:rsid w:val="001D159A"/>
    <w:rsid w:val="001D2506"/>
    <w:rsid w:val="001D2A49"/>
    <w:rsid w:val="001D3131"/>
    <w:rsid w:val="001D41E0"/>
    <w:rsid w:val="001D5170"/>
    <w:rsid w:val="001D5F1F"/>
    <w:rsid w:val="001D6D6A"/>
    <w:rsid w:val="001D704B"/>
    <w:rsid w:val="001D7122"/>
    <w:rsid w:val="001D7282"/>
    <w:rsid w:val="001E0A6C"/>
    <w:rsid w:val="001E0AD6"/>
    <w:rsid w:val="001E0F22"/>
    <w:rsid w:val="001E146E"/>
    <w:rsid w:val="001E178F"/>
    <w:rsid w:val="001E1941"/>
    <w:rsid w:val="001E1B12"/>
    <w:rsid w:val="001E280B"/>
    <w:rsid w:val="001E2939"/>
    <w:rsid w:val="001E2B28"/>
    <w:rsid w:val="001E55DF"/>
    <w:rsid w:val="001E5776"/>
    <w:rsid w:val="001E69BC"/>
    <w:rsid w:val="001E6FEC"/>
    <w:rsid w:val="001F001E"/>
    <w:rsid w:val="001F1ADC"/>
    <w:rsid w:val="001F1B67"/>
    <w:rsid w:val="001F1FCE"/>
    <w:rsid w:val="001F35BA"/>
    <w:rsid w:val="001F360D"/>
    <w:rsid w:val="00200527"/>
    <w:rsid w:val="00200824"/>
    <w:rsid w:val="00201E0C"/>
    <w:rsid w:val="00203BC5"/>
    <w:rsid w:val="00204FCE"/>
    <w:rsid w:val="00205121"/>
    <w:rsid w:val="002066C5"/>
    <w:rsid w:val="0020786E"/>
    <w:rsid w:val="00210AE5"/>
    <w:rsid w:val="00211A84"/>
    <w:rsid w:val="002121B3"/>
    <w:rsid w:val="002122EC"/>
    <w:rsid w:val="00212FB3"/>
    <w:rsid w:val="00213999"/>
    <w:rsid w:val="0021450E"/>
    <w:rsid w:val="0021489B"/>
    <w:rsid w:val="002157BE"/>
    <w:rsid w:val="002162A6"/>
    <w:rsid w:val="00216C7D"/>
    <w:rsid w:val="00217894"/>
    <w:rsid w:val="002207D7"/>
    <w:rsid w:val="00221E1B"/>
    <w:rsid w:val="0022202E"/>
    <w:rsid w:val="00222134"/>
    <w:rsid w:val="00223BC8"/>
    <w:rsid w:val="00223EF6"/>
    <w:rsid w:val="0022485B"/>
    <w:rsid w:val="002249F5"/>
    <w:rsid w:val="00224A5B"/>
    <w:rsid w:val="00226614"/>
    <w:rsid w:val="0022665D"/>
    <w:rsid w:val="00230565"/>
    <w:rsid w:val="002307F3"/>
    <w:rsid w:val="002308B1"/>
    <w:rsid w:val="002315F3"/>
    <w:rsid w:val="00231AD0"/>
    <w:rsid w:val="00232A28"/>
    <w:rsid w:val="00232A65"/>
    <w:rsid w:val="002333A2"/>
    <w:rsid w:val="00234231"/>
    <w:rsid w:val="0023452A"/>
    <w:rsid w:val="0024068B"/>
    <w:rsid w:val="00241618"/>
    <w:rsid w:val="00242DB3"/>
    <w:rsid w:val="00243360"/>
    <w:rsid w:val="00243C13"/>
    <w:rsid w:val="00243CB2"/>
    <w:rsid w:val="00243EEB"/>
    <w:rsid w:val="00244876"/>
    <w:rsid w:val="002462F9"/>
    <w:rsid w:val="002466DB"/>
    <w:rsid w:val="00246FA5"/>
    <w:rsid w:val="00247D32"/>
    <w:rsid w:val="00250917"/>
    <w:rsid w:val="00250A10"/>
    <w:rsid w:val="00251166"/>
    <w:rsid w:val="0025120E"/>
    <w:rsid w:val="00251A25"/>
    <w:rsid w:val="00252339"/>
    <w:rsid w:val="00253B02"/>
    <w:rsid w:val="00253D8A"/>
    <w:rsid w:val="00255797"/>
    <w:rsid w:val="002562DE"/>
    <w:rsid w:val="002578E0"/>
    <w:rsid w:val="00261B42"/>
    <w:rsid w:val="00262351"/>
    <w:rsid w:val="00263EEA"/>
    <w:rsid w:val="00265735"/>
    <w:rsid w:val="002660A7"/>
    <w:rsid w:val="00267644"/>
    <w:rsid w:val="00270E82"/>
    <w:rsid w:val="002716BA"/>
    <w:rsid w:val="002726E5"/>
    <w:rsid w:val="002727AE"/>
    <w:rsid w:val="00272F6C"/>
    <w:rsid w:val="00273010"/>
    <w:rsid w:val="00275EB7"/>
    <w:rsid w:val="002766C5"/>
    <w:rsid w:val="002767E1"/>
    <w:rsid w:val="002775B6"/>
    <w:rsid w:val="0027794F"/>
    <w:rsid w:val="00277B93"/>
    <w:rsid w:val="00277CC7"/>
    <w:rsid w:val="00280A68"/>
    <w:rsid w:val="00280D92"/>
    <w:rsid w:val="00281C34"/>
    <w:rsid w:val="00282CC5"/>
    <w:rsid w:val="00283256"/>
    <w:rsid w:val="0028346A"/>
    <w:rsid w:val="002834AD"/>
    <w:rsid w:val="002835E6"/>
    <w:rsid w:val="00285167"/>
    <w:rsid w:val="00285631"/>
    <w:rsid w:val="00285AC1"/>
    <w:rsid w:val="00285FF0"/>
    <w:rsid w:val="0029090F"/>
    <w:rsid w:val="002913ED"/>
    <w:rsid w:val="00291890"/>
    <w:rsid w:val="00291A2E"/>
    <w:rsid w:val="002927D0"/>
    <w:rsid w:val="00294474"/>
    <w:rsid w:val="00296679"/>
    <w:rsid w:val="002968C6"/>
    <w:rsid w:val="00296C61"/>
    <w:rsid w:val="00296D08"/>
    <w:rsid w:val="002A05BA"/>
    <w:rsid w:val="002A0B2E"/>
    <w:rsid w:val="002A2AB5"/>
    <w:rsid w:val="002A3516"/>
    <w:rsid w:val="002A3B2C"/>
    <w:rsid w:val="002A3EA0"/>
    <w:rsid w:val="002A3F5E"/>
    <w:rsid w:val="002A46E2"/>
    <w:rsid w:val="002A4B49"/>
    <w:rsid w:val="002A4C17"/>
    <w:rsid w:val="002A563A"/>
    <w:rsid w:val="002A5D8A"/>
    <w:rsid w:val="002A6100"/>
    <w:rsid w:val="002A62A2"/>
    <w:rsid w:val="002A706A"/>
    <w:rsid w:val="002A7C62"/>
    <w:rsid w:val="002A7D43"/>
    <w:rsid w:val="002B04A9"/>
    <w:rsid w:val="002B1824"/>
    <w:rsid w:val="002B1A26"/>
    <w:rsid w:val="002B1D6F"/>
    <w:rsid w:val="002B20A8"/>
    <w:rsid w:val="002B26DD"/>
    <w:rsid w:val="002B2E0C"/>
    <w:rsid w:val="002B33DB"/>
    <w:rsid w:val="002B36F8"/>
    <w:rsid w:val="002B4F98"/>
    <w:rsid w:val="002B51ED"/>
    <w:rsid w:val="002B64BD"/>
    <w:rsid w:val="002C0329"/>
    <w:rsid w:val="002C08AA"/>
    <w:rsid w:val="002C2DD7"/>
    <w:rsid w:val="002C35C1"/>
    <w:rsid w:val="002C45E3"/>
    <w:rsid w:val="002C46A5"/>
    <w:rsid w:val="002C4B86"/>
    <w:rsid w:val="002C5D2C"/>
    <w:rsid w:val="002C707A"/>
    <w:rsid w:val="002C76F4"/>
    <w:rsid w:val="002D0441"/>
    <w:rsid w:val="002D0A09"/>
    <w:rsid w:val="002D177D"/>
    <w:rsid w:val="002D2088"/>
    <w:rsid w:val="002D25E0"/>
    <w:rsid w:val="002D50ED"/>
    <w:rsid w:val="002D6465"/>
    <w:rsid w:val="002D6EA9"/>
    <w:rsid w:val="002E0239"/>
    <w:rsid w:val="002E10E9"/>
    <w:rsid w:val="002E2970"/>
    <w:rsid w:val="002E4651"/>
    <w:rsid w:val="002E4AEB"/>
    <w:rsid w:val="002E4C89"/>
    <w:rsid w:val="002E5492"/>
    <w:rsid w:val="002E5A45"/>
    <w:rsid w:val="002E6703"/>
    <w:rsid w:val="002E6A34"/>
    <w:rsid w:val="002E7FCA"/>
    <w:rsid w:val="002F00DF"/>
    <w:rsid w:val="002F184B"/>
    <w:rsid w:val="002F28EE"/>
    <w:rsid w:val="002F2D17"/>
    <w:rsid w:val="002F3A74"/>
    <w:rsid w:val="002F4DBD"/>
    <w:rsid w:val="002F5166"/>
    <w:rsid w:val="002F602D"/>
    <w:rsid w:val="002F6461"/>
    <w:rsid w:val="002F74B6"/>
    <w:rsid w:val="002F7927"/>
    <w:rsid w:val="00300E3A"/>
    <w:rsid w:val="0030345D"/>
    <w:rsid w:val="00304562"/>
    <w:rsid w:val="00304D95"/>
    <w:rsid w:val="00305160"/>
    <w:rsid w:val="003059A0"/>
    <w:rsid w:val="00305A27"/>
    <w:rsid w:val="00306836"/>
    <w:rsid w:val="003074AC"/>
    <w:rsid w:val="003077E9"/>
    <w:rsid w:val="00307C3B"/>
    <w:rsid w:val="0031087F"/>
    <w:rsid w:val="00311788"/>
    <w:rsid w:val="00311CB9"/>
    <w:rsid w:val="003127A4"/>
    <w:rsid w:val="00312F05"/>
    <w:rsid w:val="00313DEC"/>
    <w:rsid w:val="00314026"/>
    <w:rsid w:val="003149C2"/>
    <w:rsid w:val="00314EC5"/>
    <w:rsid w:val="003150DF"/>
    <w:rsid w:val="003178C2"/>
    <w:rsid w:val="00321E84"/>
    <w:rsid w:val="0032246C"/>
    <w:rsid w:val="003229C3"/>
    <w:rsid w:val="00322DE6"/>
    <w:rsid w:val="003247B5"/>
    <w:rsid w:val="00324856"/>
    <w:rsid w:val="003251E3"/>
    <w:rsid w:val="00325CD0"/>
    <w:rsid w:val="00326210"/>
    <w:rsid w:val="0032643A"/>
    <w:rsid w:val="00327051"/>
    <w:rsid w:val="003275C0"/>
    <w:rsid w:val="00327B49"/>
    <w:rsid w:val="0033083D"/>
    <w:rsid w:val="0033100F"/>
    <w:rsid w:val="0033277E"/>
    <w:rsid w:val="00332F5F"/>
    <w:rsid w:val="00333DC5"/>
    <w:rsid w:val="003350C6"/>
    <w:rsid w:val="00336AC7"/>
    <w:rsid w:val="00337580"/>
    <w:rsid w:val="0033785E"/>
    <w:rsid w:val="00337A4F"/>
    <w:rsid w:val="00340AEC"/>
    <w:rsid w:val="0034152E"/>
    <w:rsid w:val="00341828"/>
    <w:rsid w:val="00344E6F"/>
    <w:rsid w:val="00345613"/>
    <w:rsid w:val="00345DB2"/>
    <w:rsid w:val="003507AD"/>
    <w:rsid w:val="0035142E"/>
    <w:rsid w:val="003518BD"/>
    <w:rsid w:val="003529C6"/>
    <w:rsid w:val="003531B0"/>
    <w:rsid w:val="00353348"/>
    <w:rsid w:val="00355466"/>
    <w:rsid w:val="00356E83"/>
    <w:rsid w:val="00356F9E"/>
    <w:rsid w:val="00357115"/>
    <w:rsid w:val="00357E70"/>
    <w:rsid w:val="0036095A"/>
    <w:rsid w:val="00360D04"/>
    <w:rsid w:val="00361849"/>
    <w:rsid w:val="00363041"/>
    <w:rsid w:val="00363F33"/>
    <w:rsid w:val="00363F9F"/>
    <w:rsid w:val="003640CC"/>
    <w:rsid w:val="00364290"/>
    <w:rsid w:val="00364BB1"/>
    <w:rsid w:val="00365563"/>
    <w:rsid w:val="003665EF"/>
    <w:rsid w:val="00366E4F"/>
    <w:rsid w:val="00367A09"/>
    <w:rsid w:val="0037000B"/>
    <w:rsid w:val="003722A6"/>
    <w:rsid w:val="003728F2"/>
    <w:rsid w:val="00373678"/>
    <w:rsid w:val="003738BE"/>
    <w:rsid w:val="0037463C"/>
    <w:rsid w:val="00376376"/>
    <w:rsid w:val="0037682C"/>
    <w:rsid w:val="00376886"/>
    <w:rsid w:val="00377203"/>
    <w:rsid w:val="003778B7"/>
    <w:rsid w:val="003807E6"/>
    <w:rsid w:val="003818C3"/>
    <w:rsid w:val="0038263E"/>
    <w:rsid w:val="003829FD"/>
    <w:rsid w:val="00383706"/>
    <w:rsid w:val="00383E8E"/>
    <w:rsid w:val="00384097"/>
    <w:rsid w:val="00385771"/>
    <w:rsid w:val="003869CF"/>
    <w:rsid w:val="00386CF9"/>
    <w:rsid w:val="003874BA"/>
    <w:rsid w:val="0038765B"/>
    <w:rsid w:val="00390477"/>
    <w:rsid w:val="00390EFE"/>
    <w:rsid w:val="0039116B"/>
    <w:rsid w:val="00392F1E"/>
    <w:rsid w:val="00393324"/>
    <w:rsid w:val="00394A18"/>
    <w:rsid w:val="003960F7"/>
    <w:rsid w:val="00396A6D"/>
    <w:rsid w:val="00396B92"/>
    <w:rsid w:val="00396E4F"/>
    <w:rsid w:val="003977F6"/>
    <w:rsid w:val="00397ED5"/>
    <w:rsid w:val="003A28C8"/>
    <w:rsid w:val="003A3313"/>
    <w:rsid w:val="003A36FA"/>
    <w:rsid w:val="003A38D5"/>
    <w:rsid w:val="003A3A65"/>
    <w:rsid w:val="003A4012"/>
    <w:rsid w:val="003A42D7"/>
    <w:rsid w:val="003A47D9"/>
    <w:rsid w:val="003A5F40"/>
    <w:rsid w:val="003A7158"/>
    <w:rsid w:val="003A767C"/>
    <w:rsid w:val="003A7B02"/>
    <w:rsid w:val="003A7C29"/>
    <w:rsid w:val="003B0619"/>
    <w:rsid w:val="003B066C"/>
    <w:rsid w:val="003B18A3"/>
    <w:rsid w:val="003B34FE"/>
    <w:rsid w:val="003B37FC"/>
    <w:rsid w:val="003B439C"/>
    <w:rsid w:val="003B4BA7"/>
    <w:rsid w:val="003B5CD8"/>
    <w:rsid w:val="003B6AB2"/>
    <w:rsid w:val="003B78DB"/>
    <w:rsid w:val="003C0E0C"/>
    <w:rsid w:val="003C1469"/>
    <w:rsid w:val="003C39D8"/>
    <w:rsid w:val="003C4094"/>
    <w:rsid w:val="003C42E8"/>
    <w:rsid w:val="003C4B68"/>
    <w:rsid w:val="003C4FC1"/>
    <w:rsid w:val="003C568C"/>
    <w:rsid w:val="003C56CF"/>
    <w:rsid w:val="003C7200"/>
    <w:rsid w:val="003D04DD"/>
    <w:rsid w:val="003D1671"/>
    <w:rsid w:val="003D1873"/>
    <w:rsid w:val="003D37D7"/>
    <w:rsid w:val="003D3B61"/>
    <w:rsid w:val="003D3FFE"/>
    <w:rsid w:val="003D4096"/>
    <w:rsid w:val="003D4182"/>
    <w:rsid w:val="003D4F79"/>
    <w:rsid w:val="003D50F4"/>
    <w:rsid w:val="003D5143"/>
    <w:rsid w:val="003D515F"/>
    <w:rsid w:val="003D5413"/>
    <w:rsid w:val="003D6C74"/>
    <w:rsid w:val="003E0047"/>
    <w:rsid w:val="003E0EC9"/>
    <w:rsid w:val="003E107C"/>
    <w:rsid w:val="003E1240"/>
    <w:rsid w:val="003E264B"/>
    <w:rsid w:val="003E2708"/>
    <w:rsid w:val="003E298E"/>
    <w:rsid w:val="003E2FF7"/>
    <w:rsid w:val="003E39BA"/>
    <w:rsid w:val="003E3B9B"/>
    <w:rsid w:val="003E440D"/>
    <w:rsid w:val="003E46D0"/>
    <w:rsid w:val="003E4F3C"/>
    <w:rsid w:val="003E5484"/>
    <w:rsid w:val="003E5A53"/>
    <w:rsid w:val="003E5CBC"/>
    <w:rsid w:val="003E668C"/>
    <w:rsid w:val="003E6A9F"/>
    <w:rsid w:val="003E7268"/>
    <w:rsid w:val="003E73EB"/>
    <w:rsid w:val="003E7BF4"/>
    <w:rsid w:val="003F052B"/>
    <w:rsid w:val="003F1BC8"/>
    <w:rsid w:val="003F1F8D"/>
    <w:rsid w:val="003F228D"/>
    <w:rsid w:val="003F2475"/>
    <w:rsid w:val="003F2CEF"/>
    <w:rsid w:val="003F372A"/>
    <w:rsid w:val="003F3853"/>
    <w:rsid w:val="003F45F8"/>
    <w:rsid w:val="003F536C"/>
    <w:rsid w:val="003F53A6"/>
    <w:rsid w:val="003F58B9"/>
    <w:rsid w:val="003F6A89"/>
    <w:rsid w:val="004010AA"/>
    <w:rsid w:val="0040190D"/>
    <w:rsid w:val="00401A70"/>
    <w:rsid w:val="00402B23"/>
    <w:rsid w:val="00402C58"/>
    <w:rsid w:val="0040358C"/>
    <w:rsid w:val="0040386D"/>
    <w:rsid w:val="00404802"/>
    <w:rsid w:val="00404F8B"/>
    <w:rsid w:val="00406117"/>
    <w:rsid w:val="004062B0"/>
    <w:rsid w:val="00411ED7"/>
    <w:rsid w:val="0041280E"/>
    <w:rsid w:val="00413989"/>
    <w:rsid w:val="00413DA4"/>
    <w:rsid w:val="00413DDC"/>
    <w:rsid w:val="00414C02"/>
    <w:rsid w:val="00414E8A"/>
    <w:rsid w:val="004163FC"/>
    <w:rsid w:val="004165A6"/>
    <w:rsid w:val="0041793D"/>
    <w:rsid w:val="00417B0F"/>
    <w:rsid w:val="00417C9D"/>
    <w:rsid w:val="004208A1"/>
    <w:rsid w:val="00421130"/>
    <w:rsid w:val="004213B2"/>
    <w:rsid w:val="00421620"/>
    <w:rsid w:val="00421BE5"/>
    <w:rsid w:val="00422542"/>
    <w:rsid w:val="0042287F"/>
    <w:rsid w:val="00423012"/>
    <w:rsid w:val="0042326F"/>
    <w:rsid w:val="00423A81"/>
    <w:rsid w:val="00423F45"/>
    <w:rsid w:val="004252A0"/>
    <w:rsid w:val="004255BA"/>
    <w:rsid w:val="004259D5"/>
    <w:rsid w:val="00425F5C"/>
    <w:rsid w:val="00426729"/>
    <w:rsid w:val="004308FF"/>
    <w:rsid w:val="0043202F"/>
    <w:rsid w:val="0043228E"/>
    <w:rsid w:val="00432C58"/>
    <w:rsid w:val="004338E0"/>
    <w:rsid w:val="00433B5F"/>
    <w:rsid w:val="0043421E"/>
    <w:rsid w:val="00434D63"/>
    <w:rsid w:val="00434DB8"/>
    <w:rsid w:val="00435E00"/>
    <w:rsid w:val="00437CAF"/>
    <w:rsid w:val="004410A9"/>
    <w:rsid w:val="00441306"/>
    <w:rsid w:val="00441A0C"/>
    <w:rsid w:val="00441C57"/>
    <w:rsid w:val="00441E25"/>
    <w:rsid w:val="004426B9"/>
    <w:rsid w:val="00443404"/>
    <w:rsid w:val="0044410D"/>
    <w:rsid w:val="00444710"/>
    <w:rsid w:val="004456E7"/>
    <w:rsid w:val="00445EBF"/>
    <w:rsid w:val="00446F69"/>
    <w:rsid w:val="00447BB1"/>
    <w:rsid w:val="00450164"/>
    <w:rsid w:val="00452E75"/>
    <w:rsid w:val="00453A52"/>
    <w:rsid w:val="00453F93"/>
    <w:rsid w:val="00454478"/>
    <w:rsid w:val="00455A82"/>
    <w:rsid w:val="00455FB7"/>
    <w:rsid w:val="0045670B"/>
    <w:rsid w:val="00456EDA"/>
    <w:rsid w:val="00456FA4"/>
    <w:rsid w:val="00457505"/>
    <w:rsid w:val="00460B74"/>
    <w:rsid w:val="00460DBC"/>
    <w:rsid w:val="00460F4B"/>
    <w:rsid w:val="00461F2E"/>
    <w:rsid w:val="00462909"/>
    <w:rsid w:val="0046374A"/>
    <w:rsid w:val="004644AA"/>
    <w:rsid w:val="00464CE5"/>
    <w:rsid w:val="00465AD2"/>
    <w:rsid w:val="00465BD7"/>
    <w:rsid w:val="00466113"/>
    <w:rsid w:val="0046764B"/>
    <w:rsid w:val="004677BB"/>
    <w:rsid w:val="00467A13"/>
    <w:rsid w:val="00467FC5"/>
    <w:rsid w:val="004717A1"/>
    <w:rsid w:val="004723BF"/>
    <w:rsid w:val="004723C4"/>
    <w:rsid w:val="0047278D"/>
    <w:rsid w:val="00473085"/>
    <w:rsid w:val="00473E3D"/>
    <w:rsid w:val="0047541E"/>
    <w:rsid w:val="004768F6"/>
    <w:rsid w:val="0048015B"/>
    <w:rsid w:val="00481FEF"/>
    <w:rsid w:val="00482B15"/>
    <w:rsid w:val="00482C5E"/>
    <w:rsid w:val="00482F5C"/>
    <w:rsid w:val="0048379C"/>
    <w:rsid w:val="00483894"/>
    <w:rsid w:val="004845DE"/>
    <w:rsid w:val="0048705B"/>
    <w:rsid w:val="0048760D"/>
    <w:rsid w:val="004905FA"/>
    <w:rsid w:val="0049106E"/>
    <w:rsid w:val="004932F5"/>
    <w:rsid w:val="00493315"/>
    <w:rsid w:val="004964CF"/>
    <w:rsid w:val="00497609"/>
    <w:rsid w:val="0049778B"/>
    <w:rsid w:val="004A06CE"/>
    <w:rsid w:val="004A0886"/>
    <w:rsid w:val="004A0BD5"/>
    <w:rsid w:val="004A0F98"/>
    <w:rsid w:val="004A145A"/>
    <w:rsid w:val="004A1774"/>
    <w:rsid w:val="004A28FC"/>
    <w:rsid w:val="004A2CD6"/>
    <w:rsid w:val="004A3AFC"/>
    <w:rsid w:val="004A54CB"/>
    <w:rsid w:val="004A62D2"/>
    <w:rsid w:val="004A71ED"/>
    <w:rsid w:val="004A7730"/>
    <w:rsid w:val="004A7772"/>
    <w:rsid w:val="004A78A1"/>
    <w:rsid w:val="004A7CF9"/>
    <w:rsid w:val="004B0161"/>
    <w:rsid w:val="004B13DF"/>
    <w:rsid w:val="004B1EB8"/>
    <w:rsid w:val="004B2095"/>
    <w:rsid w:val="004B29A4"/>
    <w:rsid w:val="004B2BE4"/>
    <w:rsid w:val="004B32D6"/>
    <w:rsid w:val="004B3D32"/>
    <w:rsid w:val="004B4695"/>
    <w:rsid w:val="004B595D"/>
    <w:rsid w:val="004B7C59"/>
    <w:rsid w:val="004C1143"/>
    <w:rsid w:val="004C44F0"/>
    <w:rsid w:val="004C4D98"/>
    <w:rsid w:val="004C5DBC"/>
    <w:rsid w:val="004C6232"/>
    <w:rsid w:val="004C638A"/>
    <w:rsid w:val="004C67DB"/>
    <w:rsid w:val="004C73D2"/>
    <w:rsid w:val="004C7523"/>
    <w:rsid w:val="004C7DE7"/>
    <w:rsid w:val="004D0080"/>
    <w:rsid w:val="004D0524"/>
    <w:rsid w:val="004D0A1A"/>
    <w:rsid w:val="004D0CD6"/>
    <w:rsid w:val="004D1159"/>
    <w:rsid w:val="004D3E19"/>
    <w:rsid w:val="004D437A"/>
    <w:rsid w:val="004D587D"/>
    <w:rsid w:val="004D5C6B"/>
    <w:rsid w:val="004D6863"/>
    <w:rsid w:val="004D6EA7"/>
    <w:rsid w:val="004D7BF7"/>
    <w:rsid w:val="004D7E08"/>
    <w:rsid w:val="004E182A"/>
    <w:rsid w:val="004E2B2F"/>
    <w:rsid w:val="004E329D"/>
    <w:rsid w:val="004E3CA2"/>
    <w:rsid w:val="004E3DB4"/>
    <w:rsid w:val="004E4C56"/>
    <w:rsid w:val="004E5195"/>
    <w:rsid w:val="004E53F6"/>
    <w:rsid w:val="004E657A"/>
    <w:rsid w:val="004E67E9"/>
    <w:rsid w:val="004F004A"/>
    <w:rsid w:val="004F3E2E"/>
    <w:rsid w:val="004F6206"/>
    <w:rsid w:val="004F722D"/>
    <w:rsid w:val="004F7E5C"/>
    <w:rsid w:val="00500681"/>
    <w:rsid w:val="00500BB4"/>
    <w:rsid w:val="00500DD6"/>
    <w:rsid w:val="00500FED"/>
    <w:rsid w:val="00501C34"/>
    <w:rsid w:val="00501CE1"/>
    <w:rsid w:val="0050206A"/>
    <w:rsid w:val="00502448"/>
    <w:rsid w:val="0050352E"/>
    <w:rsid w:val="00503F28"/>
    <w:rsid w:val="005044F9"/>
    <w:rsid w:val="00504A34"/>
    <w:rsid w:val="00505384"/>
    <w:rsid w:val="005057D9"/>
    <w:rsid w:val="00505F09"/>
    <w:rsid w:val="005066EB"/>
    <w:rsid w:val="0051077A"/>
    <w:rsid w:val="00511BF4"/>
    <w:rsid w:val="00511C2D"/>
    <w:rsid w:val="0051205A"/>
    <w:rsid w:val="005129BC"/>
    <w:rsid w:val="005149EC"/>
    <w:rsid w:val="00515B98"/>
    <w:rsid w:val="00516015"/>
    <w:rsid w:val="0051709A"/>
    <w:rsid w:val="005202AD"/>
    <w:rsid w:val="005202C4"/>
    <w:rsid w:val="00520836"/>
    <w:rsid w:val="00520901"/>
    <w:rsid w:val="0052096B"/>
    <w:rsid w:val="00521C0D"/>
    <w:rsid w:val="00522798"/>
    <w:rsid w:val="005228AE"/>
    <w:rsid w:val="00522C70"/>
    <w:rsid w:val="00524540"/>
    <w:rsid w:val="00524A7A"/>
    <w:rsid w:val="005251B3"/>
    <w:rsid w:val="00525A2E"/>
    <w:rsid w:val="00525EF2"/>
    <w:rsid w:val="005261E1"/>
    <w:rsid w:val="00526242"/>
    <w:rsid w:val="00526942"/>
    <w:rsid w:val="00527751"/>
    <w:rsid w:val="00527AA7"/>
    <w:rsid w:val="00527F0C"/>
    <w:rsid w:val="0053079A"/>
    <w:rsid w:val="00530C31"/>
    <w:rsid w:val="00531021"/>
    <w:rsid w:val="005310B9"/>
    <w:rsid w:val="005314B4"/>
    <w:rsid w:val="005326AA"/>
    <w:rsid w:val="00532F49"/>
    <w:rsid w:val="00534B8E"/>
    <w:rsid w:val="00534E08"/>
    <w:rsid w:val="00534EE0"/>
    <w:rsid w:val="005366AB"/>
    <w:rsid w:val="00536C2E"/>
    <w:rsid w:val="00536F3D"/>
    <w:rsid w:val="00537017"/>
    <w:rsid w:val="0053790B"/>
    <w:rsid w:val="0054035E"/>
    <w:rsid w:val="00540741"/>
    <w:rsid w:val="005419F9"/>
    <w:rsid w:val="00541D75"/>
    <w:rsid w:val="00541F76"/>
    <w:rsid w:val="005420AA"/>
    <w:rsid w:val="00542CFC"/>
    <w:rsid w:val="00542DBE"/>
    <w:rsid w:val="00543457"/>
    <w:rsid w:val="00545928"/>
    <w:rsid w:val="0054601A"/>
    <w:rsid w:val="00546918"/>
    <w:rsid w:val="00546E4C"/>
    <w:rsid w:val="005470C0"/>
    <w:rsid w:val="0054712C"/>
    <w:rsid w:val="00550111"/>
    <w:rsid w:val="00550341"/>
    <w:rsid w:val="0055059B"/>
    <w:rsid w:val="00550817"/>
    <w:rsid w:val="00550974"/>
    <w:rsid w:val="00550990"/>
    <w:rsid w:val="00550AEF"/>
    <w:rsid w:val="00551B0F"/>
    <w:rsid w:val="005529A9"/>
    <w:rsid w:val="00552C1E"/>
    <w:rsid w:val="00553600"/>
    <w:rsid w:val="00554382"/>
    <w:rsid w:val="00554F46"/>
    <w:rsid w:val="0055666A"/>
    <w:rsid w:val="00556DBC"/>
    <w:rsid w:val="00557205"/>
    <w:rsid w:val="005579D5"/>
    <w:rsid w:val="005620F8"/>
    <w:rsid w:val="005621F5"/>
    <w:rsid w:val="005640F7"/>
    <w:rsid w:val="00564F9C"/>
    <w:rsid w:val="00565503"/>
    <w:rsid w:val="005663EC"/>
    <w:rsid w:val="00567B1F"/>
    <w:rsid w:val="00570B76"/>
    <w:rsid w:val="00570DD0"/>
    <w:rsid w:val="00571403"/>
    <w:rsid w:val="00571D72"/>
    <w:rsid w:val="005722FD"/>
    <w:rsid w:val="005728C2"/>
    <w:rsid w:val="0057322B"/>
    <w:rsid w:val="005732AB"/>
    <w:rsid w:val="00573CB1"/>
    <w:rsid w:val="00575475"/>
    <w:rsid w:val="00577273"/>
    <w:rsid w:val="00577779"/>
    <w:rsid w:val="0057787A"/>
    <w:rsid w:val="00577958"/>
    <w:rsid w:val="00581378"/>
    <w:rsid w:val="005833C0"/>
    <w:rsid w:val="00583996"/>
    <w:rsid w:val="00584069"/>
    <w:rsid w:val="005843BC"/>
    <w:rsid w:val="0058468E"/>
    <w:rsid w:val="00584FD6"/>
    <w:rsid w:val="00585487"/>
    <w:rsid w:val="00585A4C"/>
    <w:rsid w:val="00586023"/>
    <w:rsid w:val="005869E2"/>
    <w:rsid w:val="0058737E"/>
    <w:rsid w:val="00587E9A"/>
    <w:rsid w:val="00590522"/>
    <w:rsid w:val="00590B9C"/>
    <w:rsid w:val="00590C2C"/>
    <w:rsid w:val="00590F7E"/>
    <w:rsid w:val="00591017"/>
    <w:rsid w:val="005913E2"/>
    <w:rsid w:val="00591C1B"/>
    <w:rsid w:val="005924CE"/>
    <w:rsid w:val="005924D3"/>
    <w:rsid w:val="00594A9B"/>
    <w:rsid w:val="00594DE2"/>
    <w:rsid w:val="005954F7"/>
    <w:rsid w:val="00595B87"/>
    <w:rsid w:val="00597D6C"/>
    <w:rsid w:val="00597EB4"/>
    <w:rsid w:val="005A0A4F"/>
    <w:rsid w:val="005A0D48"/>
    <w:rsid w:val="005A18D7"/>
    <w:rsid w:val="005A19C2"/>
    <w:rsid w:val="005A22EE"/>
    <w:rsid w:val="005A2BCA"/>
    <w:rsid w:val="005A3785"/>
    <w:rsid w:val="005A3C1B"/>
    <w:rsid w:val="005A3E34"/>
    <w:rsid w:val="005A3E6F"/>
    <w:rsid w:val="005A4347"/>
    <w:rsid w:val="005A56BB"/>
    <w:rsid w:val="005A5C80"/>
    <w:rsid w:val="005A6202"/>
    <w:rsid w:val="005A6416"/>
    <w:rsid w:val="005A70D3"/>
    <w:rsid w:val="005A7975"/>
    <w:rsid w:val="005B0513"/>
    <w:rsid w:val="005B1350"/>
    <w:rsid w:val="005B142F"/>
    <w:rsid w:val="005B14DE"/>
    <w:rsid w:val="005B158E"/>
    <w:rsid w:val="005B1740"/>
    <w:rsid w:val="005B2055"/>
    <w:rsid w:val="005B21CD"/>
    <w:rsid w:val="005B3DCB"/>
    <w:rsid w:val="005B4C4E"/>
    <w:rsid w:val="005B4FEA"/>
    <w:rsid w:val="005B558E"/>
    <w:rsid w:val="005B5D30"/>
    <w:rsid w:val="005B658A"/>
    <w:rsid w:val="005B6591"/>
    <w:rsid w:val="005B7A2F"/>
    <w:rsid w:val="005C0E0E"/>
    <w:rsid w:val="005C13EF"/>
    <w:rsid w:val="005C25AE"/>
    <w:rsid w:val="005C2F8B"/>
    <w:rsid w:val="005C46F3"/>
    <w:rsid w:val="005C4CCE"/>
    <w:rsid w:val="005C5584"/>
    <w:rsid w:val="005C597A"/>
    <w:rsid w:val="005C6955"/>
    <w:rsid w:val="005C77D7"/>
    <w:rsid w:val="005D134A"/>
    <w:rsid w:val="005D2CF1"/>
    <w:rsid w:val="005D32FF"/>
    <w:rsid w:val="005D33AD"/>
    <w:rsid w:val="005D52EB"/>
    <w:rsid w:val="005D62E9"/>
    <w:rsid w:val="005D68A8"/>
    <w:rsid w:val="005D6939"/>
    <w:rsid w:val="005D7529"/>
    <w:rsid w:val="005D760D"/>
    <w:rsid w:val="005E0559"/>
    <w:rsid w:val="005E09FB"/>
    <w:rsid w:val="005E104F"/>
    <w:rsid w:val="005E3A27"/>
    <w:rsid w:val="005E429D"/>
    <w:rsid w:val="005E6834"/>
    <w:rsid w:val="005E6C6A"/>
    <w:rsid w:val="005E6D38"/>
    <w:rsid w:val="005E79CA"/>
    <w:rsid w:val="005F059F"/>
    <w:rsid w:val="005F18B0"/>
    <w:rsid w:val="005F1B4D"/>
    <w:rsid w:val="005F25D6"/>
    <w:rsid w:val="005F2863"/>
    <w:rsid w:val="005F3295"/>
    <w:rsid w:val="005F3E21"/>
    <w:rsid w:val="005F436A"/>
    <w:rsid w:val="005F59AC"/>
    <w:rsid w:val="005F6814"/>
    <w:rsid w:val="005F6F7B"/>
    <w:rsid w:val="005F7CCD"/>
    <w:rsid w:val="00601354"/>
    <w:rsid w:val="0060376A"/>
    <w:rsid w:val="00603CBB"/>
    <w:rsid w:val="00604B27"/>
    <w:rsid w:val="00605274"/>
    <w:rsid w:val="00605A07"/>
    <w:rsid w:val="00606579"/>
    <w:rsid w:val="006069D1"/>
    <w:rsid w:val="006075C7"/>
    <w:rsid w:val="006078F3"/>
    <w:rsid w:val="00610395"/>
    <w:rsid w:val="00611583"/>
    <w:rsid w:val="00612FB7"/>
    <w:rsid w:val="00613C87"/>
    <w:rsid w:val="00615E00"/>
    <w:rsid w:val="00621DC4"/>
    <w:rsid w:val="00622915"/>
    <w:rsid w:val="006239A9"/>
    <w:rsid w:val="00624A8D"/>
    <w:rsid w:val="00624F94"/>
    <w:rsid w:val="00625D09"/>
    <w:rsid w:val="006263D1"/>
    <w:rsid w:val="006266E7"/>
    <w:rsid w:val="00630A1B"/>
    <w:rsid w:val="00630B35"/>
    <w:rsid w:val="0063159D"/>
    <w:rsid w:val="00631F00"/>
    <w:rsid w:val="0063264B"/>
    <w:rsid w:val="006330E6"/>
    <w:rsid w:val="0063353E"/>
    <w:rsid w:val="0063395C"/>
    <w:rsid w:val="00633ABD"/>
    <w:rsid w:val="00633BE9"/>
    <w:rsid w:val="00634F2E"/>
    <w:rsid w:val="00634F7A"/>
    <w:rsid w:val="0063583D"/>
    <w:rsid w:val="00635BCF"/>
    <w:rsid w:val="00636ED9"/>
    <w:rsid w:val="006401F0"/>
    <w:rsid w:val="00641CB7"/>
    <w:rsid w:val="00641E8D"/>
    <w:rsid w:val="00642187"/>
    <w:rsid w:val="0064221E"/>
    <w:rsid w:val="006423E1"/>
    <w:rsid w:val="00643700"/>
    <w:rsid w:val="00643804"/>
    <w:rsid w:val="00643E1C"/>
    <w:rsid w:val="00644E4E"/>
    <w:rsid w:val="006460F9"/>
    <w:rsid w:val="00646222"/>
    <w:rsid w:val="00647598"/>
    <w:rsid w:val="00647C93"/>
    <w:rsid w:val="006529AF"/>
    <w:rsid w:val="006536E7"/>
    <w:rsid w:val="00653C5A"/>
    <w:rsid w:val="00653DB3"/>
    <w:rsid w:val="0065410F"/>
    <w:rsid w:val="0065469D"/>
    <w:rsid w:val="00654D8A"/>
    <w:rsid w:val="006562AC"/>
    <w:rsid w:val="006573A2"/>
    <w:rsid w:val="00657861"/>
    <w:rsid w:val="00657A4E"/>
    <w:rsid w:val="00657DEA"/>
    <w:rsid w:val="0066016C"/>
    <w:rsid w:val="006601AD"/>
    <w:rsid w:val="00662D44"/>
    <w:rsid w:val="00664C2D"/>
    <w:rsid w:val="00666F70"/>
    <w:rsid w:val="00667805"/>
    <w:rsid w:val="0066799F"/>
    <w:rsid w:val="0067065E"/>
    <w:rsid w:val="006707F2"/>
    <w:rsid w:val="0067286A"/>
    <w:rsid w:val="00674DD7"/>
    <w:rsid w:val="00675A51"/>
    <w:rsid w:val="00677363"/>
    <w:rsid w:val="00677F9C"/>
    <w:rsid w:val="0068042D"/>
    <w:rsid w:val="006806E7"/>
    <w:rsid w:val="00682336"/>
    <w:rsid w:val="006834E6"/>
    <w:rsid w:val="006839F8"/>
    <w:rsid w:val="00684740"/>
    <w:rsid w:val="00685838"/>
    <w:rsid w:val="0068589D"/>
    <w:rsid w:val="006858BE"/>
    <w:rsid w:val="006862DF"/>
    <w:rsid w:val="006865AB"/>
    <w:rsid w:val="006908EE"/>
    <w:rsid w:val="00691E63"/>
    <w:rsid w:val="00693696"/>
    <w:rsid w:val="00693A5B"/>
    <w:rsid w:val="00694203"/>
    <w:rsid w:val="00694513"/>
    <w:rsid w:val="00694671"/>
    <w:rsid w:val="0069476B"/>
    <w:rsid w:val="00697272"/>
    <w:rsid w:val="00697670"/>
    <w:rsid w:val="006A0B75"/>
    <w:rsid w:val="006A17C1"/>
    <w:rsid w:val="006A24C8"/>
    <w:rsid w:val="006A38AF"/>
    <w:rsid w:val="006A47AE"/>
    <w:rsid w:val="006A5842"/>
    <w:rsid w:val="006A5DF0"/>
    <w:rsid w:val="006A5EDC"/>
    <w:rsid w:val="006A6812"/>
    <w:rsid w:val="006A6A95"/>
    <w:rsid w:val="006A785F"/>
    <w:rsid w:val="006B010C"/>
    <w:rsid w:val="006B0CC3"/>
    <w:rsid w:val="006B1093"/>
    <w:rsid w:val="006B1205"/>
    <w:rsid w:val="006B1C95"/>
    <w:rsid w:val="006B3A7E"/>
    <w:rsid w:val="006B4E67"/>
    <w:rsid w:val="006B60CC"/>
    <w:rsid w:val="006B6746"/>
    <w:rsid w:val="006B752D"/>
    <w:rsid w:val="006C047D"/>
    <w:rsid w:val="006C0D0F"/>
    <w:rsid w:val="006C0E8F"/>
    <w:rsid w:val="006C164E"/>
    <w:rsid w:val="006C24A0"/>
    <w:rsid w:val="006C3724"/>
    <w:rsid w:val="006C4242"/>
    <w:rsid w:val="006C446D"/>
    <w:rsid w:val="006C4622"/>
    <w:rsid w:val="006C473D"/>
    <w:rsid w:val="006C54D1"/>
    <w:rsid w:val="006C5AAF"/>
    <w:rsid w:val="006C6B2F"/>
    <w:rsid w:val="006C7218"/>
    <w:rsid w:val="006C7C79"/>
    <w:rsid w:val="006D00BF"/>
    <w:rsid w:val="006D0E61"/>
    <w:rsid w:val="006D42D8"/>
    <w:rsid w:val="006D558E"/>
    <w:rsid w:val="006D5647"/>
    <w:rsid w:val="006D595E"/>
    <w:rsid w:val="006D62A6"/>
    <w:rsid w:val="006D63A6"/>
    <w:rsid w:val="006D7153"/>
    <w:rsid w:val="006E0125"/>
    <w:rsid w:val="006E07BE"/>
    <w:rsid w:val="006E09D1"/>
    <w:rsid w:val="006E14B4"/>
    <w:rsid w:val="006E18DD"/>
    <w:rsid w:val="006E1E2D"/>
    <w:rsid w:val="006E202D"/>
    <w:rsid w:val="006E31F1"/>
    <w:rsid w:val="006E4A52"/>
    <w:rsid w:val="006E5998"/>
    <w:rsid w:val="006E63E7"/>
    <w:rsid w:val="006E71DD"/>
    <w:rsid w:val="006E771D"/>
    <w:rsid w:val="006F08C2"/>
    <w:rsid w:val="006F1706"/>
    <w:rsid w:val="006F1A4D"/>
    <w:rsid w:val="006F1C3D"/>
    <w:rsid w:val="006F23C7"/>
    <w:rsid w:val="006F3312"/>
    <w:rsid w:val="006F333D"/>
    <w:rsid w:val="006F3FCA"/>
    <w:rsid w:val="006F4823"/>
    <w:rsid w:val="006F4AA3"/>
    <w:rsid w:val="006F68C4"/>
    <w:rsid w:val="006F776F"/>
    <w:rsid w:val="006F7CA5"/>
    <w:rsid w:val="006F7D88"/>
    <w:rsid w:val="006F7FFA"/>
    <w:rsid w:val="00703188"/>
    <w:rsid w:val="00703795"/>
    <w:rsid w:val="00704090"/>
    <w:rsid w:val="00704887"/>
    <w:rsid w:val="00704A69"/>
    <w:rsid w:val="00704A98"/>
    <w:rsid w:val="00704D90"/>
    <w:rsid w:val="00705030"/>
    <w:rsid w:val="00705352"/>
    <w:rsid w:val="0070589A"/>
    <w:rsid w:val="00710DCC"/>
    <w:rsid w:val="007134F9"/>
    <w:rsid w:val="0071470D"/>
    <w:rsid w:val="0071646C"/>
    <w:rsid w:val="0071665F"/>
    <w:rsid w:val="0071667A"/>
    <w:rsid w:val="00716A00"/>
    <w:rsid w:val="00716AC0"/>
    <w:rsid w:val="0071777A"/>
    <w:rsid w:val="00717888"/>
    <w:rsid w:val="00717C72"/>
    <w:rsid w:val="00722213"/>
    <w:rsid w:val="007229DB"/>
    <w:rsid w:val="0072585C"/>
    <w:rsid w:val="007305EE"/>
    <w:rsid w:val="007307B5"/>
    <w:rsid w:val="00731F75"/>
    <w:rsid w:val="007335E3"/>
    <w:rsid w:val="007339B9"/>
    <w:rsid w:val="0073511D"/>
    <w:rsid w:val="00735467"/>
    <w:rsid w:val="00735D7E"/>
    <w:rsid w:val="007369C8"/>
    <w:rsid w:val="00736AD9"/>
    <w:rsid w:val="00737B1A"/>
    <w:rsid w:val="00737D79"/>
    <w:rsid w:val="0074065B"/>
    <w:rsid w:val="00741060"/>
    <w:rsid w:val="00744117"/>
    <w:rsid w:val="00744309"/>
    <w:rsid w:val="0074490A"/>
    <w:rsid w:val="007471D3"/>
    <w:rsid w:val="007475E0"/>
    <w:rsid w:val="0075084B"/>
    <w:rsid w:val="00750864"/>
    <w:rsid w:val="007508D8"/>
    <w:rsid w:val="00751672"/>
    <w:rsid w:val="00751A23"/>
    <w:rsid w:val="00751D8A"/>
    <w:rsid w:val="007521A2"/>
    <w:rsid w:val="00752B64"/>
    <w:rsid w:val="00752E30"/>
    <w:rsid w:val="00753552"/>
    <w:rsid w:val="00753944"/>
    <w:rsid w:val="00753C98"/>
    <w:rsid w:val="00753D1C"/>
    <w:rsid w:val="007544F3"/>
    <w:rsid w:val="0075483E"/>
    <w:rsid w:val="00754BC9"/>
    <w:rsid w:val="007551D3"/>
    <w:rsid w:val="00755595"/>
    <w:rsid w:val="007555AE"/>
    <w:rsid w:val="00756851"/>
    <w:rsid w:val="00756ABA"/>
    <w:rsid w:val="00760202"/>
    <w:rsid w:val="0076076E"/>
    <w:rsid w:val="007607EC"/>
    <w:rsid w:val="00761348"/>
    <w:rsid w:val="007621F2"/>
    <w:rsid w:val="00762F2A"/>
    <w:rsid w:val="007645E5"/>
    <w:rsid w:val="007657D1"/>
    <w:rsid w:val="00765892"/>
    <w:rsid w:val="00766372"/>
    <w:rsid w:val="00766F07"/>
    <w:rsid w:val="00767344"/>
    <w:rsid w:val="0077021C"/>
    <w:rsid w:val="0077133C"/>
    <w:rsid w:val="007720DC"/>
    <w:rsid w:val="00772831"/>
    <w:rsid w:val="00772A5B"/>
    <w:rsid w:val="00775DD8"/>
    <w:rsid w:val="0077657C"/>
    <w:rsid w:val="00776CFA"/>
    <w:rsid w:val="00780053"/>
    <w:rsid w:val="00781242"/>
    <w:rsid w:val="00782989"/>
    <w:rsid w:val="00783955"/>
    <w:rsid w:val="00784D93"/>
    <w:rsid w:val="00784DE5"/>
    <w:rsid w:val="00784E56"/>
    <w:rsid w:val="00785468"/>
    <w:rsid w:val="0078766B"/>
    <w:rsid w:val="00787780"/>
    <w:rsid w:val="00790228"/>
    <w:rsid w:val="00790A20"/>
    <w:rsid w:val="00790B8A"/>
    <w:rsid w:val="00790FCD"/>
    <w:rsid w:val="0079202A"/>
    <w:rsid w:val="007925E9"/>
    <w:rsid w:val="00793101"/>
    <w:rsid w:val="007938C9"/>
    <w:rsid w:val="00793B71"/>
    <w:rsid w:val="00793BD9"/>
    <w:rsid w:val="007944AA"/>
    <w:rsid w:val="00795323"/>
    <w:rsid w:val="0079616C"/>
    <w:rsid w:val="00796A69"/>
    <w:rsid w:val="00796D03"/>
    <w:rsid w:val="007A0AFE"/>
    <w:rsid w:val="007A16C1"/>
    <w:rsid w:val="007A178B"/>
    <w:rsid w:val="007A1BA6"/>
    <w:rsid w:val="007A22BA"/>
    <w:rsid w:val="007A27F9"/>
    <w:rsid w:val="007A29A7"/>
    <w:rsid w:val="007A42AB"/>
    <w:rsid w:val="007A730B"/>
    <w:rsid w:val="007B00D4"/>
    <w:rsid w:val="007B21F3"/>
    <w:rsid w:val="007B229F"/>
    <w:rsid w:val="007B2579"/>
    <w:rsid w:val="007B277E"/>
    <w:rsid w:val="007B2C29"/>
    <w:rsid w:val="007B40AE"/>
    <w:rsid w:val="007B5626"/>
    <w:rsid w:val="007B576A"/>
    <w:rsid w:val="007B5915"/>
    <w:rsid w:val="007B6288"/>
    <w:rsid w:val="007B67EE"/>
    <w:rsid w:val="007B70A6"/>
    <w:rsid w:val="007B7108"/>
    <w:rsid w:val="007B77FB"/>
    <w:rsid w:val="007B7BA3"/>
    <w:rsid w:val="007C075D"/>
    <w:rsid w:val="007C0870"/>
    <w:rsid w:val="007C0B64"/>
    <w:rsid w:val="007C0E6B"/>
    <w:rsid w:val="007C0E7F"/>
    <w:rsid w:val="007C35A7"/>
    <w:rsid w:val="007C360E"/>
    <w:rsid w:val="007C3847"/>
    <w:rsid w:val="007C3AAA"/>
    <w:rsid w:val="007C3BBD"/>
    <w:rsid w:val="007C454B"/>
    <w:rsid w:val="007C5069"/>
    <w:rsid w:val="007C5A30"/>
    <w:rsid w:val="007C5BBE"/>
    <w:rsid w:val="007C61CD"/>
    <w:rsid w:val="007C61CF"/>
    <w:rsid w:val="007C63F1"/>
    <w:rsid w:val="007C65C1"/>
    <w:rsid w:val="007C6908"/>
    <w:rsid w:val="007C69AA"/>
    <w:rsid w:val="007C70B8"/>
    <w:rsid w:val="007C7AA1"/>
    <w:rsid w:val="007D0EF0"/>
    <w:rsid w:val="007D1A94"/>
    <w:rsid w:val="007D2783"/>
    <w:rsid w:val="007D27AE"/>
    <w:rsid w:val="007D293E"/>
    <w:rsid w:val="007D2C8C"/>
    <w:rsid w:val="007D46DA"/>
    <w:rsid w:val="007D4E59"/>
    <w:rsid w:val="007D5E07"/>
    <w:rsid w:val="007D6352"/>
    <w:rsid w:val="007D6BC8"/>
    <w:rsid w:val="007D7637"/>
    <w:rsid w:val="007D783D"/>
    <w:rsid w:val="007D7D23"/>
    <w:rsid w:val="007E07E6"/>
    <w:rsid w:val="007E106C"/>
    <w:rsid w:val="007E1FDF"/>
    <w:rsid w:val="007E2B8C"/>
    <w:rsid w:val="007E2DF4"/>
    <w:rsid w:val="007E6759"/>
    <w:rsid w:val="007E728A"/>
    <w:rsid w:val="007E7DF2"/>
    <w:rsid w:val="007F0ACB"/>
    <w:rsid w:val="007F0C2C"/>
    <w:rsid w:val="007F197C"/>
    <w:rsid w:val="007F1F3F"/>
    <w:rsid w:val="007F2218"/>
    <w:rsid w:val="007F2E24"/>
    <w:rsid w:val="007F35B4"/>
    <w:rsid w:val="007F3B4F"/>
    <w:rsid w:val="007F3D68"/>
    <w:rsid w:val="007F3D6D"/>
    <w:rsid w:val="007F3DEF"/>
    <w:rsid w:val="007F4619"/>
    <w:rsid w:val="007F5084"/>
    <w:rsid w:val="007F5193"/>
    <w:rsid w:val="007F54F7"/>
    <w:rsid w:val="007F673A"/>
    <w:rsid w:val="007F7C7E"/>
    <w:rsid w:val="007F7D1D"/>
    <w:rsid w:val="00800F72"/>
    <w:rsid w:val="00801196"/>
    <w:rsid w:val="00801474"/>
    <w:rsid w:val="008015DF"/>
    <w:rsid w:val="00803019"/>
    <w:rsid w:val="0080385D"/>
    <w:rsid w:val="00803CCB"/>
    <w:rsid w:val="008044B9"/>
    <w:rsid w:val="00804CF7"/>
    <w:rsid w:val="0080703C"/>
    <w:rsid w:val="008109AB"/>
    <w:rsid w:val="00810E3F"/>
    <w:rsid w:val="008116EC"/>
    <w:rsid w:val="00813D85"/>
    <w:rsid w:val="00814422"/>
    <w:rsid w:val="00814627"/>
    <w:rsid w:val="00815D67"/>
    <w:rsid w:val="008160AD"/>
    <w:rsid w:val="008160E4"/>
    <w:rsid w:val="008164C9"/>
    <w:rsid w:val="00816972"/>
    <w:rsid w:val="00816EEA"/>
    <w:rsid w:val="008200EF"/>
    <w:rsid w:val="00820A51"/>
    <w:rsid w:val="00820DD6"/>
    <w:rsid w:val="0082277A"/>
    <w:rsid w:val="0082288D"/>
    <w:rsid w:val="00823068"/>
    <w:rsid w:val="0082455E"/>
    <w:rsid w:val="0082505B"/>
    <w:rsid w:val="008275E4"/>
    <w:rsid w:val="00830F48"/>
    <w:rsid w:val="008326C0"/>
    <w:rsid w:val="0083270D"/>
    <w:rsid w:val="00833765"/>
    <w:rsid w:val="0083488D"/>
    <w:rsid w:val="0083516E"/>
    <w:rsid w:val="00836D76"/>
    <w:rsid w:val="00837CFA"/>
    <w:rsid w:val="00840517"/>
    <w:rsid w:val="00841331"/>
    <w:rsid w:val="008424CC"/>
    <w:rsid w:val="0084281B"/>
    <w:rsid w:val="00843665"/>
    <w:rsid w:val="00844A3D"/>
    <w:rsid w:val="00844CC1"/>
    <w:rsid w:val="00844E72"/>
    <w:rsid w:val="00845054"/>
    <w:rsid w:val="00845F6F"/>
    <w:rsid w:val="00846085"/>
    <w:rsid w:val="00846262"/>
    <w:rsid w:val="00846C12"/>
    <w:rsid w:val="00847387"/>
    <w:rsid w:val="008518AD"/>
    <w:rsid w:val="00852370"/>
    <w:rsid w:val="00852A21"/>
    <w:rsid w:val="008533D2"/>
    <w:rsid w:val="00853A37"/>
    <w:rsid w:val="008541B8"/>
    <w:rsid w:val="00854615"/>
    <w:rsid w:val="00854C29"/>
    <w:rsid w:val="00855457"/>
    <w:rsid w:val="00855A72"/>
    <w:rsid w:val="0085681B"/>
    <w:rsid w:val="00857232"/>
    <w:rsid w:val="008575C8"/>
    <w:rsid w:val="00857741"/>
    <w:rsid w:val="0085795F"/>
    <w:rsid w:val="00857975"/>
    <w:rsid w:val="00862516"/>
    <w:rsid w:val="008627D1"/>
    <w:rsid w:val="008628A5"/>
    <w:rsid w:val="008635A6"/>
    <w:rsid w:val="00863639"/>
    <w:rsid w:val="00863C20"/>
    <w:rsid w:val="00865AF6"/>
    <w:rsid w:val="00865EBC"/>
    <w:rsid w:val="00866836"/>
    <w:rsid w:val="008677B4"/>
    <w:rsid w:val="00873FC4"/>
    <w:rsid w:val="008744C0"/>
    <w:rsid w:val="00874D0D"/>
    <w:rsid w:val="008761AC"/>
    <w:rsid w:val="008764D3"/>
    <w:rsid w:val="00880011"/>
    <w:rsid w:val="0088090C"/>
    <w:rsid w:val="00880919"/>
    <w:rsid w:val="00881460"/>
    <w:rsid w:val="00882743"/>
    <w:rsid w:val="00883497"/>
    <w:rsid w:val="008840F7"/>
    <w:rsid w:val="00884D76"/>
    <w:rsid w:val="00885510"/>
    <w:rsid w:val="00885661"/>
    <w:rsid w:val="00885901"/>
    <w:rsid w:val="00885A90"/>
    <w:rsid w:val="00886889"/>
    <w:rsid w:val="00886E2E"/>
    <w:rsid w:val="00886FD8"/>
    <w:rsid w:val="00887305"/>
    <w:rsid w:val="008879C6"/>
    <w:rsid w:val="00890B4A"/>
    <w:rsid w:val="00890F8D"/>
    <w:rsid w:val="00892E3C"/>
    <w:rsid w:val="00892FB2"/>
    <w:rsid w:val="00893058"/>
    <w:rsid w:val="008936F4"/>
    <w:rsid w:val="008936FA"/>
    <w:rsid w:val="00894D66"/>
    <w:rsid w:val="00895096"/>
    <w:rsid w:val="008953DE"/>
    <w:rsid w:val="00895D2C"/>
    <w:rsid w:val="00896249"/>
    <w:rsid w:val="00897112"/>
    <w:rsid w:val="00897549"/>
    <w:rsid w:val="008976F5"/>
    <w:rsid w:val="00897B10"/>
    <w:rsid w:val="008A027E"/>
    <w:rsid w:val="008A1355"/>
    <w:rsid w:val="008A1624"/>
    <w:rsid w:val="008A2582"/>
    <w:rsid w:val="008A4294"/>
    <w:rsid w:val="008A56DE"/>
    <w:rsid w:val="008A5CA2"/>
    <w:rsid w:val="008A6177"/>
    <w:rsid w:val="008A65FE"/>
    <w:rsid w:val="008A73CA"/>
    <w:rsid w:val="008B009D"/>
    <w:rsid w:val="008B059C"/>
    <w:rsid w:val="008B06AC"/>
    <w:rsid w:val="008B07BC"/>
    <w:rsid w:val="008B1F4F"/>
    <w:rsid w:val="008B4198"/>
    <w:rsid w:val="008B4F8E"/>
    <w:rsid w:val="008B6029"/>
    <w:rsid w:val="008B609C"/>
    <w:rsid w:val="008B6798"/>
    <w:rsid w:val="008B708C"/>
    <w:rsid w:val="008B7294"/>
    <w:rsid w:val="008B7EB3"/>
    <w:rsid w:val="008C05B6"/>
    <w:rsid w:val="008C07A6"/>
    <w:rsid w:val="008C190D"/>
    <w:rsid w:val="008C23A3"/>
    <w:rsid w:val="008C245B"/>
    <w:rsid w:val="008C26DD"/>
    <w:rsid w:val="008C34CE"/>
    <w:rsid w:val="008C36A2"/>
    <w:rsid w:val="008C414B"/>
    <w:rsid w:val="008C757D"/>
    <w:rsid w:val="008C7B93"/>
    <w:rsid w:val="008D07A8"/>
    <w:rsid w:val="008D14F4"/>
    <w:rsid w:val="008D19AB"/>
    <w:rsid w:val="008D1C12"/>
    <w:rsid w:val="008D2086"/>
    <w:rsid w:val="008D27C6"/>
    <w:rsid w:val="008D2F0C"/>
    <w:rsid w:val="008D3A11"/>
    <w:rsid w:val="008D3BEC"/>
    <w:rsid w:val="008D3F89"/>
    <w:rsid w:val="008D4187"/>
    <w:rsid w:val="008D41F9"/>
    <w:rsid w:val="008D5529"/>
    <w:rsid w:val="008D5AAD"/>
    <w:rsid w:val="008D5CAA"/>
    <w:rsid w:val="008D609B"/>
    <w:rsid w:val="008D69A2"/>
    <w:rsid w:val="008D6FD3"/>
    <w:rsid w:val="008D7300"/>
    <w:rsid w:val="008D78F1"/>
    <w:rsid w:val="008E0CC1"/>
    <w:rsid w:val="008E1252"/>
    <w:rsid w:val="008E21CF"/>
    <w:rsid w:val="008E2701"/>
    <w:rsid w:val="008E2C46"/>
    <w:rsid w:val="008E3A58"/>
    <w:rsid w:val="008E3DF7"/>
    <w:rsid w:val="008E42B0"/>
    <w:rsid w:val="008E54CE"/>
    <w:rsid w:val="008E5BBE"/>
    <w:rsid w:val="008E6085"/>
    <w:rsid w:val="008E71D7"/>
    <w:rsid w:val="008E73D2"/>
    <w:rsid w:val="008F1029"/>
    <w:rsid w:val="008F1DB7"/>
    <w:rsid w:val="008F31B9"/>
    <w:rsid w:val="008F5F2E"/>
    <w:rsid w:val="008F65D6"/>
    <w:rsid w:val="009027FF"/>
    <w:rsid w:val="00902ED6"/>
    <w:rsid w:val="00903638"/>
    <w:rsid w:val="009038D0"/>
    <w:rsid w:val="00903DCC"/>
    <w:rsid w:val="00905817"/>
    <w:rsid w:val="00906F89"/>
    <w:rsid w:val="00907403"/>
    <w:rsid w:val="00907EF6"/>
    <w:rsid w:val="009104C4"/>
    <w:rsid w:val="00911E7E"/>
    <w:rsid w:val="009124F6"/>
    <w:rsid w:val="00912E1F"/>
    <w:rsid w:val="0091303E"/>
    <w:rsid w:val="009133FF"/>
    <w:rsid w:val="00913F3D"/>
    <w:rsid w:val="009149E4"/>
    <w:rsid w:val="00914A3A"/>
    <w:rsid w:val="00914A51"/>
    <w:rsid w:val="00914AD5"/>
    <w:rsid w:val="0091769A"/>
    <w:rsid w:val="00917BA0"/>
    <w:rsid w:val="00920D89"/>
    <w:rsid w:val="00920EBA"/>
    <w:rsid w:val="00922798"/>
    <w:rsid w:val="0092294B"/>
    <w:rsid w:val="00922A0E"/>
    <w:rsid w:val="00922F23"/>
    <w:rsid w:val="00923250"/>
    <w:rsid w:val="009234D9"/>
    <w:rsid w:val="009253AB"/>
    <w:rsid w:val="00925DC2"/>
    <w:rsid w:val="00925FCF"/>
    <w:rsid w:val="00925FFD"/>
    <w:rsid w:val="00926261"/>
    <w:rsid w:val="0092626A"/>
    <w:rsid w:val="009264F1"/>
    <w:rsid w:val="00926F48"/>
    <w:rsid w:val="0092703D"/>
    <w:rsid w:val="009305BB"/>
    <w:rsid w:val="00931451"/>
    <w:rsid w:val="00931AC8"/>
    <w:rsid w:val="00933732"/>
    <w:rsid w:val="009339E9"/>
    <w:rsid w:val="00933C62"/>
    <w:rsid w:val="00933E60"/>
    <w:rsid w:val="00934D1B"/>
    <w:rsid w:val="00936255"/>
    <w:rsid w:val="0093675A"/>
    <w:rsid w:val="00936FF4"/>
    <w:rsid w:val="0094041A"/>
    <w:rsid w:val="00940665"/>
    <w:rsid w:val="00941726"/>
    <w:rsid w:val="009417AA"/>
    <w:rsid w:val="009419F5"/>
    <w:rsid w:val="009420A5"/>
    <w:rsid w:val="009441EC"/>
    <w:rsid w:val="009447FD"/>
    <w:rsid w:val="0094544C"/>
    <w:rsid w:val="0094587E"/>
    <w:rsid w:val="00945C85"/>
    <w:rsid w:val="00946053"/>
    <w:rsid w:val="009473C4"/>
    <w:rsid w:val="0095066D"/>
    <w:rsid w:val="00951A9C"/>
    <w:rsid w:val="00952617"/>
    <w:rsid w:val="0095377C"/>
    <w:rsid w:val="00954A3D"/>
    <w:rsid w:val="00954F6B"/>
    <w:rsid w:val="009558A3"/>
    <w:rsid w:val="00955B22"/>
    <w:rsid w:val="009575ED"/>
    <w:rsid w:val="009577C5"/>
    <w:rsid w:val="00957B0A"/>
    <w:rsid w:val="00957DB5"/>
    <w:rsid w:val="00960A5F"/>
    <w:rsid w:val="00961C45"/>
    <w:rsid w:val="00962DB2"/>
    <w:rsid w:val="0096394F"/>
    <w:rsid w:val="00963B39"/>
    <w:rsid w:val="00964293"/>
    <w:rsid w:val="00964E56"/>
    <w:rsid w:val="00964FF5"/>
    <w:rsid w:val="00965108"/>
    <w:rsid w:val="009655D1"/>
    <w:rsid w:val="00965BC8"/>
    <w:rsid w:val="0096611F"/>
    <w:rsid w:val="0096686C"/>
    <w:rsid w:val="00966A25"/>
    <w:rsid w:val="00971368"/>
    <w:rsid w:val="00971622"/>
    <w:rsid w:val="00971C8E"/>
    <w:rsid w:val="00972355"/>
    <w:rsid w:val="00973359"/>
    <w:rsid w:val="0097344F"/>
    <w:rsid w:val="00973B17"/>
    <w:rsid w:val="00973CC8"/>
    <w:rsid w:val="00973E6D"/>
    <w:rsid w:val="009740BB"/>
    <w:rsid w:val="0097589D"/>
    <w:rsid w:val="009759A8"/>
    <w:rsid w:val="009759F5"/>
    <w:rsid w:val="00975B1F"/>
    <w:rsid w:val="009760CE"/>
    <w:rsid w:val="00976DF8"/>
    <w:rsid w:val="00976EC8"/>
    <w:rsid w:val="009779AF"/>
    <w:rsid w:val="00977E24"/>
    <w:rsid w:val="0098058E"/>
    <w:rsid w:val="00980905"/>
    <w:rsid w:val="00980D14"/>
    <w:rsid w:val="00980FA0"/>
    <w:rsid w:val="00981294"/>
    <w:rsid w:val="00981AF1"/>
    <w:rsid w:val="0098288D"/>
    <w:rsid w:val="009836AA"/>
    <w:rsid w:val="00985789"/>
    <w:rsid w:val="0098751B"/>
    <w:rsid w:val="0099024F"/>
    <w:rsid w:val="00991A20"/>
    <w:rsid w:val="00991F7D"/>
    <w:rsid w:val="0099292D"/>
    <w:rsid w:val="009930B1"/>
    <w:rsid w:val="00993BCF"/>
    <w:rsid w:val="00994211"/>
    <w:rsid w:val="00994407"/>
    <w:rsid w:val="00994FD1"/>
    <w:rsid w:val="009A0159"/>
    <w:rsid w:val="009A042A"/>
    <w:rsid w:val="009A0B26"/>
    <w:rsid w:val="009A0D46"/>
    <w:rsid w:val="009A1313"/>
    <w:rsid w:val="009A16C4"/>
    <w:rsid w:val="009A209B"/>
    <w:rsid w:val="009A22B9"/>
    <w:rsid w:val="009A28E7"/>
    <w:rsid w:val="009A4BFE"/>
    <w:rsid w:val="009A5EA9"/>
    <w:rsid w:val="009A66DF"/>
    <w:rsid w:val="009A738F"/>
    <w:rsid w:val="009B0CFA"/>
    <w:rsid w:val="009B0D24"/>
    <w:rsid w:val="009B1738"/>
    <w:rsid w:val="009B1F5F"/>
    <w:rsid w:val="009B2FA6"/>
    <w:rsid w:val="009B3624"/>
    <w:rsid w:val="009B4575"/>
    <w:rsid w:val="009B4627"/>
    <w:rsid w:val="009B714F"/>
    <w:rsid w:val="009B74B3"/>
    <w:rsid w:val="009B77F7"/>
    <w:rsid w:val="009B7909"/>
    <w:rsid w:val="009B7B9C"/>
    <w:rsid w:val="009C051A"/>
    <w:rsid w:val="009C1F56"/>
    <w:rsid w:val="009C31F2"/>
    <w:rsid w:val="009C4421"/>
    <w:rsid w:val="009C50C2"/>
    <w:rsid w:val="009C5124"/>
    <w:rsid w:val="009C788A"/>
    <w:rsid w:val="009D012E"/>
    <w:rsid w:val="009D0BDE"/>
    <w:rsid w:val="009D15D7"/>
    <w:rsid w:val="009D17D3"/>
    <w:rsid w:val="009D2045"/>
    <w:rsid w:val="009D372F"/>
    <w:rsid w:val="009D505C"/>
    <w:rsid w:val="009D5211"/>
    <w:rsid w:val="009D543C"/>
    <w:rsid w:val="009D62F6"/>
    <w:rsid w:val="009D7D85"/>
    <w:rsid w:val="009E01ED"/>
    <w:rsid w:val="009E03C6"/>
    <w:rsid w:val="009E0AB5"/>
    <w:rsid w:val="009E3055"/>
    <w:rsid w:val="009E40AA"/>
    <w:rsid w:val="009E4E7A"/>
    <w:rsid w:val="009E5D51"/>
    <w:rsid w:val="009E64B9"/>
    <w:rsid w:val="009E6B1A"/>
    <w:rsid w:val="009E7305"/>
    <w:rsid w:val="009E74E3"/>
    <w:rsid w:val="009E7520"/>
    <w:rsid w:val="009E7884"/>
    <w:rsid w:val="009F0357"/>
    <w:rsid w:val="009F0FA4"/>
    <w:rsid w:val="009F1824"/>
    <w:rsid w:val="009F2955"/>
    <w:rsid w:val="009F35C1"/>
    <w:rsid w:val="009F3C72"/>
    <w:rsid w:val="009F4B90"/>
    <w:rsid w:val="009F5874"/>
    <w:rsid w:val="009F5A1E"/>
    <w:rsid w:val="009F64F6"/>
    <w:rsid w:val="009F6ED6"/>
    <w:rsid w:val="00A0041C"/>
    <w:rsid w:val="00A00A93"/>
    <w:rsid w:val="00A00E29"/>
    <w:rsid w:val="00A037A6"/>
    <w:rsid w:val="00A039EB"/>
    <w:rsid w:val="00A0482F"/>
    <w:rsid w:val="00A04D87"/>
    <w:rsid w:val="00A07D9F"/>
    <w:rsid w:val="00A1024F"/>
    <w:rsid w:val="00A10DF5"/>
    <w:rsid w:val="00A11203"/>
    <w:rsid w:val="00A1247C"/>
    <w:rsid w:val="00A12BB1"/>
    <w:rsid w:val="00A12FB5"/>
    <w:rsid w:val="00A134D6"/>
    <w:rsid w:val="00A141AC"/>
    <w:rsid w:val="00A157D6"/>
    <w:rsid w:val="00A15E98"/>
    <w:rsid w:val="00A16135"/>
    <w:rsid w:val="00A17906"/>
    <w:rsid w:val="00A1791C"/>
    <w:rsid w:val="00A20A1E"/>
    <w:rsid w:val="00A21AC8"/>
    <w:rsid w:val="00A23023"/>
    <w:rsid w:val="00A23E7F"/>
    <w:rsid w:val="00A24705"/>
    <w:rsid w:val="00A24E41"/>
    <w:rsid w:val="00A25B5F"/>
    <w:rsid w:val="00A26627"/>
    <w:rsid w:val="00A27C1A"/>
    <w:rsid w:val="00A27DDC"/>
    <w:rsid w:val="00A30FAF"/>
    <w:rsid w:val="00A31774"/>
    <w:rsid w:val="00A31CF1"/>
    <w:rsid w:val="00A321A5"/>
    <w:rsid w:val="00A32207"/>
    <w:rsid w:val="00A324B0"/>
    <w:rsid w:val="00A3400C"/>
    <w:rsid w:val="00A34C3B"/>
    <w:rsid w:val="00A3556B"/>
    <w:rsid w:val="00A3737D"/>
    <w:rsid w:val="00A41DAA"/>
    <w:rsid w:val="00A429A8"/>
    <w:rsid w:val="00A44171"/>
    <w:rsid w:val="00A4426A"/>
    <w:rsid w:val="00A44D4E"/>
    <w:rsid w:val="00A461C7"/>
    <w:rsid w:val="00A46B58"/>
    <w:rsid w:val="00A46E93"/>
    <w:rsid w:val="00A47338"/>
    <w:rsid w:val="00A50245"/>
    <w:rsid w:val="00A5035E"/>
    <w:rsid w:val="00A50CBE"/>
    <w:rsid w:val="00A5100C"/>
    <w:rsid w:val="00A53788"/>
    <w:rsid w:val="00A537E6"/>
    <w:rsid w:val="00A53838"/>
    <w:rsid w:val="00A53E3F"/>
    <w:rsid w:val="00A5430D"/>
    <w:rsid w:val="00A54ABB"/>
    <w:rsid w:val="00A56362"/>
    <w:rsid w:val="00A56507"/>
    <w:rsid w:val="00A604E3"/>
    <w:rsid w:val="00A60524"/>
    <w:rsid w:val="00A61BDD"/>
    <w:rsid w:val="00A61FCB"/>
    <w:rsid w:val="00A63427"/>
    <w:rsid w:val="00A639CD"/>
    <w:rsid w:val="00A63E98"/>
    <w:rsid w:val="00A65E01"/>
    <w:rsid w:val="00A7032E"/>
    <w:rsid w:val="00A70C6F"/>
    <w:rsid w:val="00A71443"/>
    <w:rsid w:val="00A729A9"/>
    <w:rsid w:val="00A74915"/>
    <w:rsid w:val="00A74BE8"/>
    <w:rsid w:val="00A74ED2"/>
    <w:rsid w:val="00A75F15"/>
    <w:rsid w:val="00A7607A"/>
    <w:rsid w:val="00A7636F"/>
    <w:rsid w:val="00A76A3B"/>
    <w:rsid w:val="00A778F2"/>
    <w:rsid w:val="00A80A49"/>
    <w:rsid w:val="00A8223A"/>
    <w:rsid w:val="00A82640"/>
    <w:rsid w:val="00A826A7"/>
    <w:rsid w:val="00A8277C"/>
    <w:rsid w:val="00A82C84"/>
    <w:rsid w:val="00A83591"/>
    <w:rsid w:val="00A83DF9"/>
    <w:rsid w:val="00A843CF"/>
    <w:rsid w:val="00A843F9"/>
    <w:rsid w:val="00A851AC"/>
    <w:rsid w:val="00A857A9"/>
    <w:rsid w:val="00A85975"/>
    <w:rsid w:val="00A85BFD"/>
    <w:rsid w:val="00A85ED4"/>
    <w:rsid w:val="00A8686D"/>
    <w:rsid w:val="00A90502"/>
    <w:rsid w:val="00A905E6"/>
    <w:rsid w:val="00A905FC"/>
    <w:rsid w:val="00A90738"/>
    <w:rsid w:val="00A90864"/>
    <w:rsid w:val="00A91971"/>
    <w:rsid w:val="00A9231C"/>
    <w:rsid w:val="00A924E8"/>
    <w:rsid w:val="00A92821"/>
    <w:rsid w:val="00A92B7A"/>
    <w:rsid w:val="00A934BA"/>
    <w:rsid w:val="00A9421B"/>
    <w:rsid w:val="00A942E5"/>
    <w:rsid w:val="00A95D27"/>
    <w:rsid w:val="00A966D4"/>
    <w:rsid w:val="00A975C2"/>
    <w:rsid w:val="00A97949"/>
    <w:rsid w:val="00AA0C4E"/>
    <w:rsid w:val="00AA1245"/>
    <w:rsid w:val="00AA17C8"/>
    <w:rsid w:val="00AA21C3"/>
    <w:rsid w:val="00AA4056"/>
    <w:rsid w:val="00AA4E5B"/>
    <w:rsid w:val="00AA4F84"/>
    <w:rsid w:val="00AA58C7"/>
    <w:rsid w:val="00AA642E"/>
    <w:rsid w:val="00AA6648"/>
    <w:rsid w:val="00AA6B0F"/>
    <w:rsid w:val="00AA6CF2"/>
    <w:rsid w:val="00AA7A86"/>
    <w:rsid w:val="00AB1363"/>
    <w:rsid w:val="00AB2876"/>
    <w:rsid w:val="00AB34AE"/>
    <w:rsid w:val="00AB3670"/>
    <w:rsid w:val="00AB4EEA"/>
    <w:rsid w:val="00AB5E44"/>
    <w:rsid w:val="00AB71D9"/>
    <w:rsid w:val="00AB7443"/>
    <w:rsid w:val="00AC047F"/>
    <w:rsid w:val="00AC1737"/>
    <w:rsid w:val="00AC1CFE"/>
    <w:rsid w:val="00AC2EDB"/>
    <w:rsid w:val="00AC3907"/>
    <w:rsid w:val="00AC3A04"/>
    <w:rsid w:val="00AC3C6E"/>
    <w:rsid w:val="00AC40A2"/>
    <w:rsid w:val="00AC4E13"/>
    <w:rsid w:val="00AC66F5"/>
    <w:rsid w:val="00AC7AB4"/>
    <w:rsid w:val="00AC7EB7"/>
    <w:rsid w:val="00AD0EE2"/>
    <w:rsid w:val="00AD1263"/>
    <w:rsid w:val="00AD13FB"/>
    <w:rsid w:val="00AD1ED6"/>
    <w:rsid w:val="00AD309A"/>
    <w:rsid w:val="00AD31C9"/>
    <w:rsid w:val="00AD4977"/>
    <w:rsid w:val="00AD4E69"/>
    <w:rsid w:val="00AD5ED0"/>
    <w:rsid w:val="00AD63E0"/>
    <w:rsid w:val="00AD6A24"/>
    <w:rsid w:val="00AD6AF2"/>
    <w:rsid w:val="00AD6D86"/>
    <w:rsid w:val="00AD792C"/>
    <w:rsid w:val="00AE014A"/>
    <w:rsid w:val="00AE14B8"/>
    <w:rsid w:val="00AE1F96"/>
    <w:rsid w:val="00AE239E"/>
    <w:rsid w:val="00AE2676"/>
    <w:rsid w:val="00AE2970"/>
    <w:rsid w:val="00AE346E"/>
    <w:rsid w:val="00AE37A0"/>
    <w:rsid w:val="00AE38F0"/>
    <w:rsid w:val="00AE4B91"/>
    <w:rsid w:val="00AE4C4E"/>
    <w:rsid w:val="00AE4E52"/>
    <w:rsid w:val="00AE6C11"/>
    <w:rsid w:val="00AE6F06"/>
    <w:rsid w:val="00AE70E0"/>
    <w:rsid w:val="00AE7FF4"/>
    <w:rsid w:val="00AF13C9"/>
    <w:rsid w:val="00AF1DF7"/>
    <w:rsid w:val="00AF2560"/>
    <w:rsid w:val="00AF3671"/>
    <w:rsid w:val="00AF3827"/>
    <w:rsid w:val="00AF45E2"/>
    <w:rsid w:val="00AF53F8"/>
    <w:rsid w:val="00AF6003"/>
    <w:rsid w:val="00AF69D6"/>
    <w:rsid w:val="00AF6A19"/>
    <w:rsid w:val="00AF6A9A"/>
    <w:rsid w:val="00B006B4"/>
    <w:rsid w:val="00B00A16"/>
    <w:rsid w:val="00B020E0"/>
    <w:rsid w:val="00B0234E"/>
    <w:rsid w:val="00B0292A"/>
    <w:rsid w:val="00B04601"/>
    <w:rsid w:val="00B049B2"/>
    <w:rsid w:val="00B053DF"/>
    <w:rsid w:val="00B05AF6"/>
    <w:rsid w:val="00B05B5D"/>
    <w:rsid w:val="00B06F20"/>
    <w:rsid w:val="00B07398"/>
    <w:rsid w:val="00B100B9"/>
    <w:rsid w:val="00B1272C"/>
    <w:rsid w:val="00B127ED"/>
    <w:rsid w:val="00B12FB4"/>
    <w:rsid w:val="00B13259"/>
    <w:rsid w:val="00B1427D"/>
    <w:rsid w:val="00B14D89"/>
    <w:rsid w:val="00B1683C"/>
    <w:rsid w:val="00B17561"/>
    <w:rsid w:val="00B17859"/>
    <w:rsid w:val="00B179D4"/>
    <w:rsid w:val="00B17E25"/>
    <w:rsid w:val="00B205CF"/>
    <w:rsid w:val="00B20CD9"/>
    <w:rsid w:val="00B229F6"/>
    <w:rsid w:val="00B235D8"/>
    <w:rsid w:val="00B246AA"/>
    <w:rsid w:val="00B265DA"/>
    <w:rsid w:val="00B2723C"/>
    <w:rsid w:val="00B27607"/>
    <w:rsid w:val="00B27C6A"/>
    <w:rsid w:val="00B30AB4"/>
    <w:rsid w:val="00B31D15"/>
    <w:rsid w:val="00B32349"/>
    <w:rsid w:val="00B32711"/>
    <w:rsid w:val="00B34F78"/>
    <w:rsid w:val="00B35E9F"/>
    <w:rsid w:val="00B3719F"/>
    <w:rsid w:val="00B37273"/>
    <w:rsid w:val="00B408BD"/>
    <w:rsid w:val="00B41241"/>
    <w:rsid w:val="00B421C3"/>
    <w:rsid w:val="00B439E9"/>
    <w:rsid w:val="00B43BFF"/>
    <w:rsid w:val="00B443EA"/>
    <w:rsid w:val="00B44DA5"/>
    <w:rsid w:val="00B45DAC"/>
    <w:rsid w:val="00B46C96"/>
    <w:rsid w:val="00B47E0F"/>
    <w:rsid w:val="00B51D1E"/>
    <w:rsid w:val="00B520EF"/>
    <w:rsid w:val="00B52685"/>
    <w:rsid w:val="00B5273B"/>
    <w:rsid w:val="00B54158"/>
    <w:rsid w:val="00B54493"/>
    <w:rsid w:val="00B55259"/>
    <w:rsid w:val="00B55CAE"/>
    <w:rsid w:val="00B560BE"/>
    <w:rsid w:val="00B57188"/>
    <w:rsid w:val="00B57ACD"/>
    <w:rsid w:val="00B60A19"/>
    <w:rsid w:val="00B61302"/>
    <w:rsid w:val="00B6236C"/>
    <w:rsid w:val="00B6242E"/>
    <w:rsid w:val="00B6394D"/>
    <w:rsid w:val="00B644B2"/>
    <w:rsid w:val="00B644FD"/>
    <w:rsid w:val="00B64850"/>
    <w:rsid w:val="00B652E3"/>
    <w:rsid w:val="00B65D69"/>
    <w:rsid w:val="00B66096"/>
    <w:rsid w:val="00B66455"/>
    <w:rsid w:val="00B664D5"/>
    <w:rsid w:val="00B66B83"/>
    <w:rsid w:val="00B67061"/>
    <w:rsid w:val="00B67B10"/>
    <w:rsid w:val="00B67C03"/>
    <w:rsid w:val="00B714EC"/>
    <w:rsid w:val="00B71E2C"/>
    <w:rsid w:val="00B723ED"/>
    <w:rsid w:val="00B73167"/>
    <w:rsid w:val="00B73425"/>
    <w:rsid w:val="00B734B1"/>
    <w:rsid w:val="00B73B8A"/>
    <w:rsid w:val="00B73BF9"/>
    <w:rsid w:val="00B74080"/>
    <w:rsid w:val="00B75010"/>
    <w:rsid w:val="00B75C85"/>
    <w:rsid w:val="00B765F9"/>
    <w:rsid w:val="00B76E08"/>
    <w:rsid w:val="00B779D5"/>
    <w:rsid w:val="00B77AFE"/>
    <w:rsid w:val="00B77D31"/>
    <w:rsid w:val="00B807BD"/>
    <w:rsid w:val="00B821D7"/>
    <w:rsid w:val="00B82297"/>
    <w:rsid w:val="00B8296F"/>
    <w:rsid w:val="00B84913"/>
    <w:rsid w:val="00B855B7"/>
    <w:rsid w:val="00B85D79"/>
    <w:rsid w:val="00B86781"/>
    <w:rsid w:val="00B90151"/>
    <w:rsid w:val="00B93942"/>
    <w:rsid w:val="00B93BD1"/>
    <w:rsid w:val="00B942A3"/>
    <w:rsid w:val="00B9457A"/>
    <w:rsid w:val="00B950DC"/>
    <w:rsid w:val="00B95375"/>
    <w:rsid w:val="00B954CA"/>
    <w:rsid w:val="00B96E8D"/>
    <w:rsid w:val="00B97CAF"/>
    <w:rsid w:val="00BA0259"/>
    <w:rsid w:val="00BA0A50"/>
    <w:rsid w:val="00BA0C2A"/>
    <w:rsid w:val="00BA168D"/>
    <w:rsid w:val="00BA364B"/>
    <w:rsid w:val="00BA3D55"/>
    <w:rsid w:val="00BA49FF"/>
    <w:rsid w:val="00BA4D8B"/>
    <w:rsid w:val="00BA712C"/>
    <w:rsid w:val="00BA75F3"/>
    <w:rsid w:val="00BB14E6"/>
    <w:rsid w:val="00BB16AC"/>
    <w:rsid w:val="00BB30F6"/>
    <w:rsid w:val="00BB3148"/>
    <w:rsid w:val="00BB345B"/>
    <w:rsid w:val="00BB3F3F"/>
    <w:rsid w:val="00BB3FF0"/>
    <w:rsid w:val="00BB478C"/>
    <w:rsid w:val="00BB5183"/>
    <w:rsid w:val="00BB59AF"/>
    <w:rsid w:val="00BB750E"/>
    <w:rsid w:val="00BB7868"/>
    <w:rsid w:val="00BC0C34"/>
    <w:rsid w:val="00BC1022"/>
    <w:rsid w:val="00BC1959"/>
    <w:rsid w:val="00BC1C60"/>
    <w:rsid w:val="00BC5919"/>
    <w:rsid w:val="00BC626C"/>
    <w:rsid w:val="00BD06E8"/>
    <w:rsid w:val="00BD149B"/>
    <w:rsid w:val="00BD15DC"/>
    <w:rsid w:val="00BD1622"/>
    <w:rsid w:val="00BD16E0"/>
    <w:rsid w:val="00BD1FD4"/>
    <w:rsid w:val="00BD25AA"/>
    <w:rsid w:val="00BD4800"/>
    <w:rsid w:val="00BD4BD1"/>
    <w:rsid w:val="00BD64FA"/>
    <w:rsid w:val="00BD6AEE"/>
    <w:rsid w:val="00BD7472"/>
    <w:rsid w:val="00BE026D"/>
    <w:rsid w:val="00BE0429"/>
    <w:rsid w:val="00BE04E1"/>
    <w:rsid w:val="00BE0CD6"/>
    <w:rsid w:val="00BE12F5"/>
    <w:rsid w:val="00BE142D"/>
    <w:rsid w:val="00BE170C"/>
    <w:rsid w:val="00BE1A81"/>
    <w:rsid w:val="00BE21D3"/>
    <w:rsid w:val="00BE2879"/>
    <w:rsid w:val="00BE33C6"/>
    <w:rsid w:val="00BE3A2B"/>
    <w:rsid w:val="00BE4320"/>
    <w:rsid w:val="00BE4396"/>
    <w:rsid w:val="00BE46BA"/>
    <w:rsid w:val="00BE70CF"/>
    <w:rsid w:val="00BE7EAB"/>
    <w:rsid w:val="00BF0131"/>
    <w:rsid w:val="00BF2BFA"/>
    <w:rsid w:val="00BF3170"/>
    <w:rsid w:val="00BF3E5D"/>
    <w:rsid w:val="00BF561A"/>
    <w:rsid w:val="00BF6E29"/>
    <w:rsid w:val="00BF7364"/>
    <w:rsid w:val="00C004E6"/>
    <w:rsid w:val="00C025A5"/>
    <w:rsid w:val="00C03AD5"/>
    <w:rsid w:val="00C0434B"/>
    <w:rsid w:val="00C06058"/>
    <w:rsid w:val="00C0643D"/>
    <w:rsid w:val="00C0717F"/>
    <w:rsid w:val="00C0747A"/>
    <w:rsid w:val="00C108CE"/>
    <w:rsid w:val="00C112FA"/>
    <w:rsid w:val="00C11416"/>
    <w:rsid w:val="00C131E5"/>
    <w:rsid w:val="00C14AA3"/>
    <w:rsid w:val="00C14F5A"/>
    <w:rsid w:val="00C1551E"/>
    <w:rsid w:val="00C15B19"/>
    <w:rsid w:val="00C15EDB"/>
    <w:rsid w:val="00C16F22"/>
    <w:rsid w:val="00C16FBE"/>
    <w:rsid w:val="00C173ED"/>
    <w:rsid w:val="00C17617"/>
    <w:rsid w:val="00C1763F"/>
    <w:rsid w:val="00C17CF8"/>
    <w:rsid w:val="00C228D4"/>
    <w:rsid w:val="00C22AD6"/>
    <w:rsid w:val="00C235F7"/>
    <w:rsid w:val="00C2521A"/>
    <w:rsid w:val="00C25343"/>
    <w:rsid w:val="00C2668B"/>
    <w:rsid w:val="00C26CBC"/>
    <w:rsid w:val="00C27379"/>
    <w:rsid w:val="00C278FB"/>
    <w:rsid w:val="00C27F09"/>
    <w:rsid w:val="00C30F33"/>
    <w:rsid w:val="00C31AD5"/>
    <w:rsid w:val="00C31F71"/>
    <w:rsid w:val="00C328A5"/>
    <w:rsid w:val="00C33F0B"/>
    <w:rsid w:val="00C34085"/>
    <w:rsid w:val="00C357A2"/>
    <w:rsid w:val="00C36117"/>
    <w:rsid w:val="00C36791"/>
    <w:rsid w:val="00C37BF6"/>
    <w:rsid w:val="00C4013F"/>
    <w:rsid w:val="00C403E3"/>
    <w:rsid w:val="00C42DC5"/>
    <w:rsid w:val="00C43B47"/>
    <w:rsid w:val="00C440F5"/>
    <w:rsid w:val="00C44BC7"/>
    <w:rsid w:val="00C46B6D"/>
    <w:rsid w:val="00C47AE4"/>
    <w:rsid w:val="00C5260F"/>
    <w:rsid w:val="00C52DB1"/>
    <w:rsid w:val="00C53E9D"/>
    <w:rsid w:val="00C56AA0"/>
    <w:rsid w:val="00C57220"/>
    <w:rsid w:val="00C6217F"/>
    <w:rsid w:val="00C62786"/>
    <w:rsid w:val="00C62D32"/>
    <w:rsid w:val="00C62E59"/>
    <w:rsid w:val="00C64051"/>
    <w:rsid w:val="00C645F0"/>
    <w:rsid w:val="00C65004"/>
    <w:rsid w:val="00C65EE4"/>
    <w:rsid w:val="00C67D31"/>
    <w:rsid w:val="00C70164"/>
    <w:rsid w:val="00C70601"/>
    <w:rsid w:val="00C7169F"/>
    <w:rsid w:val="00C71B57"/>
    <w:rsid w:val="00C72058"/>
    <w:rsid w:val="00C72803"/>
    <w:rsid w:val="00C72993"/>
    <w:rsid w:val="00C73A6F"/>
    <w:rsid w:val="00C74114"/>
    <w:rsid w:val="00C743A0"/>
    <w:rsid w:val="00C7490F"/>
    <w:rsid w:val="00C74EC2"/>
    <w:rsid w:val="00C74FF3"/>
    <w:rsid w:val="00C75565"/>
    <w:rsid w:val="00C811DB"/>
    <w:rsid w:val="00C83870"/>
    <w:rsid w:val="00C83DFF"/>
    <w:rsid w:val="00C8518F"/>
    <w:rsid w:val="00C85AD8"/>
    <w:rsid w:val="00C864F4"/>
    <w:rsid w:val="00C86B56"/>
    <w:rsid w:val="00C87647"/>
    <w:rsid w:val="00C90CD2"/>
    <w:rsid w:val="00C90E4D"/>
    <w:rsid w:val="00C90E86"/>
    <w:rsid w:val="00C91498"/>
    <w:rsid w:val="00C929DE"/>
    <w:rsid w:val="00C93ECE"/>
    <w:rsid w:val="00C93F2B"/>
    <w:rsid w:val="00C947D4"/>
    <w:rsid w:val="00C947F0"/>
    <w:rsid w:val="00C94A3A"/>
    <w:rsid w:val="00C94BB2"/>
    <w:rsid w:val="00C967A7"/>
    <w:rsid w:val="00C96DE2"/>
    <w:rsid w:val="00C973DF"/>
    <w:rsid w:val="00C97AE7"/>
    <w:rsid w:val="00C97D10"/>
    <w:rsid w:val="00CA065D"/>
    <w:rsid w:val="00CA0DE4"/>
    <w:rsid w:val="00CA0E4C"/>
    <w:rsid w:val="00CA2816"/>
    <w:rsid w:val="00CA2879"/>
    <w:rsid w:val="00CA3279"/>
    <w:rsid w:val="00CA4599"/>
    <w:rsid w:val="00CA4FC5"/>
    <w:rsid w:val="00CA516E"/>
    <w:rsid w:val="00CA55F4"/>
    <w:rsid w:val="00CA5BE6"/>
    <w:rsid w:val="00CA6F59"/>
    <w:rsid w:val="00CB11E3"/>
    <w:rsid w:val="00CB1F68"/>
    <w:rsid w:val="00CB2A54"/>
    <w:rsid w:val="00CB3E0C"/>
    <w:rsid w:val="00CB4C4A"/>
    <w:rsid w:val="00CB5278"/>
    <w:rsid w:val="00CB55D7"/>
    <w:rsid w:val="00CB607E"/>
    <w:rsid w:val="00CB6FBF"/>
    <w:rsid w:val="00CB70C2"/>
    <w:rsid w:val="00CB7C42"/>
    <w:rsid w:val="00CB7C9A"/>
    <w:rsid w:val="00CB7DA5"/>
    <w:rsid w:val="00CB7EFD"/>
    <w:rsid w:val="00CB7F65"/>
    <w:rsid w:val="00CB7FAC"/>
    <w:rsid w:val="00CC0914"/>
    <w:rsid w:val="00CC1656"/>
    <w:rsid w:val="00CC1885"/>
    <w:rsid w:val="00CC1BEC"/>
    <w:rsid w:val="00CC2574"/>
    <w:rsid w:val="00CC27C5"/>
    <w:rsid w:val="00CC2BE6"/>
    <w:rsid w:val="00CC33AC"/>
    <w:rsid w:val="00CC3B9F"/>
    <w:rsid w:val="00CC4B45"/>
    <w:rsid w:val="00CC5512"/>
    <w:rsid w:val="00CC568A"/>
    <w:rsid w:val="00CC68EE"/>
    <w:rsid w:val="00CC6F6B"/>
    <w:rsid w:val="00CD13D0"/>
    <w:rsid w:val="00CD2254"/>
    <w:rsid w:val="00CD2C6D"/>
    <w:rsid w:val="00CD3B2C"/>
    <w:rsid w:val="00CD50A0"/>
    <w:rsid w:val="00CD5987"/>
    <w:rsid w:val="00CD5C18"/>
    <w:rsid w:val="00CD5D5C"/>
    <w:rsid w:val="00CE05A0"/>
    <w:rsid w:val="00CE0DB3"/>
    <w:rsid w:val="00CE1CC6"/>
    <w:rsid w:val="00CE324F"/>
    <w:rsid w:val="00CE344B"/>
    <w:rsid w:val="00CE42A9"/>
    <w:rsid w:val="00CE4E31"/>
    <w:rsid w:val="00CE5596"/>
    <w:rsid w:val="00CE6367"/>
    <w:rsid w:val="00CE6698"/>
    <w:rsid w:val="00CE7424"/>
    <w:rsid w:val="00CE768B"/>
    <w:rsid w:val="00CE7EC6"/>
    <w:rsid w:val="00CF1101"/>
    <w:rsid w:val="00CF1533"/>
    <w:rsid w:val="00CF1E48"/>
    <w:rsid w:val="00CF210B"/>
    <w:rsid w:val="00CF488A"/>
    <w:rsid w:val="00CF4BC5"/>
    <w:rsid w:val="00CF54F1"/>
    <w:rsid w:val="00CF5799"/>
    <w:rsid w:val="00CF5D2E"/>
    <w:rsid w:val="00CF6085"/>
    <w:rsid w:val="00CF715C"/>
    <w:rsid w:val="00CF734E"/>
    <w:rsid w:val="00D003EF"/>
    <w:rsid w:val="00D00509"/>
    <w:rsid w:val="00D00DAE"/>
    <w:rsid w:val="00D01731"/>
    <w:rsid w:val="00D01CFA"/>
    <w:rsid w:val="00D0248E"/>
    <w:rsid w:val="00D02FA4"/>
    <w:rsid w:val="00D03239"/>
    <w:rsid w:val="00D0326E"/>
    <w:rsid w:val="00D032AC"/>
    <w:rsid w:val="00D03392"/>
    <w:rsid w:val="00D03458"/>
    <w:rsid w:val="00D034E3"/>
    <w:rsid w:val="00D04051"/>
    <w:rsid w:val="00D04CD8"/>
    <w:rsid w:val="00D0568D"/>
    <w:rsid w:val="00D063F5"/>
    <w:rsid w:val="00D06623"/>
    <w:rsid w:val="00D0765C"/>
    <w:rsid w:val="00D07B6A"/>
    <w:rsid w:val="00D07D53"/>
    <w:rsid w:val="00D10212"/>
    <w:rsid w:val="00D1021A"/>
    <w:rsid w:val="00D11F05"/>
    <w:rsid w:val="00D120A5"/>
    <w:rsid w:val="00D12106"/>
    <w:rsid w:val="00D12182"/>
    <w:rsid w:val="00D1228F"/>
    <w:rsid w:val="00D13A90"/>
    <w:rsid w:val="00D13E54"/>
    <w:rsid w:val="00D14B0C"/>
    <w:rsid w:val="00D14D92"/>
    <w:rsid w:val="00D15F13"/>
    <w:rsid w:val="00D15F62"/>
    <w:rsid w:val="00D161C9"/>
    <w:rsid w:val="00D17F7E"/>
    <w:rsid w:val="00D20F67"/>
    <w:rsid w:val="00D21C58"/>
    <w:rsid w:val="00D21EAD"/>
    <w:rsid w:val="00D227E2"/>
    <w:rsid w:val="00D234A0"/>
    <w:rsid w:val="00D23558"/>
    <w:rsid w:val="00D23AE6"/>
    <w:rsid w:val="00D23AFE"/>
    <w:rsid w:val="00D24F83"/>
    <w:rsid w:val="00D262D5"/>
    <w:rsid w:val="00D30232"/>
    <w:rsid w:val="00D302AB"/>
    <w:rsid w:val="00D305A5"/>
    <w:rsid w:val="00D316FF"/>
    <w:rsid w:val="00D3194B"/>
    <w:rsid w:val="00D342C6"/>
    <w:rsid w:val="00D3446C"/>
    <w:rsid w:val="00D37DAE"/>
    <w:rsid w:val="00D37F49"/>
    <w:rsid w:val="00D404D3"/>
    <w:rsid w:val="00D40C56"/>
    <w:rsid w:val="00D41A02"/>
    <w:rsid w:val="00D4259A"/>
    <w:rsid w:val="00D42932"/>
    <w:rsid w:val="00D439D1"/>
    <w:rsid w:val="00D43F92"/>
    <w:rsid w:val="00D4536E"/>
    <w:rsid w:val="00D457F4"/>
    <w:rsid w:val="00D4591B"/>
    <w:rsid w:val="00D460C2"/>
    <w:rsid w:val="00D4663F"/>
    <w:rsid w:val="00D469E9"/>
    <w:rsid w:val="00D47677"/>
    <w:rsid w:val="00D507E3"/>
    <w:rsid w:val="00D516F1"/>
    <w:rsid w:val="00D53794"/>
    <w:rsid w:val="00D53A93"/>
    <w:rsid w:val="00D5592D"/>
    <w:rsid w:val="00D56F09"/>
    <w:rsid w:val="00D57EBB"/>
    <w:rsid w:val="00D601DC"/>
    <w:rsid w:val="00D60E42"/>
    <w:rsid w:val="00D60FB9"/>
    <w:rsid w:val="00D61501"/>
    <w:rsid w:val="00D61A43"/>
    <w:rsid w:val="00D6270E"/>
    <w:rsid w:val="00D627BD"/>
    <w:rsid w:val="00D62B77"/>
    <w:rsid w:val="00D6394C"/>
    <w:rsid w:val="00D63B7E"/>
    <w:rsid w:val="00D64049"/>
    <w:rsid w:val="00D643A6"/>
    <w:rsid w:val="00D6495B"/>
    <w:rsid w:val="00D652AE"/>
    <w:rsid w:val="00D657CD"/>
    <w:rsid w:val="00D65E2C"/>
    <w:rsid w:val="00D65EDD"/>
    <w:rsid w:val="00D661C7"/>
    <w:rsid w:val="00D668C9"/>
    <w:rsid w:val="00D67484"/>
    <w:rsid w:val="00D70032"/>
    <w:rsid w:val="00D71E2F"/>
    <w:rsid w:val="00D71E54"/>
    <w:rsid w:val="00D721A6"/>
    <w:rsid w:val="00D72956"/>
    <w:rsid w:val="00D72B81"/>
    <w:rsid w:val="00D7378F"/>
    <w:rsid w:val="00D74434"/>
    <w:rsid w:val="00D758DE"/>
    <w:rsid w:val="00D76C01"/>
    <w:rsid w:val="00D8119A"/>
    <w:rsid w:val="00D82448"/>
    <w:rsid w:val="00D82507"/>
    <w:rsid w:val="00D82553"/>
    <w:rsid w:val="00D83F87"/>
    <w:rsid w:val="00D851D7"/>
    <w:rsid w:val="00D8587C"/>
    <w:rsid w:val="00D861DA"/>
    <w:rsid w:val="00D86781"/>
    <w:rsid w:val="00D87043"/>
    <w:rsid w:val="00D90D0C"/>
    <w:rsid w:val="00D90D69"/>
    <w:rsid w:val="00D91FD5"/>
    <w:rsid w:val="00D93356"/>
    <w:rsid w:val="00D9379D"/>
    <w:rsid w:val="00D939DC"/>
    <w:rsid w:val="00D9492A"/>
    <w:rsid w:val="00D95272"/>
    <w:rsid w:val="00DA1454"/>
    <w:rsid w:val="00DA2170"/>
    <w:rsid w:val="00DA240B"/>
    <w:rsid w:val="00DA3782"/>
    <w:rsid w:val="00DA4BC6"/>
    <w:rsid w:val="00DA5687"/>
    <w:rsid w:val="00DA6AAC"/>
    <w:rsid w:val="00DB306B"/>
    <w:rsid w:val="00DB3B60"/>
    <w:rsid w:val="00DB505C"/>
    <w:rsid w:val="00DB6C4F"/>
    <w:rsid w:val="00DB6F63"/>
    <w:rsid w:val="00DC0FCC"/>
    <w:rsid w:val="00DC1F2A"/>
    <w:rsid w:val="00DC3989"/>
    <w:rsid w:val="00DC398C"/>
    <w:rsid w:val="00DC3A1B"/>
    <w:rsid w:val="00DC4F5C"/>
    <w:rsid w:val="00DC5289"/>
    <w:rsid w:val="00DD027F"/>
    <w:rsid w:val="00DD072E"/>
    <w:rsid w:val="00DD0EC1"/>
    <w:rsid w:val="00DD16FF"/>
    <w:rsid w:val="00DD18BC"/>
    <w:rsid w:val="00DD2BB1"/>
    <w:rsid w:val="00DD3CDB"/>
    <w:rsid w:val="00DD4625"/>
    <w:rsid w:val="00DD635E"/>
    <w:rsid w:val="00DD6E2E"/>
    <w:rsid w:val="00DD7157"/>
    <w:rsid w:val="00DE0028"/>
    <w:rsid w:val="00DE19D5"/>
    <w:rsid w:val="00DE1AAD"/>
    <w:rsid w:val="00DE21DF"/>
    <w:rsid w:val="00DE365F"/>
    <w:rsid w:val="00DE41B8"/>
    <w:rsid w:val="00DE4AF7"/>
    <w:rsid w:val="00DE4EB0"/>
    <w:rsid w:val="00DE5679"/>
    <w:rsid w:val="00DE5A01"/>
    <w:rsid w:val="00DE5B46"/>
    <w:rsid w:val="00DF0219"/>
    <w:rsid w:val="00DF1525"/>
    <w:rsid w:val="00DF4DF0"/>
    <w:rsid w:val="00DF5815"/>
    <w:rsid w:val="00DF5C89"/>
    <w:rsid w:val="00DF6669"/>
    <w:rsid w:val="00DF68E2"/>
    <w:rsid w:val="00DF7C57"/>
    <w:rsid w:val="00DF7CCD"/>
    <w:rsid w:val="00DF7E9A"/>
    <w:rsid w:val="00E00062"/>
    <w:rsid w:val="00E029EE"/>
    <w:rsid w:val="00E02D71"/>
    <w:rsid w:val="00E03DF1"/>
    <w:rsid w:val="00E0412C"/>
    <w:rsid w:val="00E041E5"/>
    <w:rsid w:val="00E051DE"/>
    <w:rsid w:val="00E070DB"/>
    <w:rsid w:val="00E07EFA"/>
    <w:rsid w:val="00E1013A"/>
    <w:rsid w:val="00E108B5"/>
    <w:rsid w:val="00E121D5"/>
    <w:rsid w:val="00E137FC"/>
    <w:rsid w:val="00E14AEC"/>
    <w:rsid w:val="00E1543E"/>
    <w:rsid w:val="00E15CED"/>
    <w:rsid w:val="00E16D4C"/>
    <w:rsid w:val="00E17830"/>
    <w:rsid w:val="00E17FA3"/>
    <w:rsid w:val="00E21171"/>
    <w:rsid w:val="00E21ACC"/>
    <w:rsid w:val="00E21E0E"/>
    <w:rsid w:val="00E22BA1"/>
    <w:rsid w:val="00E24723"/>
    <w:rsid w:val="00E249C1"/>
    <w:rsid w:val="00E2609F"/>
    <w:rsid w:val="00E260F4"/>
    <w:rsid w:val="00E26634"/>
    <w:rsid w:val="00E270AA"/>
    <w:rsid w:val="00E27A1B"/>
    <w:rsid w:val="00E27AC0"/>
    <w:rsid w:val="00E3007C"/>
    <w:rsid w:val="00E308DF"/>
    <w:rsid w:val="00E30A0B"/>
    <w:rsid w:val="00E3118A"/>
    <w:rsid w:val="00E31899"/>
    <w:rsid w:val="00E32A20"/>
    <w:rsid w:val="00E32B88"/>
    <w:rsid w:val="00E33247"/>
    <w:rsid w:val="00E3452A"/>
    <w:rsid w:val="00E35423"/>
    <w:rsid w:val="00E354AC"/>
    <w:rsid w:val="00E366E0"/>
    <w:rsid w:val="00E36ED8"/>
    <w:rsid w:val="00E40257"/>
    <w:rsid w:val="00E40EB1"/>
    <w:rsid w:val="00E4261E"/>
    <w:rsid w:val="00E42CAE"/>
    <w:rsid w:val="00E43340"/>
    <w:rsid w:val="00E4363E"/>
    <w:rsid w:val="00E449BF"/>
    <w:rsid w:val="00E44ABE"/>
    <w:rsid w:val="00E45305"/>
    <w:rsid w:val="00E462C6"/>
    <w:rsid w:val="00E46FC4"/>
    <w:rsid w:val="00E504C3"/>
    <w:rsid w:val="00E50DEE"/>
    <w:rsid w:val="00E5123E"/>
    <w:rsid w:val="00E5129B"/>
    <w:rsid w:val="00E52A78"/>
    <w:rsid w:val="00E5474C"/>
    <w:rsid w:val="00E54C23"/>
    <w:rsid w:val="00E551F3"/>
    <w:rsid w:val="00E55286"/>
    <w:rsid w:val="00E56A13"/>
    <w:rsid w:val="00E57198"/>
    <w:rsid w:val="00E5752E"/>
    <w:rsid w:val="00E61E74"/>
    <w:rsid w:val="00E627FF"/>
    <w:rsid w:val="00E62F4F"/>
    <w:rsid w:val="00E632B9"/>
    <w:rsid w:val="00E648D3"/>
    <w:rsid w:val="00E64B78"/>
    <w:rsid w:val="00E64E86"/>
    <w:rsid w:val="00E6654F"/>
    <w:rsid w:val="00E67251"/>
    <w:rsid w:val="00E67423"/>
    <w:rsid w:val="00E70096"/>
    <w:rsid w:val="00E7051E"/>
    <w:rsid w:val="00E714C5"/>
    <w:rsid w:val="00E71ED3"/>
    <w:rsid w:val="00E72336"/>
    <w:rsid w:val="00E72A64"/>
    <w:rsid w:val="00E73BDF"/>
    <w:rsid w:val="00E7467B"/>
    <w:rsid w:val="00E74A32"/>
    <w:rsid w:val="00E753C3"/>
    <w:rsid w:val="00E76412"/>
    <w:rsid w:val="00E76799"/>
    <w:rsid w:val="00E77136"/>
    <w:rsid w:val="00E8064A"/>
    <w:rsid w:val="00E80691"/>
    <w:rsid w:val="00E80BA0"/>
    <w:rsid w:val="00E812C2"/>
    <w:rsid w:val="00E815F7"/>
    <w:rsid w:val="00E81816"/>
    <w:rsid w:val="00E8331F"/>
    <w:rsid w:val="00E834EA"/>
    <w:rsid w:val="00E83E16"/>
    <w:rsid w:val="00E83E94"/>
    <w:rsid w:val="00E84AD3"/>
    <w:rsid w:val="00E91EDE"/>
    <w:rsid w:val="00E9329A"/>
    <w:rsid w:val="00E93CF5"/>
    <w:rsid w:val="00E94CF9"/>
    <w:rsid w:val="00E951C7"/>
    <w:rsid w:val="00E9687D"/>
    <w:rsid w:val="00EA0F2C"/>
    <w:rsid w:val="00EA0FBE"/>
    <w:rsid w:val="00EA125F"/>
    <w:rsid w:val="00EA1A15"/>
    <w:rsid w:val="00EA1CD7"/>
    <w:rsid w:val="00EA2906"/>
    <w:rsid w:val="00EA4AAE"/>
    <w:rsid w:val="00EA4FAA"/>
    <w:rsid w:val="00EA5483"/>
    <w:rsid w:val="00EA57A0"/>
    <w:rsid w:val="00EA5883"/>
    <w:rsid w:val="00EA58AF"/>
    <w:rsid w:val="00EA5A4B"/>
    <w:rsid w:val="00EA60EE"/>
    <w:rsid w:val="00EA6B33"/>
    <w:rsid w:val="00EB0684"/>
    <w:rsid w:val="00EB09ED"/>
    <w:rsid w:val="00EB0CBC"/>
    <w:rsid w:val="00EB151B"/>
    <w:rsid w:val="00EB1762"/>
    <w:rsid w:val="00EB19DC"/>
    <w:rsid w:val="00EB2692"/>
    <w:rsid w:val="00EB3C50"/>
    <w:rsid w:val="00EB4364"/>
    <w:rsid w:val="00EB4DD7"/>
    <w:rsid w:val="00EB5A5C"/>
    <w:rsid w:val="00EB6268"/>
    <w:rsid w:val="00EB6575"/>
    <w:rsid w:val="00EB6E23"/>
    <w:rsid w:val="00EC0D67"/>
    <w:rsid w:val="00EC107A"/>
    <w:rsid w:val="00EC110A"/>
    <w:rsid w:val="00EC20CB"/>
    <w:rsid w:val="00EC229A"/>
    <w:rsid w:val="00EC25E0"/>
    <w:rsid w:val="00EC2B60"/>
    <w:rsid w:val="00EC3207"/>
    <w:rsid w:val="00EC34D5"/>
    <w:rsid w:val="00EC3C52"/>
    <w:rsid w:val="00EC4C5B"/>
    <w:rsid w:val="00EC5378"/>
    <w:rsid w:val="00EC555D"/>
    <w:rsid w:val="00EC5EEE"/>
    <w:rsid w:val="00EC5F71"/>
    <w:rsid w:val="00EC612D"/>
    <w:rsid w:val="00EC65E0"/>
    <w:rsid w:val="00EC67AA"/>
    <w:rsid w:val="00EC78EE"/>
    <w:rsid w:val="00EC7B95"/>
    <w:rsid w:val="00EC7C04"/>
    <w:rsid w:val="00ED11DC"/>
    <w:rsid w:val="00ED25A6"/>
    <w:rsid w:val="00ED2C5F"/>
    <w:rsid w:val="00ED31BB"/>
    <w:rsid w:val="00ED4631"/>
    <w:rsid w:val="00ED5EF4"/>
    <w:rsid w:val="00ED7032"/>
    <w:rsid w:val="00ED7903"/>
    <w:rsid w:val="00ED7ABC"/>
    <w:rsid w:val="00ED7FD4"/>
    <w:rsid w:val="00EE0374"/>
    <w:rsid w:val="00EE0CD2"/>
    <w:rsid w:val="00EE1299"/>
    <w:rsid w:val="00EE131C"/>
    <w:rsid w:val="00EE1DC0"/>
    <w:rsid w:val="00EE2F11"/>
    <w:rsid w:val="00EE2F4E"/>
    <w:rsid w:val="00EE3DC3"/>
    <w:rsid w:val="00EE4466"/>
    <w:rsid w:val="00EE45A9"/>
    <w:rsid w:val="00EE4E0A"/>
    <w:rsid w:val="00EE66C7"/>
    <w:rsid w:val="00EE70D0"/>
    <w:rsid w:val="00EE70D8"/>
    <w:rsid w:val="00EE7BF7"/>
    <w:rsid w:val="00EF0027"/>
    <w:rsid w:val="00EF0C93"/>
    <w:rsid w:val="00EF0CBC"/>
    <w:rsid w:val="00EF22D6"/>
    <w:rsid w:val="00EF23FE"/>
    <w:rsid w:val="00EF2E59"/>
    <w:rsid w:val="00EF38E6"/>
    <w:rsid w:val="00EF3F89"/>
    <w:rsid w:val="00EF40F4"/>
    <w:rsid w:val="00EF46F8"/>
    <w:rsid w:val="00EF4C27"/>
    <w:rsid w:val="00EF4F3B"/>
    <w:rsid w:val="00EF6D99"/>
    <w:rsid w:val="00EF7430"/>
    <w:rsid w:val="00F00AA5"/>
    <w:rsid w:val="00F014CA"/>
    <w:rsid w:val="00F01625"/>
    <w:rsid w:val="00F01CD5"/>
    <w:rsid w:val="00F0213B"/>
    <w:rsid w:val="00F0238C"/>
    <w:rsid w:val="00F02398"/>
    <w:rsid w:val="00F024DA"/>
    <w:rsid w:val="00F0286C"/>
    <w:rsid w:val="00F02BE0"/>
    <w:rsid w:val="00F03571"/>
    <w:rsid w:val="00F03BA6"/>
    <w:rsid w:val="00F04AF3"/>
    <w:rsid w:val="00F04F27"/>
    <w:rsid w:val="00F0582D"/>
    <w:rsid w:val="00F05C40"/>
    <w:rsid w:val="00F067B9"/>
    <w:rsid w:val="00F06A4D"/>
    <w:rsid w:val="00F06B60"/>
    <w:rsid w:val="00F10749"/>
    <w:rsid w:val="00F12B70"/>
    <w:rsid w:val="00F140EA"/>
    <w:rsid w:val="00F144D5"/>
    <w:rsid w:val="00F14D4A"/>
    <w:rsid w:val="00F1528B"/>
    <w:rsid w:val="00F15EC4"/>
    <w:rsid w:val="00F1628D"/>
    <w:rsid w:val="00F1688B"/>
    <w:rsid w:val="00F201CB"/>
    <w:rsid w:val="00F2036B"/>
    <w:rsid w:val="00F209D0"/>
    <w:rsid w:val="00F20A64"/>
    <w:rsid w:val="00F23CB7"/>
    <w:rsid w:val="00F24A71"/>
    <w:rsid w:val="00F266AA"/>
    <w:rsid w:val="00F27899"/>
    <w:rsid w:val="00F27F75"/>
    <w:rsid w:val="00F305DE"/>
    <w:rsid w:val="00F30612"/>
    <w:rsid w:val="00F30B9A"/>
    <w:rsid w:val="00F31052"/>
    <w:rsid w:val="00F31264"/>
    <w:rsid w:val="00F315F1"/>
    <w:rsid w:val="00F31E3F"/>
    <w:rsid w:val="00F32C98"/>
    <w:rsid w:val="00F33C97"/>
    <w:rsid w:val="00F33EC8"/>
    <w:rsid w:val="00F3457A"/>
    <w:rsid w:val="00F347C6"/>
    <w:rsid w:val="00F3507E"/>
    <w:rsid w:val="00F359E9"/>
    <w:rsid w:val="00F36343"/>
    <w:rsid w:val="00F367FB"/>
    <w:rsid w:val="00F37996"/>
    <w:rsid w:val="00F37C5F"/>
    <w:rsid w:val="00F402C1"/>
    <w:rsid w:val="00F42E9C"/>
    <w:rsid w:val="00F43053"/>
    <w:rsid w:val="00F432FD"/>
    <w:rsid w:val="00F433DA"/>
    <w:rsid w:val="00F43662"/>
    <w:rsid w:val="00F4417D"/>
    <w:rsid w:val="00F45537"/>
    <w:rsid w:val="00F456A0"/>
    <w:rsid w:val="00F45C5C"/>
    <w:rsid w:val="00F475B0"/>
    <w:rsid w:val="00F47CC5"/>
    <w:rsid w:val="00F50020"/>
    <w:rsid w:val="00F52136"/>
    <w:rsid w:val="00F52BFB"/>
    <w:rsid w:val="00F534AE"/>
    <w:rsid w:val="00F5397E"/>
    <w:rsid w:val="00F5398D"/>
    <w:rsid w:val="00F575F6"/>
    <w:rsid w:val="00F57704"/>
    <w:rsid w:val="00F63072"/>
    <w:rsid w:val="00F63800"/>
    <w:rsid w:val="00F6384D"/>
    <w:rsid w:val="00F63D74"/>
    <w:rsid w:val="00F64756"/>
    <w:rsid w:val="00F64F56"/>
    <w:rsid w:val="00F6534B"/>
    <w:rsid w:val="00F655AE"/>
    <w:rsid w:val="00F66BBB"/>
    <w:rsid w:val="00F67BA1"/>
    <w:rsid w:val="00F708AB"/>
    <w:rsid w:val="00F7092E"/>
    <w:rsid w:val="00F71851"/>
    <w:rsid w:val="00F719D5"/>
    <w:rsid w:val="00F73476"/>
    <w:rsid w:val="00F73957"/>
    <w:rsid w:val="00F754BD"/>
    <w:rsid w:val="00F76169"/>
    <w:rsid w:val="00F76212"/>
    <w:rsid w:val="00F77783"/>
    <w:rsid w:val="00F77908"/>
    <w:rsid w:val="00F77A70"/>
    <w:rsid w:val="00F8113B"/>
    <w:rsid w:val="00F819BE"/>
    <w:rsid w:val="00F81A77"/>
    <w:rsid w:val="00F81CD8"/>
    <w:rsid w:val="00F81FB3"/>
    <w:rsid w:val="00F830F0"/>
    <w:rsid w:val="00F8384C"/>
    <w:rsid w:val="00F84654"/>
    <w:rsid w:val="00F851C1"/>
    <w:rsid w:val="00F854E3"/>
    <w:rsid w:val="00F85567"/>
    <w:rsid w:val="00F85977"/>
    <w:rsid w:val="00F85D01"/>
    <w:rsid w:val="00F85EFF"/>
    <w:rsid w:val="00F86A6F"/>
    <w:rsid w:val="00F87398"/>
    <w:rsid w:val="00F8792E"/>
    <w:rsid w:val="00F87B73"/>
    <w:rsid w:val="00F90503"/>
    <w:rsid w:val="00F9083F"/>
    <w:rsid w:val="00F90AE7"/>
    <w:rsid w:val="00F91BBB"/>
    <w:rsid w:val="00F91DB0"/>
    <w:rsid w:val="00F927A7"/>
    <w:rsid w:val="00F928AB"/>
    <w:rsid w:val="00F93D26"/>
    <w:rsid w:val="00F9428D"/>
    <w:rsid w:val="00F94B5C"/>
    <w:rsid w:val="00F95E5A"/>
    <w:rsid w:val="00F97000"/>
    <w:rsid w:val="00F97555"/>
    <w:rsid w:val="00F97D38"/>
    <w:rsid w:val="00FA19E8"/>
    <w:rsid w:val="00FA2DD9"/>
    <w:rsid w:val="00FA3B70"/>
    <w:rsid w:val="00FA4E70"/>
    <w:rsid w:val="00FA4FAA"/>
    <w:rsid w:val="00FA5474"/>
    <w:rsid w:val="00FA642A"/>
    <w:rsid w:val="00FA649D"/>
    <w:rsid w:val="00FA659D"/>
    <w:rsid w:val="00FA68EB"/>
    <w:rsid w:val="00FA6BDA"/>
    <w:rsid w:val="00FA722C"/>
    <w:rsid w:val="00FA7C18"/>
    <w:rsid w:val="00FB144D"/>
    <w:rsid w:val="00FB1B70"/>
    <w:rsid w:val="00FB1BA7"/>
    <w:rsid w:val="00FB1EE7"/>
    <w:rsid w:val="00FB3244"/>
    <w:rsid w:val="00FB3536"/>
    <w:rsid w:val="00FB37CB"/>
    <w:rsid w:val="00FB51F8"/>
    <w:rsid w:val="00FB56D0"/>
    <w:rsid w:val="00FB7FD5"/>
    <w:rsid w:val="00FC01E5"/>
    <w:rsid w:val="00FC0B4F"/>
    <w:rsid w:val="00FC459F"/>
    <w:rsid w:val="00FC45C8"/>
    <w:rsid w:val="00FC5BE2"/>
    <w:rsid w:val="00FC5E9D"/>
    <w:rsid w:val="00FC6606"/>
    <w:rsid w:val="00FC6EB9"/>
    <w:rsid w:val="00FC70B9"/>
    <w:rsid w:val="00FC716A"/>
    <w:rsid w:val="00FD00A9"/>
    <w:rsid w:val="00FD04EA"/>
    <w:rsid w:val="00FD15DD"/>
    <w:rsid w:val="00FD17CA"/>
    <w:rsid w:val="00FD1F25"/>
    <w:rsid w:val="00FD3FB6"/>
    <w:rsid w:val="00FD47DE"/>
    <w:rsid w:val="00FD4D72"/>
    <w:rsid w:val="00FD6A63"/>
    <w:rsid w:val="00FD7759"/>
    <w:rsid w:val="00FE0948"/>
    <w:rsid w:val="00FE0DDD"/>
    <w:rsid w:val="00FE0E05"/>
    <w:rsid w:val="00FE282A"/>
    <w:rsid w:val="00FE2B94"/>
    <w:rsid w:val="00FE2C07"/>
    <w:rsid w:val="00FE3615"/>
    <w:rsid w:val="00FE42B1"/>
    <w:rsid w:val="00FE4D83"/>
    <w:rsid w:val="00FE4DDD"/>
    <w:rsid w:val="00FE5E89"/>
    <w:rsid w:val="00FF0CFA"/>
    <w:rsid w:val="00FF12ED"/>
    <w:rsid w:val="00FF1A2B"/>
    <w:rsid w:val="00FF2958"/>
    <w:rsid w:val="00FF2B48"/>
    <w:rsid w:val="00FF2F4A"/>
    <w:rsid w:val="00FF36BE"/>
    <w:rsid w:val="00FF3913"/>
    <w:rsid w:val="00FF62C6"/>
    <w:rsid w:val="00FF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EEB9883"/>
  <w15:chartTrackingRefBased/>
  <w15:docId w15:val="{58B6ADCF-6AA0-4508-81FA-2DA5FC58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803"/>
    <w:pPr>
      <w:widowControl w:val="0"/>
    </w:pPr>
    <w:rPr>
      <w:kern w:val="2"/>
      <w:sz w:val="24"/>
      <w:szCs w:val="24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qFormat/>
    <w:rsid w:val="00EC67AA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qFormat/>
    <w:rsid w:val="00180404"/>
    <w:pPr>
      <w:keepNext/>
      <w:outlineLvl w:val="2"/>
    </w:pPr>
    <w:rPr>
      <w:b/>
      <w:bCs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FF2B48"/>
    <w:pPr>
      <w:keepNext/>
      <w:spacing w:line="720" w:lineRule="auto"/>
      <w:ind w:leftChars="200" w:left="200"/>
      <w:outlineLvl w:val="4"/>
    </w:pPr>
    <w:rPr>
      <w:rFonts w:ascii="Cambria" w:hAnsi="Cambria"/>
      <w:b/>
      <w:bCs/>
      <w:sz w:val="36"/>
      <w:szCs w:val="36"/>
      <w:lang w:val="x-none" w:eastAsia="x-none"/>
    </w:rPr>
  </w:style>
  <w:style w:type="paragraph" w:styleId="Heading8">
    <w:name w:val="heading 8"/>
    <w:basedOn w:val="Normal"/>
    <w:next w:val="Normal"/>
    <w:qFormat/>
    <w:rsid w:val="00615E00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djustRightInd w:val="0"/>
      <w:spacing w:line="360" w:lineRule="atLeast"/>
      <w:textAlignment w:val="baseline"/>
      <w:outlineLvl w:val="7"/>
    </w:pPr>
    <w:rPr>
      <w:rFonts w:eastAsia="細明體"/>
      <w:kern w:val="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3F228D"/>
    <w:pPr>
      <w:ind w:leftChars="200" w:left="480"/>
    </w:pPr>
  </w:style>
  <w:style w:type="paragraph" w:styleId="BodyText2">
    <w:name w:val="Body Text 2"/>
    <w:basedOn w:val="Normal"/>
    <w:rsid w:val="003F228D"/>
    <w:pPr>
      <w:spacing w:line="0" w:lineRule="atLeast"/>
    </w:pPr>
    <w:rPr>
      <w:rFonts w:ascii="Garamond" w:hAnsi="Garamond"/>
      <w:b/>
    </w:rPr>
  </w:style>
  <w:style w:type="paragraph" w:styleId="Footer">
    <w:name w:val="footer"/>
    <w:basedOn w:val="Normal"/>
    <w:link w:val="FooterChar"/>
    <w:uiPriority w:val="99"/>
    <w:rsid w:val="003F228D"/>
    <w:pPr>
      <w:widowControl/>
      <w:tabs>
        <w:tab w:val="center" w:pos="4320"/>
        <w:tab w:val="right" w:pos="8640"/>
      </w:tabs>
      <w:overflowPunct w:val="0"/>
      <w:autoSpaceDE w:val="0"/>
      <w:autoSpaceDN w:val="0"/>
      <w:adjustRightInd w:val="0"/>
      <w:jc w:val="both"/>
      <w:textAlignment w:val="baseline"/>
    </w:pPr>
    <w:rPr>
      <w:rFonts w:ascii="細明體" w:eastAsia="細明體" w:hAnsi="CG Times (W1)"/>
      <w:kern w:val="0"/>
      <w:szCs w:val="20"/>
      <w:lang w:val="x-none" w:eastAsia="x-none"/>
    </w:rPr>
  </w:style>
  <w:style w:type="character" w:styleId="PageNumber">
    <w:name w:val="page number"/>
    <w:basedOn w:val="DefaultParagraphFont"/>
    <w:rsid w:val="003F228D"/>
  </w:style>
  <w:style w:type="paragraph" w:styleId="Header">
    <w:name w:val="header"/>
    <w:basedOn w:val="Normal"/>
    <w:rsid w:val="003F22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251A25"/>
    <w:pPr>
      <w:spacing w:after="120"/>
    </w:pPr>
  </w:style>
  <w:style w:type="paragraph" w:styleId="NormalWeb">
    <w:name w:val="Normal (Web)"/>
    <w:basedOn w:val="Normal"/>
    <w:link w:val="NormalWebChar"/>
    <w:rsid w:val="00251A25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BodyTextChar">
    <w:name w:val="Body Text Char"/>
    <w:link w:val="BodyText"/>
    <w:rsid w:val="00251A25"/>
    <w:rPr>
      <w:rFonts w:eastAsia="新細明體"/>
      <w:kern w:val="2"/>
      <w:sz w:val="24"/>
      <w:szCs w:val="24"/>
      <w:lang w:val="en-US" w:eastAsia="zh-TW" w:bidi="ar-SA"/>
    </w:rPr>
  </w:style>
  <w:style w:type="paragraph" w:styleId="BodyTextIndent">
    <w:name w:val="Body Text Indent"/>
    <w:basedOn w:val="Normal"/>
    <w:link w:val="BodyTextIndentChar"/>
    <w:rsid w:val="00D15F13"/>
    <w:pPr>
      <w:spacing w:after="120"/>
      <w:ind w:leftChars="200" w:left="480"/>
    </w:pPr>
    <w:rPr>
      <w:lang w:val="x-none" w:eastAsia="x-none"/>
    </w:rPr>
  </w:style>
  <w:style w:type="table" w:styleId="TableGrid">
    <w:name w:val="Table Grid"/>
    <w:basedOn w:val="TableNormal"/>
    <w:rsid w:val="00C03AD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F5815"/>
    <w:rPr>
      <w:rFonts w:ascii="Arial" w:hAnsi="Arial"/>
      <w:sz w:val="18"/>
      <w:szCs w:val="18"/>
    </w:rPr>
  </w:style>
  <w:style w:type="character" w:customStyle="1" w:styleId="style21">
    <w:name w:val="style21"/>
    <w:rsid w:val="00B421C3"/>
    <w:rPr>
      <w:b/>
      <w:bCs/>
      <w:color w:val="F8991C"/>
      <w:sz w:val="20"/>
      <w:szCs w:val="20"/>
    </w:rPr>
  </w:style>
  <w:style w:type="character" w:styleId="Strong">
    <w:name w:val="Strong"/>
    <w:uiPriority w:val="22"/>
    <w:qFormat/>
    <w:rsid w:val="007B5915"/>
    <w:rPr>
      <w:b/>
      <w:bCs/>
    </w:rPr>
  </w:style>
  <w:style w:type="character" w:styleId="Hyperlink">
    <w:name w:val="Hyperlink"/>
    <w:uiPriority w:val="99"/>
    <w:rsid w:val="00D07B6A"/>
    <w:rPr>
      <w:rFonts w:ascii="sөũ" w:hAnsi="sөũ" w:hint="default"/>
      <w:color w:val="0858C9"/>
      <w:u w:val="single"/>
    </w:rPr>
  </w:style>
  <w:style w:type="character" w:styleId="CommentReference">
    <w:name w:val="annotation reference"/>
    <w:semiHidden/>
    <w:rsid w:val="001C3994"/>
    <w:rPr>
      <w:sz w:val="18"/>
      <w:szCs w:val="18"/>
    </w:rPr>
  </w:style>
  <w:style w:type="paragraph" w:styleId="CommentText">
    <w:name w:val="annotation text"/>
    <w:basedOn w:val="Normal"/>
    <w:semiHidden/>
    <w:rsid w:val="001C3994"/>
  </w:style>
  <w:style w:type="paragraph" w:styleId="CommentSubject">
    <w:name w:val="annotation subject"/>
    <w:basedOn w:val="CommentText"/>
    <w:next w:val="CommentText"/>
    <w:semiHidden/>
    <w:rsid w:val="001C3994"/>
    <w:rPr>
      <w:b/>
      <w:bCs/>
    </w:rPr>
  </w:style>
  <w:style w:type="character" w:styleId="FollowedHyperlink">
    <w:name w:val="FollowedHyperlink"/>
    <w:rsid w:val="001E178F"/>
    <w:rPr>
      <w:color w:val="800080"/>
      <w:u w:val="single"/>
    </w:rPr>
  </w:style>
  <w:style w:type="paragraph" w:styleId="DocumentMap">
    <w:name w:val="Document Map"/>
    <w:basedOn w:val="Normal"/>
    <w:semiHidden/>
    <w:rsid w:val="00957DB5"/>
    <w:pPr>
      <w:shd w:val="clear" w:color="auto" w:fill="000080"/>
    </w:pPr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rsid w:val="00615E00"/>
    <w:rPr>
      <w:rFonts w:ascii="細明體" w:eastAsia="細明體" w:hAnsi="Courier New"/>
      <w:lang w:val="x-none" w:eastAsia="x-none"/>
    </w:rPr>
  </w:style>
  <w:style w:type="paragraph" w:styleId="Title">
    <w:name w:val="Title"/>
    <w:basedOn w:val="Normal"/>
    <w:link w:val="TitleChar"/>
    <w:uiPriority w:val="10"/>
    <w:qFormat/>
    <w:rsid w:val="00EC67AA"/>
    <w:pPr>
      <w:jc w:val="center"/>
    </w:pPr>
    <w:rPr>
      <w:b/>
      <w:szCs w:val="20"/>
      <w:lang w:val="x-none" w:eastAsia="x-none"/>
    </w:rPr>
  </w:style>
  <w:style w:type="paragraph" w:customStyle="1" w:styleId="Data">
    <w:name w:val="Data"/>
    <w:basedOn w:val="Normal"/>
    <w:rsid w:val="00EC67AA"/>
    <w:pPr>
      <w:widowControl/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FF"/>
      <w:kern w:val="0"/>
      <w:sz w:val="22"/>
      <w:szCs w:val="22"/>
      <w:lang w:eastAsia="en-US"/>
    </w:rPr>
  </w:style>
  <w:style w:type="character" w:customStyle="1" w:styleId="a">
    <w:name w:val="a"/>
    <w:basedOn w:val="DefaultParagraphFont"/>
    <w:rsid w:val="007471D3"/>
  </w:style>
  <w:style w:type="character" w:customStyle="1" w:styleId="text1">
    <w:name w:val="text1"/>
    <w:rsid w:val="007471D3"/>
    <w:rPr>
      <w:sz w:val="34"/>
      <w:szCs w:val="34"/>
    </w:rPr>
  </w:style>
  <w:style w:type="character" w:customStyle="1" w:styleId="Heading5Char">
    <w:name w:val="Heading 5 Char"/>
    <w:link w:val="Heading5"/>
    <w:semiHidden/>
    <w:rsid w:val="00FF2B4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customStyle="1" w:styleId="ListParagraph1">
    <w:name w:val="List Paragraph1"/>
    <w:basedOn w:val="Normal"/>
    <w:uiPriority w:val="34"/>
    <w:qFormat/>
    <w:rsid w:val="005732AB"/>
    <w:pPr>
      <w:ind w:leftChars="200" w:left="480"/>
    </w:pPr>
  </w:style>
  <w:style w:type="character" w:customStyle="1" w:styleId="PlainTextChar">
    <w:name w:val="Plain Text Char"/>
    <w:link w:val="PlainText"/>
    <w:uiPriority w:val="99"/>
    <w:rsid w:val="005732AB"/>
    <w:rPr>
      <w:rFonts w:ascii="細明體" w:eastAsia="細明體" w:hAnsi="Courier New" w:cs="Courier New"/>
      <w:kern w:val="2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D234A0"/>
    <w:rPr>
      <w:kern w:val="2"/>
      <w:sz w:val="24"/>
      <w:szCs w:val="24"/>
    </w:rPr>
  </w:style>
  <w:style w:type="character" w:customStyle="1" w:styleId="FooterChar">
    <w:name w:val="Footer Char"/>
    <w:link w:val="Footer"/>
    <w:uiPriority w:val="99"/>
    <w:rsid w:val="00FC5BE2"/>
    <w:rPr>
      <w:rFonts w:ascii="細明體" w:eastAsia="細明體" w:hAnsi="CG Times (W1)"/>
      <w:sz w:val="24"/>
    </w:rPr>
  </w:style>
  <w:style w:type="character" w:customStyle="1" w:styleId="Heading3Char">
    <w:name w:val="Heading 3 Char"/>
    <w:link w:val="Heading3"/>
    <w:rsid w:val="00180404"/>
    <w:rPr>
      <w:b/>
      <w:bCs/>
      <w:kern w:val="2"/>
      <w:sz w:val="24"/>
      <w:szCs w:val="24"/>
    </w:rPr>
  </w:style>
  <w:style w:type="paragraph" w:customStyle="1" w:styleId="ListParagraph2">
    <w:name w:val="List Paragraph2"/>
    <w:basedOn w:val="Normal"/>
    <w:uiPriority w:val="34"/>
    <w:qFormat/>
    <w:rsid w:val="00180404"/>
    <w:pPr>
      <w:ind w:leftChars="200" w:left="480"/>
    </w:pPr>
  </w:style>
  <w:style w:type="character" w:styleId="Emphasis">
    <w:name w:val="Emphasis"/>
    <w:qFormat/>
    <w:rsid w:val="00AE7FF4"/>
    <w:rPr>
      <w:i/>
      <w:iCs/>
    </w:rPr>
  </w:style>
  <w:style w:type="paragraph" w:styleId="Revision">
    <w:name w:val="Revision"/>
    <w:hidden/>
    <w:uiPriority w:val="99"/>
    <w:semiHidden/>
    <w:rsid w:val="00857975"/>
    <w:rPr>
      <w:kern w:val="2"/>
      <w:sz w:val="24"/>
      <w:szCs w:val="24"/>
      <w:lang w:val="en-US" w:eastAsia="zh-TW"/>
    </w:rPr>
  </w:style>
  <w:style w:type="paragraph" w:styleId="BodyTextIndent2">
    <w:name w:val="Body Text Indent 2"/>
    <w:basedOn w:val="Normal"/>
    <w:link w:val="BodyTextIndent2Char"/>
    <w:rsid w:val="006F1A4D"/>
    <w:pPr>
      <w:spacing w:after="120" w:line="480" w:lineRule="auto"/>
      <w:ind w:leftChars="200" w:left="48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6F1A4D"/>
    <w:rPr>
      <w:kern w:val="2"/>
      <w:sz w:val="24"/>
      <w:szCs w:val="24"/>
    </w:rPr>
  </w:style>
  <w:style w:type="paragraph" w:styleId="BodyTextIndent3">
    <w:name w:val="Body Text Indent 3"/>
    <w:basedOn w:val="Normal"/>
    <w:link w:val="BodyTextIndent3Char"/>
    <w:rsid w:val="00716AC0"/>
    <w:pPr>
      <w:spacing w:after="120"/>
      <w:ind w:leftChars="200" w:left="480"/>
    </w:pPr>
    <w:rPr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rsid w:val="00716AC0"/>
    <w:rPr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F1528B"/>
    <w:pPr>
      <w:ind w:left="720"/>
    </w:pPr>
  </w:style>
  <w:style w:type="numbering" w:customStyle="1" w:styleId="Style1">
    <w:name w:val="Style1"/>
    <w:rsid w:val="00376886"/>
    <w:pPr>
      <w:numPr>
        <w:numId w:val="7"/>
      </w:numPr>
    </w:pPr>
  </w:style>
  <w:style w:type="paragraph" w:customStyle="1" w:styleId="1">
    <w:name w:val=".. 1"/>
    <w:basedOn w:val="Normal"/>
    <w:next w:val="Normal"/>
    <w:uiPriority w:val="99"/>
    <w:rsid w:val="00B265DA"/>
    <w:pPr>
      <w:widowControl/>
      <w:autoSpaceDE w:val="0"/>
      <w:autoSpaceDN w:val="0"/>
      <w:adjustRightInd w:val="0"/>
    </w:pPr>
    <w:rPr>
      <w:rFonts w:eastAsia="SimSun"/>
      <w:kern w:val="0"/>
      <w:lang w:eastAsia="zh-CN"/>
    </w:rPr>
  </w:style>
  <w:style w:type="paragraph" w:styleId="Date">
    <w:name w:val="Date"/>
    <w:basedOn w:val="Normal"/>
    <w:next w:val="Normal"/>
    <w:link w:val="DateChar"/>
    <w:rsid w:val="00222134"/>
    <w:pPr>
      <w:jc w:val="right"/>
    </w:pPr>
  </w:style>
  <w:style w:type="character" w:customStyle="1" w:styleId="DateChar">
    <w:name w:val="Date Char"/>
    <w:link w:val="Date"/>
    <w:rsid w:val="00222134"/>
    <w:rPr>
      <w:kern w:val="2"/>
      <w:sz w:val="24"/>
      <w:szCs w:val="24"/>
    </w:rPr>
  </w:style>
  <w:style w:type="character" w:customStyle="1" w:styleId="contentbook">
    <w:name w:val="content_book"/>
    <w:basedOn w:val="DefaultParagraphFont"/>
    <w:rsid w:val="007B2C29"/>
  </w:style>
  <w:style w:type="paragraph" w:customStyle="1" w:styleId="Style3">
    <w:name w:val="Style3"/>
    <w:basedOn w:val="Normal"/>
    <w:uiPriority w:val="99"/>
    <w:rsid w:val="00A12BB1"/>
    <w:pPr>
      <w:adjustRightInd w:val="0"/>
      <w:spacing w:line="730" w:lineRule="exact"/>
      <w:jc w:val="both"/>
    </w:pPr>
    <w:rPr>
      <w:rFonts w:ascii="細明體" w:eastAsia="細明體" w:hAnsi="Calibri"/>
      <w:kern w:val="0"/>
    </w:rPr>
  </w:style>
  <w:style w:type="paragraph" w:customStyle="1" w:styleId="Style4">
    <w:name w:val="Style4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paragraph" w:customStyle="1" w:styleId="Style5">
    <w:name w:val="Style5"/>
    <w:basedOn w:val="Normal"/>
    <w:uiPriority w:val="99"/>
    <w:rsid w:val="00A12BB1"/>
    <w:pPr>
      <w:adjustRightInd w:val="0"/>
    </w:pPr>
    <w:rPr>
      <w:rFonts w:ascii="細明體" w:eastAsia="細明體" w:hAnsi="Calibri"/>
      <w:kern w:val="0"/>
    </w:rPr>
  </w:style>
  <w:style w:type="character" w:customStyle="1" w:styleId="FontStyle12">
    <w:name w:val="Font Style12"/>
    <w:uiPriority w:val="99"/>
    <w:rsid w:val="00A12BB1"/>
    <w:rPr>
      <w:rFonts w:ascii="細明體" w:eastAsia="細明體" w:cs="細明體"/>
      <w:b/>
      <w:bCs/>
      <w:color w:val="000000"/>
      <w:sz w:val="20"/>
      <w:szCs w:val="20"/>
    </w:rPr>
  </w:style>
  <w:style w:type="character" w:customStyle="1" w:styleId="FontStyle13">
    <w:name w:val="Font Style13"/>
    <w:uiPriority w:val="99"/>
    <w:rsid w:val="00A12BB1"/>
    <w:rPr>
      <w:rFonts w:ascii="細明體" w:eastAsia="細明體" w:cs="細明體"/>
      <w:color w:val="000000"/>
      <w:sz w:val="8"/>
      <w:szCs w:val="8"/>
    </w:rPr>
  </w:style>
  <w:style w:type="character" w:customStyle="1" w:styleId="FontStyle14">
    <w:name w:val="Font Style14"/>
    <w:uiPriority w:val="99"/>
    <w:rsid w:val="00A12BB1"/>
    <w:rPr>
      <w:rFonts w:ascii="細明體" w:eastAsia="細明體" w:cs="細明體"/>
      <w:color w:val="000000"/>
      <w:sz w:val="22"/>
      <w:szCs w:val="22"/>
    </w:rPr>
  </w:style>
  <w:style w:type="character" w:customStyle="1" w:styleId="TitleChar">
    <w:name w:val="Title Char"/>
    <w:link w:val="Title"/>
    <w:uiPriority w:val="10"/>
    <w:rsid w:val="005E429D"/>
    <w:rPr>
      <w:b/>
      <w:kern w:val="2"/>
      <w:sz w:val="24"/>
    </w:rPr>
  </w:style>
  <w:style w:type="character" w:customStyle="1" w:styleId="NormalWebChar">
    <w:name w:val="Normal (Web) Char"/>
    <w:link w:val="NormalWeb"/>
    <w:rsid w:val="00E72336"/>
    <w:rPr>
      <w:rFonts w:ascii="新細明體" w:hAnsi="新細明體" w:cs="新細明體"/>
      <w:sz w:val="24"/>
      <w:szCs w:val="24"/>
    </w:rPr>
  </w:style>
  <w:style w:type="character" w:customStyle="1" w:styleId="Heading2Char">
    <w:name w:val="Heading 2 Char"/>
    <w:link w:val="Heading2"/>
    <w:uiPriority w:val="9"/>
    <w:rsid w:val="00F93D26"/>
    <w:rPr>
      <w:rFonts w:ascii="Arial" w:hAnsi="Arial"/>
      <w:b/>
      <w:bCs/>
      <w:kern w:val="2"/>
      <w:sz w:val="48"/>
      <w:szCs w:val="48"/>
    </w:rPr>
  </w:style>
  <w:style w:type="paragraph" w:styleId="NoteHeading">
    <w:name w:val="Note Heading"/>
    <w:basedOn w:val="Normal"/>
    <w:next w:val="Normal"/>
    <w:link w:val="NoteHeadingChar"/>
    <w:rsid w:val="00F93D26"/>
    <w:pPr>
      <w:jc w:val="center"/>
    </w:pPr>
    <w:rPr>
      <w:rFonts w:eastAsia="標楷體"/>
      <w:lang w:val="x-none" w:eastAsia="x-none"/>
    </w:rPr>
  </w:style>
  <w:style w:type="character" w:customStyle="1" w:styleId="NoteHeadingChar">
    <w:name w:val="Note Heading Char"/>
    <w:link w:val="NoteHeading"/>
    <w:rsid w:val="00F93D26"/>
    <w:rPr>
      <w:rFonts w:eastAsia="標楷體"/>
      <w:kern w:val="2"/>
      <w:sz w:val="24"/>
      <w:szCs w:val="24"/>
      <w:lang w:val="x-none" w:eastAsia="x-none"/>
    </w:rPr>
  </w:style>
  <w:style w:type="paragraph" w:customStyle="1" w:styleId="Default">
    <w:name w:val="Default"/>
    <w:rsid w:val="00F85EFF"/>
    <w:pPr>
      <w:autoSpaceDE w:val="0"/>
      <w:autoSpaceDN w:val="0"/>
      <w:adjustRightInd w:val="0"/>
    </w:pPr>
    <w:rPr>
      <w:rFonts w:ascii="標楷體" w:hAnsi="標楷體" w:cs="標楷體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76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4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2" w:space="14" w:color="676767"/>
                                <w:right w:val="none" w:sz="0" w:space="0" w:color="auto"/>
                              </w:divBdr>
                              <w:divsChild>
                                <w:div w:id="989410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6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926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4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B231B-07FF-4E3F-9A6B-08DAEEFB7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Development Course for Teachers (Catering for Diverse Learning Needs)</vt:lpstr>
    </vt:vector>
  </TitlesOfParts>
  <Company>The Hong Kong Institute of Education</Company>
  <LinksUpToDate>false</LinksUpToDate>
  <CharactersWithSpaces>392</CharactersWithSpaces>
  <SharedDoc>false</SharedDoc>
  <HLinks>
    <vt:vector size="6" baseType="variant">
      <vt:variant>
        <vt:i4>6750252</vt:i4>
      </vt:variant>
      <vt:variant>
        <vt:i4>0</vt:i4>
      </vt:variant>
      <vt:variant>
        <vt:i4>0</vt:i4>
      </vt:variant>
      <vt:variant>
        <vt:i4>5</vt:i4>
      </vt:variant>
      <vt:variant>
        <vt:lpwstr>http://bat.ied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 Course for Teachers (Catering for Diverse Learning Needs)</dc:title>
  <dc:subject/>
  <dc:creator>HKIEd</dc:creator>
  <cp:keywords/>
  <cp:lastModifiedBy>CHOW, Wing Sze Emily</cp:lastModifiedBy>
  <cp:revision>3</cp:revision>
  <cp:lastPrinted>2015-10-06T03:07:00Z</cp:lastPrinted>
  <dcterms:created xsi:type="dcterms:W3CDTF">2021-10-18T05:23:00Z</dcterms:created>
  <dcterms:modified xsi:type="dcterms:W3CDTF">2021-10-18T05:35:00Z</dcterms:modified>
</cp:coreProperties>
</file>